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D93BC" w14:textId="5297DDBF" w:rsidR="1F744DE8" w:rsidRDefault="1F744DE8" w:rsidP="1F744DE8">
      <w:pPr>
        <w:rPr>
          <w:sz w:val="16"/>
          <w:szCs w:val="16"/>
        </w:rPr>
      </w:pPr>
    </w:p>
    <w:p w14:paraId="196DEBCE" w14:textId="0DB4BF9B" w:rsidR="00E27012" w:rsidRDefault="00E27012" w:rsidP="00E27012">
      <w:pPr>
        <w:rPr>
          <w:sz w:val="16"/>
          <w:szCs w:val="16"/>
        </w:rPr>
      </w:pPr>
      <w:r w:rsidRPr="67C48327">
        <w:rPr>
          <w:sz w:val="16"/>
          <w:szCs w:val="16"/>
        </w:rPr>
        <w:t xml:space="preserve">Załącznik </w:t>
      </w:r>
      <w:r w:rsidR="002F7439">
        <w:rPr>
          <w:sz w:val="16"/>
          <w:szCs w:val="16"/>
        </w:rPr>
        <w:t>5</w:t>
      </w:r>
      <w:r w:rsidRPr="67C48327">
        <w:rPr>
          <w:sz w:val="16"/>
          <w:szCs w:val="16"/>
        </w:rPr>
        <w:t>. Oświadczenie o rezygnacji z uczestnictwa w Projekcie</w:t>
      </w:r>
    </w:p>
    <w:p w14:paraId="6B9AFDC1" w14:textId="77777777" w:rsidR="00674B7A" w:rsidRPr="00E27012" w:rsidRDefault="00674B7A" w:rsidP="00E27012">
      <w:pPr>
        <w:rPr>
          <w:rFonts w:cstheme="minorHAnsi"/>
          <w:sz w:val="16"/>
          <w:szCs w:val="18"/>
        </w:rPr>
      </w:pPr>
    </w:p>
    <w:p w14:paraId="6BC4C62D" w14:textId="14F0D6AF" w:rsidR="2C3D0786" w:rsidRDefault="2C3D0786" w:rsidP="67C48327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67C48327">
        <w:rPr>
          <w:rFonts w:asciiTheme="minorHAnsi" w:hAnsiTheme="minorHAnsi" w:cstheme="minorBidi"/>
          <w:sz w:val="24"/>
          <w:szCs w:val="24"/>
        </w:rPr>
        <w:t>FERS.01.05-IP.08-0391/23-00</w:t>
      </w:r>
    </w:p>
    <w:p w14:paraId="492DE9EA" w14:textId="400D3410" w:rsidR="2C3D0786" w:rsidRDefault="2C3D0786" w:rsidP="67C48327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67C48327">
        <w:rPr>
          <w:rFonts w:asciiTheme="minorHAnsi" w:hAnsiTheme="minorHAnsi" w:cstheme="minorBidi"/>
          <w:sz w:val="24"/>
          <w:szCs w:val="24"/>
        </w:rPr>
        <w:t>Tytuł</w:t>
      </w:r>
      <w:r w:rsidRPr="67C48327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Pr="67C48327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152D9C91" w14:textId="599C9C05" w:rsidR="67C48327" w:rsidRDefault="67C48327" w:rsidP="67C48327"/>
    <w:p w14:paraId="6044E508" w14:textId="50954E43" w:rsidR="00E27012" w:rsidRPr="00050ACF" w:rsidRDefault="00E27012" w:rsidP="00E27012">
      <w:pPr>
        <w:spacing w:before="200" w:after="200"/>
        <w:jc w:val="center"/>
        <w:rPr>
          <w:rFonts w:ascii="Verdana" w:hAnsi="Verdana" w:cstheme="minorHAnsi"/>
          <w:b/>
          <w:sz w:val="24"/>
          <w:szCs w:val="24"/>
        </w:rPr>
      </w:pPr>
      <w:r w:rsidRPr="00050ACF">
        <w:rPr>
          <w:rFonts w:ascii="Verdana" w:hAnsi="Verdana" w:cstheme="minorHAnsi"/>
          <w:b/>
          <w:sz w:val="24"/>
          <w:szCs w:val="24"/>
        </w:rPr>
        <w:t>OŚWIADCZENIE O REZYGNACJI Z UCZESTNICTWA W PROJEKCIE</w:t>
      </w:r>
    </w:p>
    <w:p w14:paraId="7F10F570" w14:textId="77777777" w:rsidR="00B30667" w:rsidRDefault="00B30667" w:rsidP="00B30667">
      <w:pPr>
        <w:rPr>
          <w:rFonts w:cstheme="minorHAnsi"/>
          <w:b/>
        </w:rPr>
      </w:pPr>
    </w:p>
    <w:p w14:paraId="48A4D8CD" w14:textId="77777777" w:rsidR="00B30667" w:rsidRDefault="00B30667" w:rsidP="00B30667">
      <w:pPr>
        <w:rPr>
          <w:rFonts w:cstheme="minorHAnsi"/>
          <w:b/>
        </w:rPr>
      </w:pPr>
    </w:p>
    <w:p w14:paraId="1A841EE7" w14:textId="77777777" w:rsidR="00050ACF" w:rsidRDefault="00050ACF" w:rsidP="00050ACF">
      <w:pPr>
        <w:rPr>
          <w:rFonts w:cstheme="minorHAnsi"/>
        </w:rPr>
      </w:pPr>
      <w:r w:rsidRPr="0079780A">
        <w:rPr>
          <w:rFonts w:cstheme="minorHAnsi"/>
        </w:rPr>
        <w:t>Imię i nazwisko: ………………………………………………………………………………………………………………………………</w:t>
      </w:r>
    </w:p>
    <w:tbl>
      <w:tblPr>
        <w:tblStyle w:val="Tabela-Siatka"/>
        <w:tblpPr w:leftFromText="141" w:rightFromText="141" w:vertAnchor="text" w:horzAnchor="page" w:tblpX="2226" w:tblpY="50"/>
        <w:tblW w:w="0" w:type="auto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050ACF" w14:paraId="0B376FFC" w14:textId="77777777" w:rsidTr="00B95132">
        <w:trPr>
          <w:trHeight w:val="397"/>
        </w:trPr>
        <w:tc>
          <w:tcPr>
            <w:tcW w:w="397" w:type="dxa"/>
          </w:tcPr>
          <w:p w14:paraId="59A2549D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394FCED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5B7ED89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3C2067A7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2354510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10A75706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7EC23D58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7CB853B3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66FE83F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E2D9A38" w14:textId="77777777" w:rsidR="00050ACF" w:rsidRDefault="00050ACF" w:rsidP="00B95132">
            <w:pPr>
              <w:rPr>
                <w:rFonts w:cstheme="minorHAnsi"/>
              </w:rPr>
            </w:pPr>
          </w:p>
        </w:tc>
        <w:tc>
          <w:tcPr>
            <w:tcW w:w="397" w:type="dxa"/>
          </w:tcPr>
          <w:p w14:paraId="46822E4F" w14:textId="77777777" w:rsidR="00050ACF" w:rsidRDefault="00050ACF" w:rsidP="00B95132">
            <w:pPr>
              <w:rPr>
                <w:rFonts w:cstheme="minorHAnsi"/>
              </w:rPr>
            </w:pPr>
          </w:p>
        </w:tc>
      </w:tr>
    </w:tbl>
    <w:p w14:paraId="68CFBD82" w14:textId="77777777" w:rsidR="00050ACF" w:rsidRPr="00D75668" w:rsidRDefault="00050ACF" w:rsidP="00050ACF">
      <w:pPr>
        <w:rPr>
          <w:rFonts w:cstheme="minorHAnsi"/>
          <w:sz w:val="6"/>
          <w:szCs w:val="6"/>
        </w:rPr>
      </w:pPr>
    </w:p>
    <w:p w14:paraId="04A60F74" w14:textId="77777777" w:rsidR="00050ACF" w:rsidRPr="00A958F2" w:rsidRDefault="00050ACF" w:rsidP="00050ACF">
      <w:pPr>
        <w:rPr>
          <w:rFonts w:cstheme="minorHAnsi"/>
        </w:rPr>
      </w:pPr>
      <w:r>
        <w:rPr>
          <w:rFonts w:cstheme="minorHAnsi"/>
        </w:rPr>
        <w:t xml:space="preserve">PESEL:    </w:t>
      </w:r>
    </w:p>
    <w:p w14:paraId="7F748E00" w14:textId="0DB2AC2E" w:rsidR="00E27012" w:rsidRPr="00A958F2" w:rsidRDefault="00E27012" w:rsidP="00E27012">
      <w:pPr>
        <w:rPr>
          <w:rFonts w:cstheme="minorHAnsi"/>
        </w:rPr>
      </w:pPr>
    </w:p>
    <w:p w14:paraId="3A2B3BA7" w14:textId="77777777" w:rsidR="00E27012" w:rsidRDefault="00E27012" w:rsidP="00E27012">
      <w:pPr>
        <w:pStyle w:val="Default"/>
        <w:spacing w:before="120"/>
        <w:jc w:val="both"/>
        <w:rPr>
          <w:rFonts w:asciiTheme="minorHAnsi" w:hAnsiTheme="minorHAnsi" w:cstheme="minorHAnsi"/>
          <w:sz w:val="22"/>
          <w:szCs w:val="22"/>
        </w:rPr>
      </w:pPr>
    </w:p>
    <w:p w14:paraId="318F0C51" w14:textId="7A48BE26" w:rsidR="00E27012" w:rsidRDefault="00E27012" w:rsidP="00E27012">
      <w:pPr>
        <w:pStyle w:val="Default"/>
        <w:spacing w:before="120"/>
        <w:jc w:val="righ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a: …………………………………. r.</w:t>
      </w:r>
    </w:p>
    <w:p w14:paraId="1DE045AD" w14:textId="77777777" w:rsidR="00E27012" w:rsidRDefault="00E27012" w:rsidP="00E27012">
      <w:pPr>
        <w:pStyle w:val="Default"/>
        <w:spacing w:before="120"/>
        <w:jc w:val="both"/>
        <w:rPr>
          <w:rFonts w:asciiTheme="minorHAnsi" w:hAnsiTheme="minorHAnsi" w:cstheme="minorHAnsi"/>
          <w:sz w:val="22"/>
          <w:szCs w:val="22"/>
        </w:rPr>
      </w:pPr>
    </w:p>
    <w:p w14:paraId="7238DE98" w14:textId="484EF97D" w:rsidR="00CF5394" w:rsidRPr="00CF5394" w:rsidRDefault="00E27012" w:rsidP="00C82FA1">
      <w:pPr>
        <w:pStyle w:val="Default"/>
        <w:spacing w:before="120" w:line="276" w:lineRule="auto"/>
        <w:rPr>
          <w:rFonts w:asciiTheme="minorHAnsi" w:hAnsiTheme="minorHAnsi" w:cstheme="minorBidi"/>
          <w:sz w:val="22"/>
          <w:szCs w:val="22"/>
        </w:rPr>
      </w:pPr>
      <w:r w:rsidRPr="67C48327">
        <w:rPr>
          <w:rFonts w:asciiTheme="minorHAnsi" w:hAnsiTheme="minorHAnsi" w:cstheme="minorBidi"/>
          <w:sz w:val="22"/>
          <w:szCs w:val="22"/>
        </w:rPr>
        <w:t xml:space="preserve">Oświadczam, że rezygnuję z udziału w Projekcie </w:t>
      </w:r>
      <w:r w:rsidR="00CF5394" w:rsidRPr="67C48327">
        <w:rPr>
          <w:rFonts w:asciiTheme="minorHAnsi" w:hAnsiTheme="minorHAnsi" w:cstheme="minorBidi"/>
          <w:color w:val="auto"/>
          <w:sz w:val="22"/>
          <w:szCs w:val="22"/>
        </w:rPr>
        <w:t xml:space="preserve">„Politechnika Śląska </w:t>
      </w:r>
      <w:r w:rsidR="49E7FF41" w:rsidRPr="67C48327">
        <w:rPr>
          <w:rFonts w:asciiTheme="minorHAnsi" w:hAnsiTheme="minorHAnsi" w:cstheme="minorBidi"/>
          <w:color w:val="auto"/>
          <w:sz w:val="22"/>
          <w:szCs w:val="22"/>
        </w:rPr>
        <w:t>jako Centrum Innowacyjnego Kształcenia dla zrównoważonej gospodarki</w:t>
      </w:r>
      <w:r w:rsidR="00CF5394" w:rsidRPr="67C48327">
        <w:rPr>
          <w:rFonts w:asciiTheme="minorHAnsi" w:hAnsiTheme="minorHAnsi" w:cstheme="minorBidi"/>
          <w:color w:val="auto"/>
          <w:sz w:val="22"/>
          <w:szCs w:val="22"/>
        </w:rPr>
        <w:t>”</w:t>
      </w:r>
      <w:r w:rsidR="00CF5394" w:rsidRPr="67C48327">
        <w:rPr>
          <w:rFonts w:asciiTheme="minorHAnsi" w:hAnsiTheme="minorHAnsi" w:cstheme="minorBidi"/>
          <w:sz w:val="22"/>
          <w:szCs w:val="22"/>
        </w:rPr>
        <w:t xml:space="preserve"> realizowanym w ramach Działania 01.05 Umiejętności w szkolnictwie wyższym w Priorytecie 1 Umiejętności Programu Funduszy Europejskich dla Rozwoju Społecznego 2021-2027, na podstawie umowy nr </w:t>
      </w:r>
      <w:r w:rsidR="00CF5394" w:rsidRPr="67C48327">
        <w:rPr>
          <w:rFonts w:asciiTheme="minorHAnsi" w:hAnsiTheme="minorHAnsi" w:cstheme="minorBidi"/>
          <w:color w:val="auto"/>
          <w:sz w:val="22"/>
          <w:szCs w:val="22"/>
        </w:rPr>
        <w:t>FERS.01.05-IP.08-0</w:t>
      </w:r>
      <w:r w:rsidR="73BA64A7" w:rsidRPr="67C48327">
        <w:rPr>
          <w:rFonts w:asciiTheme="minorHAnsi" w:hAnsiTheme="minorHAnsi" w:cstheme="minorBidi"/>
          <w:color w:val="auto"/>
          <w:sz w:val="22"/>
          <w:szCs w:val="22"/>
        </w:rPr>
        <w:t>391</w:t>
      </w:r>
      <w:r w:rsidR="00CF5394" w:rsidRPr="67C48327">
        <w:rPr>
          <w:rFonts w:asciiTheme="minorHAnsi" w:hAnsiTheme="minorHAnsi" w:cstheme="minorBidi"/>
          <w:color w:val="auto"/>
          <w:sz w:val="22"/>
          <w:szCs w:val="22"/>
        </w:rPr>
        <w:t>/23-00</w:t>
      </w:r>
      <w:r w:rsidR="00CF5394" w:rsidRPr="67C48327">
        <w:rPr>
          <w:rFonts w:asciiTheme="minorHAnsi" w:hAnsiTheme="minorHAnsi" w:cstheme="minorBidi"/>
          <w:sz w:val="22"/>
          <w:szCs w:val="22"/>
        </w:rPr>
        <w:t xml:space="preserve"> pod nadzorem Narodowego Centrum Badań i Rozwoju jako Instytucji Pośredniczącej. Powodem mojej rezygnacji z udziału w projekcie jest:</w:t>
      </w:r>
    </w:p>
    <w:p w14:paraId="7B71CC54" w14:textId="77777777" w:rsidR="00CF5394" w:rsidRDefault="00CF5394" w:rsidP="00CF5394">
      <w:pPr>
        <w:pStyle w:val="Default"/>
        <w:spacing w:before="120"/>
        <w:jc w:val="both"/>
      </w:pPr>
      <w:r>
        <w:t>……………………………………………………………………………………………………..………………………………………</w:t>
      </w:r>
    </w:p>
    <w:p w14:paraId="641E91C9" w14:textId="03CBADBB" w:rsidR="00CF5394" w:rsidRDefault="00CF5394" w:rsidP="00CF5394">
      <w:pPr>
        <w:pStyle w:val="Default"/>
        <w:spacing w:before="120"/>
        <w:jc w:val="both"/>
      </w:pPr>
      <w:r>
        <w:t>……………………………………………………………………………………………………..………………………………………</w:t>
      </w:r>
    </w:p>
    <w:p w14:paraId="788DE994" w14:textId="7746CBEC" w:rsidR="00CF5394" w:rsidRDefault="00CF5394" w:rsidP="00CF5394">
      <w:pPr>
        <w:pStyle w:val="Default"/>
        <w:spacing w:before="120"/>
        <w:jc w:val="both"/>
      </w:pPr>
      <w:r>
        <w:t>……………………………………………………………………………………………………..………………………………………</w:t>
      </w:r>
    </w:p>
    <w:p w14:paraId="076147D2" w14:textId="3A0CF139" w:rsidR="00CF5394" w:rsidRDefault="00CF5394" w:rsidP="00CF5394">
      <w:pPr>
        <w:pStyle w:val="Default"/>
        <w:spacing w:before="120"/>
        <w:jc w:val="both"/>
      </w:pPr>
      <w:r>
        <w:t>……………………………………………………………………………………………………..………………………………………</w:t>
      </w:r>
    </w:p>
    <w:p w14:paraId="0C1264DC" w14:textId="38B3FE6D" w:rsidR="00CF5394" w:rsidRDefault="00CF5394" w:rsidP="00CF5394">
      <w:pPr>
        <w:pStyle w:val="Default"/>
        <w:spacing w:before="120"/>
        <w:jc w:val="both"/>
      </w:pPr>
      <w:r>
        <w:t>……………………………………………………………………………………………………..………………………………………</w:t>
      </w:r>
    </w:p>
    <w:p w14:paraId="562274DF" w14:textId="65F7637B" w:rsidR="00B30667" w:rsidRPr="00CF5394" w:rsidRDefault="00CF5394" w:rsidP="00C82FA1">
      <w:pPr>
        <w:pStyle w:val="Default"/>
        <w:spacing w:before="120" w:line="276" w:lineRule="auto"/>
        <w:rPr>
          <w:rFonts w:asciiTheme="minorHAnsi" w:hAnsiTheme="minorHAnsi" w:cstheme="minorHAnsi"/>
          <w:sz w:val="20"/>
          <w:szCs w:val="22"/>
        </w:rPr>
      </w:pPr>
      <w:r w:rsidRPr="00CF5394">
        <w:rPr>
          <w:sz w:val="22"/>
          <w:szCs w:val="22"/>
        </w:rPr>
        <w:t>Oświadczam, iż ww. powody rezygnacji nie były mi znane w momencie przystąpienia do udziału w Projekcie oraz że zapoznałem/łam się z zasadami rezygnacji z uczestnictwa w Projekcie zawartymi w</w:t>
      </w:r>
      <w:r>
        <w:rPr>
          <w:sz w:val="22"/>
          <w:szCs w:val="22"/>
        </w:rPr>
        <w:t> </w:t>
      </w:r>
      <w:r w:rsidRPr="00CF5394">
        <w:rPr>
          <w:sz w:val="22"/>
          <w:szCs w:val="22"/>
        </w:rPr>
        <w:t>regulaminie Projektu.</w:t>
      </w:r>
    </w:p>
    <w:p w14:paraId="02EA7957" w14:textId="77777777" w:rsidR="00B30667" w:rsidRDefault="00B30667" w:rsidP="00B30667">
      <w:pPr>
        <w:rPr>
          <w:rFonts w:cstheme="minorHAnsi"/>
          <w:b/>
        </w:rPr>
      </w:pPr>
    </w:p>
    <w:p w14:paraId="783DA86A" w14:textId="77777777" w:rsidR="00B30667" w:rsidRDefault="00B30667" w:rsidP="00B30667">
      <w:pPr>
        <w:rPr>
          <w:rFonts w:cstheme="minorHAnsi"/>
          <w:b/>
        </w:rPr>
      </w:pPr>
    </w:p>
    <w:p w14:paraId="7072D1FC" w14:textId="77777777" w:rsidR="00B30667" w:rsidRDefault="00B30667" w:rsidP="00B30667">
      <w:pPr>
        <w:rPr>
          <w:rFonts w:cstheme="minorHAnsi"/>
          <w:b/>
        </w:rPr>
      </w:pPr>
    </w:p>
    <w:p w14:paraId="7FEE9B77" w14:textId="77777777" w:rsidR="00B30667" w:rsidRDefault="00B30667" w:rsidP="00B30667">
      <w:pPr>
        <w:rPr>
          <w:rFonts w:cstheme="minorHAnsi"/>
          <w:b/>
        </w:rPr>
      </w:pPr>
    </w:p>
    <w:p w14:paraId="24F8E5EA" w14:textId="77777777" w:rsidR="00CF5394" w:rsidRDefault="00CF5394" w:rsidP="00CF5394">
      <w:pPr>
        <w:spacing w:line="240" w:lineRule="auto"/>
        <w:rPr>
          <w:rFonts w:cstheme="minorHAnsi"/>
        </w:rPr>
      </w:pPr>
    </w:p>
    <w:p w14:paraId="7B9913AD" w14:textId="5CC72956" w:rsidR="00CF5394" w:rsidRDefault="00CF5394" w:rsidP="00CF5394">
      <w:pPr>
        <w:spacing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</w:t>
      </w:r>
      <w:r>
        <w:rPr>
          <w:rFonts w:cstheme="minorHAnsi"/>
        </w:rPr>
        <w:tab/>
        <w:t xml:space="preserve">          __________________________</w:t>
      </w:r>
    </w:p>
    <w:p w14:paraId="3A94D39A" w14:textId="742A5421" w:rsidR="00CF5394" w:rsidRDefault="00CF5394" w:rsidP="00CF5394">
      <w:pPr>
        <w:tabs>
          <w:tab w:val="left" w:pos="4678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      </w:t>
      </w:r>
      <w:r>
        <w:rPr>
          <w:rFonts w:cstheme="minorHAnsi"/>
        </w:rPr>
        <w:tab/>
        <w:t xml:space="preserve">   Czytelny podpis</w:t>
      </w:r>
    </w:p>
    <w:p w14:paraId="7A86893E" w14:textId="77777777" w:rsidR="00CF5394" w:rsidRPr="00BA5E3E" w:rsidRDefault="00CF5394" w:rsidP="00CF5394">
      <w:pPr>
        <w:pStyle w:val="Default"/>
        <w:spacing w:after="120"/>
        <w:jc w:val="both"/>
        <w:rPr>
          <w:color w:val="auto"/>
          <w:sz w:val="23"/>
          <w:szCs w:val="23"/>
        </w:rPr>
      </w:pPr>
    </w:p>
    <w:p w14:paraId="7FCF2C39" w14:textId="77777777" w:rsidR="00B30667" w:rsidRDefault="00B30667" w:rsidP="00B30667">
      <w:pPr>
        <w:rPr>
          <w:rFonts w:cstheme="minorHAnsi"/>
          <w:b/>
        </w:rPr>
      </w:pPr>
    </w:p>
    <w:p w14:paraId="2F602DE1" w14:textId="59DE88B7" w:rsidR="00C07064" w:rsidRPr="006C2AF9" w:rsidRDefault="00C07064" w:rsidP="00B30667">
      <w:pPr>
        <w:rPr>
          <w:rFonts w:cstheme="minorHAnsi"/>
          <w:sz w:val="20"/>
          <w:szCs w:val="20"/>
        </w:rPr>
      </w:pPr>
    </w:p>
    <w:sectPr w:rsidR="00C07064" w:rsidRPr="006C2AF9" w:rsidSect="00911DD8">
      <w:headerReference w:type="default" r:id="rId11"/>
      <w:footerReference w:type="default" r:id="rId12"/>
      <w:pgSz w:w="11906" w:h="16838"/>
      <w:pgMar w:top="1370" w:right="1417" w:bottom="1417" w:left="1417" w:header="142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6683C" w14:textId="77777777" w:rsidR="00D62706" w:rsidRDefault="00D62706" w:rsidP="00AD0D8E">
      <w:pPr>
        <w:spacing w:line="240" w:lineRule="auto"/>
      </w:pPr>
      <w:r>
        <w:separator/>
      </w:r>
    </w:p>
  </w:endnote>
  <w:endnote w:type="continuationSeparator" w:id="0">
    <w:p w14:paraId="52408CA3" w14:textId="77777777" w:rsidR="00D62706" w:rsidRDefault="00D62706" w:rsidP="00AD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-Bold">
    <w:altName w:val="Verdana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2595821"/>
      <w:docPartObj>
        <w:docPartGallery w:val="Page Numbers (Bottom of Page)"/>
        <w:docPartUnique/>
      </w:docPartObj>
    </w:sdtPr>
    <w:sdtContent>
      <w:sdt>
        <w:sdtPr>
          <w:id w:val="921757315"/>
          <w:docPartObj>
            <w:docPartGallery w:val="Page Numbers (Top of Page)"/>
            <w:docPartUnique/>
          </w:docPartObj>
        </w:sdtPr>
        <w:sdtContent>
          <w:p w14:paraId="3C225739" w14:textId="2E821773" w:rsidR="00665F2F" w:rsidRDefault="00665F2F">
            <w:pPr>
              <w:pStyle w:val="Stopka"/>
              <w:jc w:val="right"/>
            </w:pPr>
            <w:r>
              <w:t xml:space="preserve">Strona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79053E" w14:textId="77777777" w:rsidR="00F43BE4" w:rsidRDefault="00F43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EAEBE" w14:textId="77777777" w:rsidR="00D62706" w:rsidRDefault="00D62706" w:rsidP="00AD0D8E">
      <w:pPr>
        <w:spacing w:line="240" w:lineRule="auto"/>
      </w:pPr>
      <w:r>
        <w:separator/>
      </w:r>
    </w:p>
  </w:footnote>
  <w:footnote w:type="continuationSeparator" w:id="0">
    <w:p w14:paraId="3C2F32A8" w14:textId="77777777" w:rsidR="00D62706" w:rsidRDefault="00D62706" w:rsidP="00AD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5E66D" w14:textId="53D81D4A" w:rsidR="003E0692" w:rsidRDefault="005124F5" w:rsidP="005124F5">
    <w:pPr>
      <w:pStyle w:val="NormalnyWeb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AB94A21" wp14:editId="0A351066">
          <wp:simplePos x="0" y="0"/>
          <wp:positionH relativeFrom="margin">
            <wp:posOffset>4118610</wp:posOffset>
          </wp:positionH>
          <wp:positionV relativeFrom="topMargin">
            <wp:posOffset>210820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DF94CA1" wp14:editId="7456A2E9">
          <wp:simplePos x="0" y="0"/>
          <wp:positionH relativeFrom="margin">
            <wp:posOffset>-129540</wp:posOffset>
          </wp:positionH>
          <wp:positionV relativeFrom="topMargin">
            <wp:posOffset>210820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C3337"/>
    <w:multiLevelType w:val="hybridMultilevel"/>
    <w:tmpl w:val="E1200CC6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1262FA3"/>
    <w:multiLevelType w:val="hybridMultilevel"/>
    <w:tmpl w:val="B48E5CF4"/>
    <w:lvl w:ilvl="0" w:tplc="5F2A46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3C01F5"/>
    <w:multiLevelType w:val="hybridMultilevel"/>
    <w:tmpl w:val="A74CC1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A747D"/>
    <w:multiLevelType w:val="hybridMultilevel"/>
    <w:tmpl w:val="3D928AE0"/>
    <w:lvl w:ilvl="0" w:tplc="1E8E8DB2">
      <w:start w:val="1"/>
      <w:numFmt w:val="lowerLetter"/>
      <w:lvlText w:val="l)"/>
      <w:lvlJc w:val="left"/>
      <w:pPr>
        <w:ind w:left="720" w:hanging="360"/>
      </w:pPr>
    </w:lvl>
    <w:lvl w:ilvl="1" w:tplc="5F525C5C">
      <w:start w:val="1"/>
      <w:numFmt w:val="lowerLetter"/>
      <w:lvlText w:val="%2."/>
      <w:lvlJc w:val="left"/>
      <w:pPr>
        <w:ind w:left="1440" w:hanging="360"/>
      </w:pPr>
    </w:lvl>
    <w:lvl w:ilvl="2" w:tplc="CEC2A74A">
      <w:start w:val="1"/>
      <w:numFmt w:val="lowerRoman"/>
      <w:lvlText w:val="%3."/>
      <w:lvlJc w:val="right"/>
      <w:pPr>
        <w:ind w:left="2160" w:hanging="180"/>
      </w:pPr>
    </w:lvl>
    <w:lvl w:ilvl="3" w:tplc="4A10BD28">
      <w:start w:val="1"/>
      <w:numFmt w:val="decimal"/>
      <w:lvlText w:val="%4."/>
      <w:lvlJc w:val="left"/>
      <w:pPr>
        <w:ind w:left="2880" w:hanging="360"/>
      </w:pPr>
    </w:lvl>
    <w:lvl w:ilvl="4" w:tplc="17D0D932">
      <w:start w:val="1"/>
      <w:numFmt w:val="lowerLetter"/>
      <w:lvlText w:val="%5."/>
      <w:lvlJc w:val="left"/>
      <w:pPr>
        <w:ind w:left="3600" w:hanging="360"/>
      </w:pPr>
    </w:lvl>
    <w:lvl w:ilvl="5" w:tplc="DE54C81A">
      <w:start w:val="1"/>
      <w:numFmt w:val="lowerRoman"/>
      <w:lvlText w:val="%6."/>
      <w:lvlJc w:val="right"/>
      <w:pPr>
        <w:ind w:left="4320" w:hanging="180"/>
      </w:pPr>
    </w:lvl>
    <w:lvl w:ilvl="6" w:tplc="31144062">
      <w:start w:val="1"/>
      <w:numFmt w:val="decimal"/>
      <w:lvlText w:val="%7."/>
      <w:lvlJc w:val="left"/>
      <w:pPr>
        <w:ind w:left="5040" w:hanging="360"/>
      </w:pPr>
    </w:lvl>
    <w:lvl w:ilvl="7" w:tplc="60449130">
      <w:start w:val="1"/>
      <w:numFmt w:val="lowerLetter"/>
      <w:lvlText w:val="%8."/>
      <w:lvlJc w:val="left"/>
      <w:pPr>
        <w:ind w:left="5760" w:hanging="360"/>
      </w:pPr>
    </w:lvl>
    <w:lvl w:ilvl="8" w:tplc="44C47F1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624EA"/>
    <w:multiLevelType w:val="hybridMultilevel"/>
    <w:tmpl w:val="9B5CA9EC"/>
    <w:lvl w:ilvl="0" w:tplc="6902DB3E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6ECA93C4">
      <w:start w:val="1"/>
      <w:numFmt w:val="bullet"/>
      <w:lvlText w:val="o"/>
      <w:lvlJc w:val="left"/>
      <w:pPr>
        <w:ind w:left="2226" w:hanging="360"/>
      </w:pPr>
      <w:rPr>
        <w:rFonts w:ascii="Courier New" w:hAnsi="Courier New" w:hint="default"/>
      </w:rPr>
    </w:lvl>
    <w:lvl w:ilvl="2" w:tplc="3EDE497A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331E6252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3A72A084">
      <w:start w:val="1"/>
      <w:numFmt w:val="bullet"/>
      <w:lvlText w:val="o"/>
      <w:lvlJc w:val="left"/>
      <w:pPr>
        <w:ind w:left="4386" w:hanging="360"/>
      </w:pPr>
      <w:rPr>
        <w:rFonts w:ascii="Courier New" w:hAnsi="Courier New" w:hint="default"/>
      </w:rPr>
    </w:lvl>
    <w:lvl w:ilvl="5" w:tplc="91C0D8BE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A5621D62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8A47A88">
      <w:start w:val="1"/>
      <w:numFmt w:val="bullet"/>
      <w:lvlText w:val="o"/>
      <w:lvlJc w:val="left"/>
      <w:pPr>
        <w:ind w:left="6546" w:hanging="360"/>
      </w:pPr>
      <w:rPr>
        <w:rFonts w:ascii="Courier New" w:hAnsi="Courier New" w:hint="default"/>
      </w:rPr>
    </w:lvl>
    <w:lvl w:ilvl="8" w:tplc="4CD05B74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" w15:restartNumberingAfterBreak="0">
    <w:nsid w:val="0A3E863F"/>
    <w:multiLevelType w:val="hybridMultilevel"/>
    <w:tmpl w:val="F31AE9F4"/>
    <w:lvl w:ilvl="0" w:tplc="EA8EF752">
      <w:start w:val="1"/>
      <w:numFmt w:val="bullet"/>
      <w:lvlText w:val="-"/>
      <w:lvlJc w:val="left"/>
      <w:pPr>
        <w:ind w:left="1636" w:hanging="360"/>
      </w:pPr>
      <w:rPr>
        <w:rFonts w:ascii="Aptos" w:hAnsi="Aptos" w:hint="default"/>
      </w:rPr>
    </w:lvl>
    <w:lvl w:ilvl="1" w:tplc="C632F3D0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333A85B2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9042BB6A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8C8A808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DCE86572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F02C6E0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34308BE2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F2E2875E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6" w15:restartNumberingAfterBreak="0">
    <w:nsid w:val="0D387FFF"/>
    <w:multiLevelType w:val="hybridMultilevel"/>
    <w:tmpl w:val="4AC6F0E0"/>
    <w:lvl w:ilvl="0" w:tplc="5AB4018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CE0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C8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E25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E2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4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B84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4C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A05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5D3DF8"/>
    <w:multiLevelType w:val="hybridMultilevel"/>
    <w:tmpl w:val="0302ABE6"/>
    <w:lvl w:ilvl="0" w:tplc="11EE569E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9F181"/>
    <w:multiLevelType w:val="hybridMultilevel"/>
    <w:tmpl w:val="210C24B8"/>
    <w:lvl w:ilvl="0" w:tplc="1CC28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A5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A009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88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0B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5A3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69C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768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8A9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A408B"/>
    <w:multiLevelType w:val="multilevel"/>
    <w:tmpl w:val="C3D43B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AC81C59"/>
    <w:multiLevelType w:val="hybridMultilevel"/>
    <w:tmpl w:val="E1CCFCCE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1B084829"/>
    <w:multiLevelType w:val="hybridMultilevel"/>
    <w:tmpl w:val="3F2845C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B485244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DA03E9"/>
    <w:multiLevelType w:val="hybridMultilevel"/>
    <w:tmpl w:val="E7D8E114"/>
    <w:lvl w:ilvl="0" w:tplc="6BB6A6D8">
      <w:start w:val="1"/>
      <w:numFmt w:val="decimal"/>
      <w:lvlText w:val="%1."/>
      <w:lvlJc w:val="left"/>
      <w:pPr>
        <w:ind w:left="720" w:hanging="360"/>
      </w:pPr>
    </w:lvl>
    <w:lvl w:ilvl="1" w:tplc="55D8A648">
      <w:start w:val="1"/>
      <w:numFmt w:val="lowerLetter"/>
      <w:lvlText w:val="%2."/>
      <w:lvlJc w:val="left"/>
      <w:pPr>
        <w:ind w:left="1440" w:hanging="360"/>
      </w:pPr>
    </w:lvl>
    <w:lvl w:ilvl="2" w:tplc="B460355A">
      <w:start w:val="1"/>
      <w:numFmt w:val="lowerRoman"/>
      <w:lvlText w:val="%3."/>
      <w:lvlJc w:val="right"/>
      <w:pPr>
        <w:ind w:left="2160" w:hanging="180"/>
      </w:pPr>
    </w:lvl>
    <w:lvl w:ilvl="3" w:tplc="18FE3772">
      <w:start w:val="1"/>
      <w:numFmt w:val="decimal"/>
      <w:lvlText w:val="%4."/>
      <w:lvlJc w:val="left"/>
      <w:pPr>
        <w:ind w:left="2880" w:hanging="360"/>
      </w:pPr>
    </w:lvl>
    <w:lvl w:ilvl="4" w:tplc="58F2D5EE">
      <w:start w:val="1"/>
      <w:numFmt w:val="lowerLetter"/>
      <w:lvlText w:val="%5."/>
      <w:lvlJc w:val="left"/>
      <w:pPr>
        <w:ind w:left="3600" w:hanging="360"/>
      </w:pPr>
    </w:lvl>
    <w:lvl w:ilvl="5" w:tplc="8418F1C4">
      <w:start w:val="1"/>
      <w:numFmt w:val="lowerRoman"/>
      <w:lvlText w:val="%6."/>
      <w:lvlJc w:val="right"/>
      <w:pPr>
        <w:ind w:left="4320" w:hanging="180"/>
      </w:pPr>
    </w:lvl>
    <w:lvl w:ilvl="6" w:tplc="B0A89888">
      <w:start w:val="1"/>
      <w:numFmt w:val="decimal"/>
      <w:lvlText w:val="%7."/>
      <w:lvlJc w:val="left"/>
      <w:pPr>
        <w:ind w:left="5040" w:hanging="360"/>
      </w:pPr>
    </w:lvl>
    <w:lvl w:ilvl="7" w:tplc="3482D490">
      <w:start w:val="1"/>
      <w:numFmt w:val="lowerLetter"/>
      <w:lvlText w:val="%8."/>
      <w:lvlJc w:val="left"/>
      <w:pPr>
        <w:ind w:left="5760" w:hanging="360"/>
      </w:pPr>
    </w:lvl>
    <w:lvl w:ilvl="8" w:tplc="4CD4D57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0702E0"/>
    <w:multiLevelType w:val="hybridMultilevel"/>
    <w:tmpl w:val="831095DC"/>
    <w:lvl w:ilvl="0" w:tplc="04150017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1F3B5E9F"/>
    <w:multiLevelType w:val="hybridMultilevel"/>
    <w:tmpl w:val="5F70CE3E"/>
    <w:lvl w:ilvl="0" w:tplc="3CA022CC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4A0541"/>
    <w:multiLevelType w:val="hybridMultilevel"/>
    <w:tmpl w:val="29ECAE00"/>
    <w:lvl w:ilvl="0" w:tplc="BCBE6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14111E"/>
    <w:multiLevelType w:val="hybridMultilevel"/>
    <w:tmpl w:val="AB94EAAC"/>
    <w:lvl w:ilvl="0" w:tplc="8F88F80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FB62A5B8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255A5F0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6958BF48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340F24C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DAEAC640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3A4AB28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879E19F8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B754AC46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21E0587F"/>
    <w:multiLevelType w:val="hybridMultilevel"/>
    <w:tmpl w:val="5CDCFA4A"/>
    <w:lvl w:ilvl="0" w:tplc="7A8A769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A43A4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842AC95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0820A6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F872E9D2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A9EEBED6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9D3C72B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7CCC131A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14E8864E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9" w15:restartNumberingAfterBreak="0">
    <w:nsid w:val="2368775D"/>
    <w:multiLevelType w:val="hybridMultilevel"/>
    <w:tmpl w:val="13A064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5F15078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1" w15:restartNumberingAfterBreak="0">
    <w:nsid w:val="261B0892"/>
    <w:multiLevelType w:val="hybridMultilevel"/>
    <w:tmpl w:val="F9108EC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C3FEBA"/>
    <w:multiLevelType w:val="hybridMultilevel"/>
    <w:tmpl w:val="414EAF98"/>
    <w:lvl w:ilvl="0" w:tplc="0374D65A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B7F00C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329E5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B2C929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A400B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05AE7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C665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7C00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E32D8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BDF45B9"/>
    <w:multiLevelType w:val="hybridMultilevel"/>
    <w:tmpl w:val="45CC07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2D52615A"/>
    <w:multiLevelType w:val="hybridMultilevel"/>
    <w:tmpl w:val="22EE85F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3031DC23"/>
    <w:multiLevelType w:val="hybridMultilevel"/>
    <w:tmpl w:val="83C0C778"/>
    <w:lvl w:ilvl="0" w:tplc="D092FF2A">
      <w:start w:val="1"/>
      <w:numFmt w:val="lowerLetter"/>
      <w:lvlText w:val="f)"/>
      <w:lvlJc w:val="left"/>
      <w:pPr>
        <w:ind w:left="720" w:hanging="360"/>
      </w:pPr>
    </w:lvl>
    <w:lvl w:ilvl="1" w:tplc="BBA2C5C0">
      <w:start w:val="1"/>
      <w:numFmt w:val="lowerLetter"/>
      <w:lvlText w:val="%2."/>
      <w:lvlJc w:val="left"/>
      <w:pPr>
        <w:ind w:left="1440" w:hanging="360"/>
      </w:pPr>
    </w:lvl>
    <w:lvl w:ilvl="2" w:tplc="017EB9D2">
      <w:start w:val="1"/>
      <w:numFmt w:val="lowerRoman"/>
      <w:lvlText w:val="%3."/>
      <w:lvlJc w:val="right"/>
      <w:pPr>
        <w:ind w:left="2160" w:hanging="180"/>
      </w:pPr>
    </w:lvl>
    <w:lvl w:ilvl="3" w:tplc="35FEDB72">
      <w:start w:val="1"/>
      <w:numFmt w:val="decimal"/>
      <w:lvlText w:val="%4."/>
      <w:lvlJc w:val="left"/>
      <w:pPr>
        <w:ind w:left="2880" w:hanging="360"/>
      </w:pPr>
    </w:lvl>
    <w:lvl w:ilvl="4" w:tplc="5C62A872">
      <w:start w:val="1"/>
      <w:numFmt w:val="lowerLetter"/>
      <w:lvlText w:val="%5."/>
      <w:lvlJc w:val="left"/>
      <w:pPr>
        <w:ind w:left="3600" w:hanging="360"/>
      </w:pPr>
    </w:lvl>
    <w:lvl w:ilvl="5" w:tplc="C21C273C">
      <w:start w:val="1"/>
      <w:numFmt w:val="lowerRoman"/>
      <w:lvlText w:val="%6."/>
      <w:lvlJc w:val="right"/>
      <w:pPr>
        <w:ind w:left="4320" w:hanging="180"/>
      </w:pPr>
    </w:lvl>
    <w:lvl w:ilvl="6" w:tplc="AB5EA73C">
      <w:start w:val="1"/>
      <w:numFmt w:val="decimal"/>
      <w:lvlText w:val="%7."/>
      <w:lvlJc w:val="left"/>
      <w:pPr>
        <w:ind w:left="5040" w:hanging="360"/>
      </w:pPr>
    </w:lvl>
    <w:lvl w:ilvl="7" w:tplc="3300E5AC">
      <w:start w:val="1"/>
      <w:numFmt w:val="lowerLetter"/>
      <w:lvlText w:val="%8."/>
      <w:lvlJc w:val="left"/>
      <w:pPr>
        <w:ind w:left="5760" w:hanging="360"/>
      </w:pPr>
    </w:lvl>
    <w:lvl w:ilvl="8" w:tplc="7932D4D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A770BD"/>
    <w:multiLevelType w:val="hybridMultilevel"/>
    <w:tmpl w:val="D5BE507E"/>
    <w:lvl w:ilvl="0" w:tplc="4DCE66DC">
      <w:start w:val="1"/>
      <w:numFmt w:val="lowerLetter"/>
      <w:lvlText w:val="e)"/>
      <w:lvlJc w:val="left"/>
      <w:pPr>
        <w:ind w:left="720" w:hanging="360"/>
      </w:pPr>
    </w:lvl>
    <w:lvl w:ilvl="1" w:tplc="81762D26">
      <w:start w:val="1"/>
      <w:numFmt w:val="lowerLetter"/>
      <w:lvlText w:val="%2."/>
      <w:lvlJc w:val="left"/>
      <w:pPr>
        <w:ind w:left="1440" w:hanging="360"/>
      </w:pPr>
    </w:lvl>
    <w:lvl w:ilvl="2" w:tplc="58563A14">
      <w:start w:val="1"/>
      <w:numFmt w:val="lowerRoman"/>
      <w:lvlText w:val="%3."/>
      <w:lvlJc w:val="right"/>
      <w:pPr>
        <w:ind w:left="2160" w:hanging="180"/>
      </w:pPr>
    </w:lvl>
    <w:lvl w:ilvl="3" w:tplc="8F367CB6">
      <w:start w:val="1"/>
      <w:numFmt w:val="decimal"/>
      <w:lvlText w:val="%4."/>
      <w:lvlJc w:val="left"/>
      <w:pPr>
        <w:ind w:left="2880" w:hanging="360"/>
      </w:pPr>
    </w:lvl>
    <w:lvl w:ilvl="4" w:tplc="E8E660AA">
      <w:start w:val="1"/>
      <w:numFmt w:val="lowerLetter"/>
      <w:lvlText w:val="%5."/>
      <w:lvlJc w:val="left"/>
      <w:pPr>
        <w:ind w:left="3600" w:hanging="360"/>
      </w:pPr>
    </w:lvl>
    <w:lvl w:ilvl="5" w:tplc="DD9C5544">
      <w:start w:val="1"/>
      <w:numFmt w:val="lowerRoman"/>
      <w:lvlText w:val="%6."/>
      <w:lvlJc w:val="right"/>
      <w:pPr>
        <w:ind w:left="4320" w:hanging="180"/>
      </w:pPr>
    </w:lvl>
    <w:lvl w:ilvl="6" w:tplc="63C28202">
      <w:start w:val="1"/>
      <w:numFmt w:val="decimal"/>
      <w:lvlText w:val="%7."/>
      <w:lvlJc w:val="left"/>
      <w:pPr>
        <w:ind w:left="5040" w:hanging="360"/>
      </w:pPr>
    </w:lvl>
    <w:lvl w:ilvl="7" w:tplc="30742E7E">
      <w:start w:val="1"/>
      <w:numFmt w:val="lowerLetter"/>
      <w:lvlText w:val="%8."/>
      <w:lvlJc w:val="left"/>
      <w:pPr>
        <w:ind w:left="5760" w:hanging="360"/>
      </w:pPr>
    </w:lvl>
    <w:lvl w:ilvl="8" w:tplc="0914886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B21397"/>
    <w:multiLevelType w:val="hybridMultilevel"/>
    <w:tmpl w:val="778E13AC"/>
    <w:lvl w:ilvl="0" w:tplc="EEA6E65A">
      <w:start w:val="1"/>
      <w:numFmt w:val="lowerLetter"/>
      <w:lvlText w:val="%1)"/>
      <w:lvlJc w:val="left"/>
      <w:pPr>
        <w:ind w:left="786" w:hanging="360"/>
      </w:pPr>
    </w:lvl>
    <w:lvl w:ilvl="1" w:tplc="8A1010D6">
      <w:start w:val="1"/>
      <w:numFmt w:val="lowerLetter"/>
      <w:lvlText w:val="%2."/>
      <w:lvlJc w:val="left"/>
      <w:pPr>
        <w:ind w:left="1506" w:hanging="360"/>
      </w:pPr>
    </w:lvl>
    <w:lvl w:ilvl="2" w:tplc="33BE7144">
      <w:start w:val="1"/>
      <w:numFmt w:val="lowerRoman"/>
      <w:lvlText w:val="%3."/>
      <w:lvlJc w:val="right"/>
      <w:pPr>
        <w:ind w:left="2226" w:hanging="180"/>
      </w:pPr>
    </w:lvl>
    <w:lvl w:ilvl="3" w:tplc="B72A7442">
      <w:start w:val="1"/>
      <w:numFmt w:val="decimal"/>
      <w:lvlText w:val="%4."/>
      <w:lvlJc w:val="left"/>
      <w:pPr>
        <w:ind w:left="2946" w:hanging="360"/>
      </w:pPr>
    </w:lvl>
    <w:lvl w:ilvl="4" w:tplc="9EA8431E">
      <w:start w:val="1"/>
      <w:numFmt w:val="lowerLetter"/>
      <w:lvlText w:val="%5."/>
      <w:lvlJc w:val="left"/>
      <w:pPr>
        <w:ind w:left="3666" w:hanging="360"/>
      </w:pPr>
    </w:lvl>
    <w:lvl w:ilvl="5" w:tplc="44BE8176">
      <w:start w:val="1"/>
      <w:numFmt w:val="lowerRoman"/>
      <w:lvlText w:val="%6."/>
      <w:lvlJc w:val="right"/>
      <w:pPr>
        <w:ind w:left="4386" w:hanging="180"/>
      </w:pPr>
    </w:lvl>
    <w:lvl w:ilvl="6" w:tplc="2D7A09A4">
      <w:start w:val="1"/>
      <w:numFmt w:val="decimal"/>
      <w:lvlText w:val="%7."/>
      <w:lvlJc w:val="left"/>
      <w:pPr>
        <w:ind w:left="5106" w:hanging="360"/>
      </w:pPr>
    </w:lvl>
    <w:lvl w:ilvl="7" w:tplc="1CFEB30A">
      <w:start w:val="1"/>
      <w:numFmt w:val="lowerLetter"/>
      <w:lvlText w:val="%8."/>
      <w:lvlJc w:val="left"/>
      <w:pPr>
        <w:ind w:left="5826" w:hanging="360"/>
      </w:pPr>
    </w:lvl>
    <w:lvl w:ilvl="8" w:tplc="0A32942E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314409B9"/>
    <w:multiLevelType w:val="hybridMultilevel"/>
    <w:tmpl w:val="7FD0E64C"/>
    <w:lvl w:ilvl="0" w:tplc="B2BC73BA">
      <w:start w:val="1"/>
      <w:numFmt w:val="lowerLetter"/>
      <w:lvlText w:val="h)"/>
      <w:lvlJc w:val="left"/>
      <w:pPr>
        <w:ind w:left="720" w:hanging="360"/>
      </w:pPr>
    </w:lvl>
    <w:lvl w:ilvl="1" w:tplc="25B6FCFE">
      <w:start w:val="1"/>
      <w:numFmt w:val="lowerLetter"/>
      <w:lvlText w:val="%2."/>
      <w:lvlJc w:val="left"/>
      <w:pPr>
        <w:ind w:left="1440" w:hanging="360"/>
      </w:pPr>
    </w:lvl>
    <w:lvl w:ilvl="2" w:tplc="5CAC9F9A">
      <w:start w:val="1"/>
      <w:numFmt w:val="lowerRoman"/>
      <w:lvlText w:val="%3."/>
      <w:lvlJc w:val="right"/>
      <w:pPr>
        <w:ind w:left="2160" w:hanging="180"/>
      </w:pPr>
    </w:lvl>
    <w:lvl w:ilvl="3" w:tplc="7AE0743E">
      <w:start w:val="1"/>
      <w:numFmt w:val="decimal"/>
      <w:lvlText w:val="%4."/>
      <w:lvlJc w:val="left"/>
      <w:pPr>
        <w:ind w:left="2880" w:hanging="360"/>
      </w:pPr>
    </w:lvl>
    <w:lvl w:ilvl="4" w:tplc="D6C842C0">
      <w:start w:val="1"/>
      <w:numFmt w:val="lowerLetter"/>
      <w:lvlText w:val="%5."/>
      <w:lvlJc w:val="left"/>
      <w:pPr>
        <w:ind w:left="3600" w:hanging="360"/>
      </w:pPr>
    </w:lvl>
    <w:lvl w:ilvl="5" w:tplc="28C0A56C">
      <w:start w:val="1"/>
      <w:numFmt w:val="lowerRoman"/>
      <w:lvlText w:val="%6."/>
      <w:lvlJc w:val="right"/>
      <w:pPr>
        <w:ind w:left="4320" w:hanging="180"/>
      </w:pPr>
    </w:lvl>
    <w:lvl w:ilvl="6" w:tplc="C942960A">
      <w:start w:val="1"/>
      <w:numFmt w:val="decimal"/>
      <w:lvlText w:val="%7."/>
      <w:lvlJc w:val="left"/>
      <w:pPr>
        <w:ind w:left="5040" w:hanging="360"/>
      </w:pPr>
    </w:lvl>
    <w:lvl w:ilvl="7" w:tplc="70C4AF7E">
      <w:start w:val="1"/>
      <w:numFmt w:val="lowerLetter"/>
      <w:lvlText w:val="%8."/>
      <w:lvlJc w:val="left"/>
      <w:pPr>
        <w:ind w:left="5760" w:hanging="360"/>
      </w:pPr>
    </w:lvl>
    <w:lvl w:ilvl="8" w:tplc="E44E17D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8E4B23"/>
    <w:multiLevelType w:val="hybridMultilevel"/>
    <w:tmpl w:val="79647352"/>
    <w:lvl w:ilvl="0" w:tplc="FFFFFFFF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31E31C80"/>
    <w:multiLevelType w:val="hybridMultilevel"/>
    <w:tmpl w:val="3A4ABA14"/>
    <w:lvl w:ilvl="0" w:tplc="4602401E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3D80D8D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1589A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5A22A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C22B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E2CDD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82D12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244482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110E0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2766084"/>
    <w:multiLevelType w:val="hybridMultilevel"/>
    <w:tmpl w:val="88CC6A88"/>
    <w:lvl w:ilvl="0" w:tplc="47E0E050">
      <w:start w:val="1"/>
      <w:numFmt w:val="decimal"/>
      <w:lvlText w:val="%1."/>
      <w:lvlJc w:val="left"/>
      <w:pPr>
        <w:ind w:left="720" w:hanging="360"/>
      </w:pPr>
    </w:lvl>
    <w:lvl w:ilvl="1" w:tplc="15F0E794">
      <w:start w:val="1"/>
      <w:numFmt w:val="lowerLetter"/>
      <w:lvlText w:val="%2."/>
      <w:lvlJc w:val="left"/>
      <w:pPr>
        <w:ind w:left="1440" w:hanging="360"/>
      </w:pPr>
    </w:lvl>
    <w:lvl w:ilvl="2" w:tplc="9A4CF4BC">
      <w:start w:val="1"/>
      <w:numFmt w:val="lowerRoman"/>
      <w:lvlText w:val="%3."/>
      <w:lvlJc w:val="right"/>
      <w:pPr>
        <w:ind w:left="2160" w:hanging="180"/>
      </w:pPr>
    </w:lvl>
    <w:lvl w:ilvl="3" w:tplc="977849A2">
      <w:start w:val="1"/>
      <w:numFmt w:val="decimal"/>
      <w:lvlText w:val="%4."/>
      <w:lvlJc w:val="left"/>
      <w:pPr>
        <w:ind w:left="2880" w:hanging="360"/>
      </w:pPr>
    </w:lvl>
    <w:lvl w:ilvl="4" w:tplc="43F8F97E">
      <w:start w:val="1"/>
      <w:numFmt w:val="lowerLetter"/>
      <w:lvlText w:val="%5."/>
      <w:lvlJc w:val="left"/>
      <w:pPr>
        <w:ind w:left="3600" w:hanging="360"/>
      </w:pPr>
    </w:lvl>
    <w:lvl w:ilvl="5" w:tplc="068C783C">
      <w:start w:val="1"/>
      <w:numFmt w:val="lowerRoman"/>
      <w:lvlText w:val="%6."/>
      <w:lvlJc w:val="right"/>
      <w:pPr>
        <w:ind w:left="4320" w:hanging="180"/>
      </w:pPr>
    </w:lvl>
    <w:lvl w:ilvl="6" w:tplc="2D30002C">
      <w:start w:val="1"/>
      <w:numFmt w:val="decimal"/>
      <w:lvlText w:val="%7."/>
      <w:lvlJc w:val="left"/>
      <w:pPr>
        <w:ind w:left="5040" w:hanging="360"/>
      </w:pPr>
    </w:lvl>
    <w:lvl w:ilvl="7" w:tplc="D3F4EA52">
      <w:start w:val="1"/>
      <w:numFmt w:val="lowerLetter"/>
      <w:lvlText w:val="%8."/>
      <w:lvlJc w:val="left"/>
      <w:pPr>
        <w:ind w:left="5760" w:hanging="360"/>
      </w:pPr>
    </w:lvl>
    <w:lvl w:ilvl="8" w:tplc="D558228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F75CBD"/>
    <w:multiLevelType w:val="hybridMultilevel"/>
    <w:tmpl w:val="2732FD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853A4C"/>
    <w:multiLevelType w:val="hybridMultilevel"/>
    <w:tmpl w:val="8C1C7DF2"/>
    <w:lvl w:ilvl="0" w:tplc="3DF65ABC">
      <w:start w:val="1"/>
      <w:numFmt w:val="decimal"/>
      <w:lvlText w:val="%1."/>
      <w:lvlJc w:val="left"/>
      <w:pPr>
        <w:ind w:left="720" w:hanging="360"/>
      </w:pPr>
    </w:lvl>
    <w:lvl w:ilvl="1" w:tplc="572EDA9C">
      <w:start w:val="1"/>
      <w:numFmt w:val="decimal"/>
      <w:lvlText w:val="%2."/>
      <w:lvlJc w:val="left"/>
      <w:pPr>
        <w:ind w:left="720" w:hanging="360"/>
      </w:pPr>
    </w:lvl>
    <w:lvl w:ilvl="2" w:tplc="13BC521C">
      <w:start w:val="1"/>
      <w:numFmt w:val="decimal"/>
      <w:lvlText w:val="%3."/>
      <w:lvlJc w:val="left"/>
      <w:pPr>
        <w:ind w:left="720" w:hanging="360"/>
      </w:pPr>
    </w:lvl>
    <w:lvl w:ilvl="3" w:tplc="918E8966">
      <w:start w:val="1"/>
      <w:numFmt w:val="decimal"/>
      <w:lvlText w:val="%4."/>
      <w:lvlJc w:val="left"/>
      <w:pPr>
        <w:ind w:left="720" w:hanging="360"/>
      </w:pPr>
    </w:lvl>
    <w:lvl w:ilvl="4" w:tplc="99F27D9E">
      <w:start w:val="1"/>
      <w:numFmt w:val="decimal"/>
      <w:lvlText w:val="%5."/>
      <w:lvlJc w:val="left"/>
      <w:pPr>
        <w:ind w:left="720" w:hanging="360"/>
      </w:pPr>
    </w:lvl>
    <w:lvl w:ilvl="5" w:tplc="7A28F390">
      <w:start w:val="1"/>
      <w:numFmt w:val="decimal"/>
      <w:lvlText w:val="%6."/>
      <w:lvlJc w:val="left"/>
      <w:pPr>
        <w:ind w:left="720" w:hanging="360"/>
      </w:pPr>
    </w:lvl>
    <w:lvl w:ilvl="6" w:tplc="9D16F7E0">
      <w:start w:val="1"/>
      <w:numFmt w:val="decimal"/>
      <w:lvlText w:val="%7."/>
      <w:lvlJc w:val="left"/>
      <w:pPr>
        <w:ind w:left="720" w:hanging="360"/>
      </w:pPr>
    </w:lvl>
    <w:lvl w:ilvl="7" w:tplc="17D81576">
      <w:start w:val="1"/>
      <w:numFmt w:val="decimal"/>
      <w:lvlText w:val="%8."/>
      <w:lvlJc w:val="left"/>
      <w:pPr>
        <w:ind w:left="720" w:hanging="360"/>
      </w:pPr>
    </w:lvl>
    <w:lvl w:ilvl="8" w:tplc="D8F0FEF8">
      <w:start w:val="1"/>
      <w:numFmt w:val="decimal"/>
      <w:lvlText w:val="%9."/>
      <w:lvlJc w:val="left"/>
      <w:pPr>
        <w:ind w:left="720" w:hanging="360"/>
      </w:pPr>
    </w:lvl>
  </w:abstractNum>
  <w:abstractNum w:abstractNumId="35" w15:restartNumberingAfterBreak="0">
    <w:nsid w:val="35CD0688"/>
    <w:multiLevelType w:val="hybridMultilevel"/>
    <w:tmpl w:val="E16C6F82"/>
    <w:lvl w:ilvl="0" w:tplc="2F008448">
      <w:start w:val="8"/>
      <w:numFmt w:val="lowerLetter"/>
      <w:lvlText w:val="h)"/>
      <w:lvlJc w:val="left"/>
      <w:pPr>
        <w:ind w:left="720" w:hanging="360"/>
      </w:pPr>
    </w:lvl>
    <w:lvl w:ilvl="1" w:tplc="38EE4DEE">
      <w:start w:val="1"/>
      <w:numFmt w:val="lowerLetter"/>
      <w:lvlText w:val="%2."/>
      <w:lvlJc w:val="left"/>
      <w:pPr>
        <w:ind w:left="1440" w:hanging="360"/>
      </w:pPr>
    </w:lvl>
    <w:lvl w:ilvl="2" w:tplc="F6F6F620">
      <w:start w:val="1"/>
      <w:numFmt w:val="lowerRoman"/>
      <w:lvlText w:val="%3."/>
      <w:lvlJc w:val="right"/>
      <w:pPr>
        <w:ind w:left="2160" w:hanging="180"/>
      </w:pPr>
    </w:lvl>
    <w:lvl w:ilvl="3" w:tplc="BC6AC4B8">
      <w:start w:val="1"/>
      <w:numFmt w:val="decimal"/>
      <w:lvlText w:val="%4."/>
      <w:lvlJc w:val="left"/>
      <w:pPr>
        <w:ind w:left="2880" w:hanging="360"/>
      </w:pPr>
    </w:lvl>
    <w:lvl w:ilvl="4" w:tplc="5C465AE8">
      <w:start w:val="1"/>
      <w:numFmt w:val="lowerLetter"/>
      <w:lvlText w:val="%5."/>
      <w:lvlJc w:val="left"/>
      <w:pPr>
        <w:ind w:left="3600" w:hanging="360"/>
      </w:pPr>
    </w:lvl>
    <w:lvl w:ilvl="5" w:tplc="EA4E7A9C">
      <w:start w:val="1"/>
      <w:numFmt w:val="lowerRoman"/>
      <w:lvlText w:val="%6."/>
      <w:lvlJc w:val="right"/>
      <w:pPr>
        <w:ind w:left="4320" w:hanging="180"/>
      </w:pPr>
    </w:lvl>
    <w:lvl w:ilvl="6" w:tplc="327AD520">
      <w:start w:val="1"/>
      <w:numFmt w:val="decimal"/>
      <w:lvlText w:val="%7."/>
      <w:lvlJc w:val="left"/>
      <w:pPr>
        <w:ind w:left="5040" w:hanging="360"/>
      </w:pPr>
    </w:lvl>
    <w:lvl w:ilvl="7" w:tplc="B49C345C">
      <w:start w:val="1"/>
      <w:numFmt w:val="lowerLetter"/>
      <w:lvlText w:val="%8."/>
      <w:lvlJc w:val="left"/>
      <w:pPr>
        <w:ind w:left="5760" w:hanging="360"/>
      </w:pPr>
    </w:lvl>
    <w:lvl w:ilvl="8" w:tplc="03040A7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DCCEA0"/>
    <w:multiLevelType w:val="hybridMultilevel"/>
    <w:tmpl w:val="5B6236B8"/>
    <w:lvl w:ilvl="0" w:tplc="A49EE5F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E72AF1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C48F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051F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F5AB28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DAC6E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4272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09844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3449E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A320817"/>
    <w:multiLevelType w:val="hybridMultilevel"/>
    <w:tmpl w:val="CA7688D6"/>
    <w:lvl w:ilvl="0" w:tplc="0562CF68">
      <w:start w:val="1"/>
      <w:numFmt w:val="decimal"/>
      <w:lvlText w:val="%1."/>
      <w:lvlJc w:val="left"/>
      <w:pPr>
        <w:ind w:left="720" w:hanging="360"/>
      </w:pPr>
    </w:lvl>
    <w:lvl w:ilvl="1" w:tplc="5F7EEEAC">
      <w:start w:val="1"/>
      <w:numFmt w:val="lowerLetter"/>
      <w:lvlText w:val="%2."/>
      <w:lvlJc w:val="left"/>
      <w:pPr>
        <w:ind w:left="1440" w:hanging="360"/>
      </w:pPr>
    </w:lvl>
    <w:lvl w:ilvl="2" w:tplc="C1F2047A">
      <w:start w:val="1"/>
      <w:numFmt w:val="lowerRoman"/>
      <w:lvlText w:val="%3."/>
      <w:lvlJc w:val="right"/>
      <w:pPr>
        <w:ind w:left="2160" w:hanging="180"/>
      </w:pPr>
    </w:lvl>
    <w:lvl w:ilvl="3" w:tplc="04DCCA80">
      <w:start w:val="1"/>
      <w:numFmt w:val="decimal"/>
      <w:lvlText w:val="%4."/>
      <w:lvlJc w:val="left"/>
      <w:pPr>
        <w:ind w:left="2880" w:hanging="360"/>
      </w:pPr>
    </w:lvl>
    <w:lvl w:ilvl="4" w:tplc="24D66B44">
      <w:start w:val="1"/>
      <w:numFmt w:val="lowerLetter"/>
      <w:lvlText w:val="%5."/>
      <w:lvlJc w:val="left"/>
      <w:pPr>
        <w:ind w:left="3600" w:hanging="360"/>
      </w:pPr>
    </w:lvl>
    <w:lvl w:ilvl="5" w:tplc="AFB894C0">
      <w:start w:val="1"/>
      <w:numFmt w:val="lowerRoman"/>
      <w:lvlText w:val="%6."/>
      <w:lvlJc w:val="right"/>
      <w:pPr>
        <w:ind w:left="4320" w:hanging="180"/>
      </w:pPr>
    </w:lvl>
    <w:lvl w:ilvl="6" w:tplc="FAA43188">
      <w:start w:val="1"/>
      <w:numFmt w:val="decimal"/>
      <w:lvlText w:val="%7."/>
      <w:lvlJc w:val="left"/>
      <w:pPr>
        <w:ind w:left="5040" w:hanging="360"/>
      </w:pPr>
    </w:lvl>
    <w:lvl w:ilvl="7" w:tplc="949CC194">
      <w:start w:val="1"/>
      <w:numFmt w:val="lowerLetter"/>
      <w:lvlText w:val="%8."/>
      <w:lvlJc w:val="left"/>
      <w:pPr>
        <w:ind w:left="5760" w:hanging="360"/>
      </w:pPr>
    </w:lvl>
    <w:lvl w:ilvl="8" w:tplc="E832727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13326A"/>
    <w:multiLevelType w:val="hybridMultilevel"/>
    <w:tmpl w:val="BA028784"/>
    <w:lvl w:ilvl="0" w:tplc="6248E68A">
      <w:start w:val="1"/>
      <w:numFmt w:val="lowerLetter"/>
      <w:lvlText w:val="%1)"/>
      <w:lvlJc w:val="left"/>
      <w:pPr>
        <w:ind w:left="786" w:hanging="360"/>
      </w:pPr>
    </w:lvl>
    <w:lvl w:ilvl="1" w:tplc="B986D74C">
      <w:start w:val="1"/>
      <w:numFmt w:val="lowerLetter"/>
      <w:lvlText w:val="%2."/>
      <w:lvlJc w:val="left"/>
      <w:pPr>
        <w:ind w:left="1506" w:hanging="360"/>
      </w:pPr>
    </w:lvl>
    <w:lvl w:ilvl="2" w:tplc="195ADAEC">
      <w:start w:val="1"/>
      <w:numFmt w:val="lowerRoman"/>
      <w:lvlText w:val="%3."/>
      <w:lvlJc w:val="right"/>
      <w:pPr>
        <w:ind w:left="2226" w:hanging="180"/>
      </w:pPr>
    </w:lvl>
    <w:lvl w:ilvl="3" w:tplc="155A80DE">
      <w:start w:val="1"/>
      <w:numFmt w:val="decimal"/>
      <w:lvlText w:val="%4."/>
      <w:lvlJc w:val="left"/>
      <w:pPr>
        <w:ind w:left="2946" w:hanging="360"/>
      </w:pPr>
    </w:lvl>
    <w:lvl w:ilvl="4" w:tplc="4ADA1362">
      <w:start w:val="1"/>
      <w:numFmt w:val="lowerLetter"/>
      <w:lvlText w:val="%5."/>
      <w:lvlJc w:val="left"/>
      <w:pPr>
        <w:ind w:left="3666" w:hanging="360"/>
      </w:pPr>
    </w:lvl>
    <w:lvl w:ilvl="5" w:tplc="E432E0F8">
      <w:start w:val="1"/>
      <w:numFmt w:val="lowerRoman"/>
      <w:lvlText w:val="%6."/>
      <w:lvlJc w:val="right"/>
      <w:pPr>
        <w:ind w:left="4386" w:hanging="180"/>
      </w:pPr>
    </w:lvl>
    <w:lvl w:ilvl="6" w:tplc="2D7AE710">
      <w:start w:val="1"/>
      <w:numFmt w:val="decimal"/>
      <w:lvlText w:val="%7."/>
      <w:lvlJc w:val="left"/>
      <w:pPr>
        <w:ind w:left="5106" w:hanging="360"/>
      </w:pPr>
    </w:lvl>
    <w:lvl w:ilvl="7" w:tplc="FCF4C6F2">
      <w:start w:val="1"/>
      <w:numFmt w:val="lowerLetter"/>
      <w:lvlText w:val="%8."/>
      <w:lvlJc w:val="left"/>
      <w:pPr>
        <w:ind w:left="5826" w:hanging="360"/>
      </w:pPr>
    </w:lvl>
    <w:lvl w:ilvl="8" w:tplc="DFC62F0A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3E910846"/>
    <w:multiLevelType w:val="multilevel"/>
    <w:tmpl w:val="598A8B64"/>
    <w:lvl w:ilvl="0">
      <w:start w:val="1"/>
      <w:numFmt w:val="upperRoman"/>
      <w:lvlText w:val="%1."/>
      <w:lvlJc w:val="right"/>
      <w:pPr>
        <w:ind w:left="1200" w:hanging="360"/>
      </w:pPr>
    </w:lvl>
    <w:lvl w:ilvl="1">
      <w:start w:val="1"/>
      <w:numFmt w:val="decimal"/>
      <w:isLgl/>
      <w:lvlText w:val="%1.%2."/>
      <w:lvlJc w:val="left"/>
      <w:pPr>
        <w:ind w:left="126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40" w15:restartNumberingAfterBreak="0">
    <w:nsid w:val="3EC3FB36"/>
    <w:multiLevelType w:val="hybridMultilevel"/>
    <w:tmpl w:val="48D21D18"/>
    <w:lvl w:ilvl="0" w:tplc="7AEC4AC2">
      <w:start w:val="1"/>
      <w:numFmt w:val="bullet"/>
      <w:lvlText w:val="-"/>
      <w:lvlJc w:val="left"/>
      <w:pPr>
        <w:ind w:left="1866" w:hanging="360"/>
      </w:pPr>
      <w:rPr>
        <w:rFonts w:ascii="Aptos" w:hAnsi="Aptos" w:hint="default"/>
      </w:rPr>
    </w:lvl>
    <w:lvl w:ilvl="1" w:tplc="6986D2B0">
      <w:start w:val="1"/>
      <w:numFmt w:val="bullet"/>
      <w:lvlText w:val="o"/>
      <w:lvlJc w:val="left"/>
      <w:pPr>
        <w:ind w:left="2586" w:hanging="360"/>
      </w:pPr>
      <w:rPr>
        <w:rFonts w:ascii="Courier New" w:hAnsi="Courier New" w:hint="default"/>
      </w:rPr>
    </w:lvl>
    <w:lvl w:ilvl="2" w:tplc="39B08438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FA3ECF86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D59AF01E">
      <w:start w:val="1"/>
      <w:numFmt w:val="bullet"/>
      <w:lvlText w:val="o"/>
      <w:lvlJc w:val="left"/>
      <w:pPr>
        <w:ind w:left="4746" w:hanging="360"/>
      </w:pPr>
      <w:rPr>
        <w:rFonts w:ascii="Courier New" w:hAnsi="Courier New" w:hint="default"/>
      </w:rPr>
    </w:lvl>
    <w:lvl w:ilvl="5" w:tplc="50122330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62D4D2F4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7DCED6A6">
      <w:start w:val="1"/>
      <w:numFmt w:val="bullet"/>
      <w:lvlText w:val="o"/>
      <w:lvlJc w:val="left"/>
      <w:pPr>
        <w:ind w:left="6906" w:hanging="360"/>
      </w:pPr>
      <w:rPr>
        <w:rFonts w:ascii="Courier New" w:hAnsi="Courier New" w:hint="default"/>
      </w:rPr>
    </w:lvl>
    <w:lvl w:ilvl="8" w:tplc="4EF6C3EA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1" w15:restartNumberingAfterBreak="0">
    <w:nsid w:val="3EE52861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FD4B123"/>
    <w:multiLevelType w:val="hybridMultilevel"/>
    <w:tmpl w:val="7CF684DC"/>
    <w:lvl w:ilvl="0" w:tplc="599057E2">
      <w:start w:val="1"/>
      <w:numFmt w:val="lowerLetter"/>
      <w:lvlText w:val="%1)"/>
      <w:lvlJc w:val="left"/>
      <w:pPr>
        <w:ind w:left="720" w:hanging="360"/>
      </w:pPr>
    </w:lvl>
    <w:lvl w:ilvl="1" w:tplc="E81CFA30">
      <w:start w:val="1"/>
      <w:numFmt w:val="lowerLetter"/>
      <w:lvlText w:val="%2."/>
      <w:lvlJc w:val="left"/>
      <w:pPr>
        <w:ind w:left="1440" w:hanging="360"/>
      </w:pPr>
    </w:lvl>
    <w:lvl w:ilvl="2" w:tplc="8A1A8CDA">
      <w:start w:val="1"/>
      <w:numFmt w:val="lowerRoman"/>
      <w:lvlText w:val="%3."/>
      <w:lvlJc w:val="right"/>
      <w:pPr>
        <w:ind w:left="2160" w:hanging="180"/>
      </w:pPr>
    </w:lvl>
    <w:lvl w:ilvl="3" w:tplc="260CDE1C">
      <w:start w:val="1"/>
      <w:numFmt w:val="decimal"/>
      <w:lvlText w:val="%4."/>
      <w:lvlJc w:val="left"/>
      <w:pPr>
        <w:ind w:left="2880" w:hanging="360"/>
      </w:pPr>
    </w:lvl>
    <w:lvl w:ilvl="4" w:tplc="70E47700">
      <w:start w:val="1"/>
      <w:numFmt w:val="lowerLetter"/>
      <w:lvlText w:val="%5."/>
      <w:lvlJc w:val="left"/>
      <w:pPr>
        <w:ind w:left="3600" w:hanging="360"/>
      </w:pPr>
    </w:lvl>
    <w:lvl w:ilvl="5" w:tplc="BA3286AE">
      <w:start w:val="1"/>
      <w:numFmt w:val="lowerRoman"/>
      <w:lvlText w:val="%6."/>
      <w:lvlJc w:val="right"/>
      <w:pPr>
        <w:ind w:left="4320" w:hanging="180"/>
      </w:pPr>
    </w:lvl>
    <w:lvl w:ilvl="6" w:tplc="60EA7FC8">
      <w:start w:val="1"/>
      <w:numFmt w:val="decimal"/>
      <w:lvlText w:val="%7."/>
      <w:lvlJc w:val="left"/>
      <w:pPr>
        <w:ind w:left="5040" w:hanging="360"/>
      </w:pPr>
    </w:lvl>
    <w:lvl w:ilvl="7" w:tplc="88907252">
      <w:start w:val="1"/>
      <w:numFmt w:val="lowerLetter"/>
      <w:lvlText w:val="%8."/>
      <w:lvlJc w:val="left"/>
      <w:pPr>
        <w:ind w:left="5760" w:hanging="360"/>
      </w:pPr>
    </w:lvl>
    <w:lvl w:ilvl="8" w:tplc="58982D62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DE70DC"/>
    <w:multiLevelType w:val="hybridMultilevel"/>
    <w:tmpl w:val="E45415D6"/>
    <w:lvl w:ilvl="0" w:tplc="9CD03F64">
      <w:start w:val="1"/>
      <w:numFmt w:val="upperRoman"/>
      <w:lvlText w:val="Etap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0F956A1"/>
    <w:multiLevelType w:val="multilevel"/>
    <w:tmpl w:val="A6B2810E"/>
    <w:lvl w:ilvl="0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441D554E"/>
    <w:multiLevelType w:val="hybridMultilevel"/>
    <w:tmpl w:val="1C10EE42"/>
    <w:lvl w:ilvl="0" w:tplc="23327DEE">
      <w:start w:val="1"/>
      <w:numFmt w:val="decimal"/>
      <w:lvlText w:val="%1."/>
      <w:lvlJc w:val="right"/>
      <w:pPr>
        <w:ind w:left="720" w:hanging="360"/>
      </w:pPr>
      <w:rPr>
        <w:rFonts w:asciiTheme="minorHAnsi" w:hAnsiTheme="min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439116F"/>
    <w:multiLevelType w:val="hybridMultilevel"/>
    <w:tmpl w:val="7C6A8CC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44A24A4C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 w15:restartNumberingAfterBreak="0">
    <w:nsid w:val="45B9B75A"/>
    <w:multiLevelType w:val="hybridMultilevel"/>
    <w:tmpl w:val="F8E4CBBE"/>
    <w:lvl w:ilvl="0" w:tplc="E9283CFC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AF837A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AA24C0F8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C65E58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C566858A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77DEFB80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E29652C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EB4095DE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D9455A0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49" w15:restartNumberingAfterBreak="0">
    <w:nsid w:val="45CC6860"/>
    <w:multiLevelType w:val="hybridMultilevel"/>
    <w:tmpl w:val="404C2D2C"/>
    <w:lvl w:ilvl="0" w:tplc="FFFFFFFF">
      <w:start w:val="1"/>
      <w:numFmt w:val="lowerLetter"/>
      <w:lvlText w:val="%1)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0" w15:restartNumberingAfterBreak="0">
    <w:nsid w:val="45EC3248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" w15:restartNumberingAfterBreak="0">
    <w:nsid w:val="46C660E2"/>
    <w:multiLevelType w:val="hybridMultilevel"/>
    <w:tmpl w:val="333A9ED0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2" w15:restartNumberingAfterBreak="0">
    <w:nsid w:val="47332194"/>
    <w:multiLevelType w:val="hybridMultilevel"/>
    <w:tmpl w:val="9ECC8B7C"/>
    <w:lvl w:ilvl="0" w:tplc="77EAAC5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24C2842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56C674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8467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BC200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6B2BC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BE5C9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FAFD0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2A29E5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47E56627"/>
    <w:multiLevelType w:val="hybridMultilevel"/>
    <w:tmpl w:val="6732751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8312D1D"/>
    <w:multiLevelType w:val="hybridMultilevel"/>
    <w:tmpl w:val="D69CBFFA"/>
    <w:lvl w:ilvl="0" w:tplc="78FCD61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DFC4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DAE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3EE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03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AA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879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AE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61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9F3021"/>
    <w:multiLevelType w:val="hybridMultilevel"/>
    <w:tmpl w:val="A4F288E0"/>
    <w:lvl w:ilvl="0" w:tplc="636ECAF2">
      <w:start w:val="3"/>
      <w:numFmt w:val="decimal"/>
      <w:lvlText w:val="%1."/>
      <w:lvlJc w:val="left"/>
      <w:pPr>
        <w:ind w:left="720" w:hanging="360"/>
      </w:pPr>
    </w:lvl>
    <w:lvl w:ilvl="1" w:tplc="57469748">
      <w:start w:val="1"/>
      <w:numFmt w:val="lowerLetter"/>
      <w:lvlText w:val="%2."/>
      <w:lvlJc w:val="left"/>
      <w:pPr>
        <w:ind w:left="1440" w:hanging="360"/>
      </w:pPr>
    </w:lvl>
    <w:lvl w:ilvl="2" w:tplc="40C4F0FE">
      <w:start w:val="1"/>
      <w:numFmt w:val="lowerRoman"/>
      <w:lvlText w:val="%3."/>
      <w:lvlJc w:val="right"/>
      <w:pPr>
        <w:ind w:left="2160" w:hanging="180"/>
      </w:pPr>
    </w:lvl>
    <w:lvl w:ilvl="3" w:tplc="D6DC736A">
      <w:start w:val="1"/>
      <w:numFmt w:val="decimal"/>
      <w:lvlText w:val="%4."/>
      <w:lvlJc w:val="left"/>
      <w:pPr>
        <w:ind w:left="2880" w:hanging="360"/>
      </w:pPr>
    </w:lvl>
    <w:lvl w:ilvl="4" w:tplc="4B02F764">
      <w:start w:val="1"/>
      <w:numFmt w:val="lowerLetter"/>
      <w:lvlText w:val="%5."/>
      <w:lvlJc w:val="left"/>
      <w:pPr>
        <w:ind w:left="3600" w:hanging="360"/>
      </w:pPr>
    </w:lvl>
    <w:lvl w:ilvl="5" w:tplc="6C08C8C0">
      <w:start w:val="1"/>
      <w:numFmt w:val="lowerRoman"/>
      <w:lvlText w:val="%6."/>
      <w:lvlJc w:val="right"/>
      <w:pPr>
        <w:ind w:left="4320" w:hanging="180"/>
      </w:pPr>
    </w:lvl>
    <w:lvl w:ilvl="6" w:tplc="07F6D2CE">
      <w:start w:val="1"/>
      <w:numFmt w:val="decimal"/>
      <w:lvlText w:val="%7."/>
      <w:lvlJc w:val="left"/>
      <w:pPr>
        <w:ind w:left="5040" w:hanging="360"/>
      </w:pPr>
    </w:lvl>
    <w:lvl w:ilvl="7" w:tplc="A47A6742">
      <w:start w:val="1"/>
      <w:numFmt w:val="lowerLetter"/>
      <w:lvlText w:val="%8."/>
      <w:lvlJc w:val="left"/>
      <w:pPr>
        <w:ind w:left="5760" w:hanging="360"/>
      </w:pPr>
    </w:lvl>
    <w:lvl w:ilvl="8" w:tplc="BE3C8624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EE012B"/>
    <w:multiLevelType w:val="hybridMultilevel"/>
    <w:tmpl w:val="3E302C22"/>
    <w:lvl w:ilvl="0" w:tplc="A238E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AE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F03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081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252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D060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28E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AF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8B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C0864AD"/>
    <w:multiLevelType w:val="hybridMultilevel"/>
    <w:tmpl w:val="8DE4F1CC"/>
    <w:lvl w:ilvl="0" w:tplc="A63E09C0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B28C410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1068D88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232A24E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200A77EE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8BDC05A4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C3ECC87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FB64F328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AC0A81C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8" w15:restartNumberingAfterBreak="0">
    <w:nsid w:val="4C12108C"/>
    <w:multiLevelType w:val="hybridMultilevel"/>
    <w:tmpl w:val="FC5E61E8"/>
    <w:lvl w:ilvl="0" w:tplc="D9146A80">
      <w:start w:val="1"/>
      <w:numFmt w:val="bullet"/>
      <w:lvlText w:val="-"/>
      <w:lvlJc w:val="left"/>
      <w:pPr>
        <w:ind w:left="1713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9" w15:restartNumberingAfterBreak="0">
    <w:nsid w:val="4CD9832E"/>
    <w:multiLevelType w:val="hybridMultilevel"/>
    <w:tmpl w:val="32F41B6C"/>
    <w:lvl w:ilvl="0" w:tplc="86C49B3A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724429C4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D108DC80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989620EA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5CCD09C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AF7A4B54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49AE08F4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E744BCDA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83E0BAC2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0" w15:restartNumberingAfterBreak="0">
    <w:nsid w:val="4F7865C2"/>
    <w:multiLevelType w:val="hybridMultilevel"/>
    <w:tmpl w:val="97A4160C"/>
    <w:lvl w:ilvl="0" w:tplc="4FC0F4BE">
      <w:start w:val="1"/>
      <w:numFmt w:val="decimal"/>
      <w:lvlText w:val="%1."/>
      <w:lvlJc w:val="right"/>
      <w:pPr>
        <w:ind w:left="720" w:hanging="360"/>
      </w:pPr>
      <w:rPr>
        <w:rFonts w:asciiTheme="majorHAnsi" w:hAnsiTheme="maj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FB9AE10"/>
    <w:multiLevelType w:val="hybridMultilevel"/>
    <w:tmpl w:val="638EAA5C"/>
    <w:lvl w:ilvl="0" w:tplc="31504DAA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E0A8482A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CADABEEA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99105F5A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6ADCFB0A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7B7CBA8E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64BCF728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7D40685C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13F61148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2" w15:restartNumberingAfterBreak="0">
    <w:nsid w:val="5101547B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252598E"/>
    <w:multiLevelType w:val="hybridMultilevel"/>
    <w:tmpl w:val="C6928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2BB30A4"/>
    <w:multiLevelType w:val="hybridMultilevel"/>
    <w:tmpl w:val="09EAB5B2"/>
    <w:lvl w:ilvl="0" w:tplc="22C894D6">
      <w:start w:val="1"/>
      <w:numFmt w:val="bullet"/>
      <w:lvlText w:val="-"/>
      <w:lvlJc w:val="left"/>
      <w:pPr>
        <w:ind w:left="1872" w:hanging="360"/>
      </w:pPr>
      <w:rPr>
        <w:rFonts w:ascii="Aptos" w:hAnsi="Aptos" w:hint="default"/>
      </w:rPr>
    </w:lvl>
    <w:lvl w:ilvl="1" w:tplc="60F05500">
      <w:start w:val="1"/>
      <w:numFmt w:val="bullet"/>
      <w:lvlText w:val="o"/>
      <w:lvlJc w:val="left"/>
      <w:pPr>
        <w:ind w:left="2592" w:hanging="360"/>
      </w:pPr>
      <w:rPr>
        <w:rFonts w:ascii="Courier New" w:hAnsi="Courier New" w:hint="default"/>
      </w:rPr>
    </w:lvl>
    <w:lvl w:ilvl="2" w:tplc="73D2C16A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989629DE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9A08CCFE">
      <w:start w:val="1"/>
      <w:numFmt w:val="bullet"/>
      <w:lvlText w:val="o"/>
      <w:lvlJc w:val="left"/>
      <w:pPr>
        <w:ind w:left="4752" w:hanging="360"/>
      </w:pPr>
      <w:rPr>
        <w:rFonts w:ascii="Courier New" w:hAnsi="Courier New" w:hint="default"/>
      </w:rPr>
    </w:lvl>
    <w:lvl w:ilvl="5" w:tplc="B8923DF0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8AC08AB4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7FF2086C">
      <w:start w:val="1"/>
      <w:numFmt w:val="bullet"/>
      <w:lvlText w:val="o"/>
      <w:lvlJc w:val="left"/>
      <w:pPr>
        <w:ind w:left="6912" w:hanging="360"/>
      </w:pPr>
      <w:rPr>
        <w:rFonts w:ascii="Courier New" w:hAnsi="Courier New" w:hint="default"/>
      </w:rPr>
    </w:lvl>
    <w:lvl w:ilvl="8" w:tplc="816228FE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5" w15:restartNumberingAfterBreak="0">
    <w:nsid w:val="537F275E"/>
    <w:multiLevelType w:val="hybridMultilevel"/>
    <w:tmpl w:val="D06684DA"/>
    <w:lvl w:ilvl="0" w:tplc="3542A4B2">
      <w:start w:val="2"/>
      <w:numFmt w:val="decimal"/>
      <w:lvlText w:val="%1."/>
      <w:lvlJc w:val="left"/>
      <w:pPr>
        <w:ind w:left="720" w:hanging="360"/>
      </w:pPr>
    </w:lvl>
    <w:lvl w:ilvl="1" w:tplc="DAF81310">
      <w:start w:val="1"/>
      <w:numFmt w:val="lowerLetter"/>
      <w:lvlText w:val="%2."/>
      <w:lvlJc w:val="left"/>
      <w:pPr>
        <w:ind w:left="1440" w:hanging="360"/>
      </w:pPr>
    </w:lvl>
    <w:lvl w:ilvl="2" w:tplc="B0C88B38">
      <w:start w:val="1"/>
      <w:numFmt w:val="lowerRoman"/>
      <w:lvlText w:val="%3."/>
      <w:lvlJc w:val="right"/>
      <w:pPr>
        <w:ind w:left="2160" w:hanging="180"/>
      </w:pPr>
    </w:lvl>
    <w:lvl w:ilvl="3" w:tplc="5AFE3378">
      <w:start w:val="1"/>
      <w:numFmt w:val="decimal"/>
      <w:lvlText w:val="%4."/>
      <w:lvlJc w:val="left"/>
      <w:pPr>
        <w:ind w:left="2880" w:hanging="360"/>
      </w:pPr>
    </w:lvl>
    <w:lvl w:ilvl="4" w:tplc="00401632">
      <w:start w:val="1"/>
      <w:numFmt w:val="lowerLetter"/>
      <w:lvlText w:val="%5."/>
      <w:lvlJc w:val="left"/>
      <w:pPr>
        <w:ind w:left="3600" w:hanging="360"/>
      </w:pPr>
    </w:lvl>
    <w:lvl w:ilvl="5" w:tplc="055AB89C">
      <w:start w:val="1"/>
      <w:numFmt w:val="lowerRoman"/>
      <w:lvlText w:val="%6."/>
      <w:lvlJc w:val="right"/>
      <w:pPr>
        <w:ind w:left="4320" w:hanging="180"/>
      </w:pPr>
    </w:lvl>
    <w:lvl w:ilvl="6" w:tplc="A9E664BE">
      <w:start w:val="1"/>
      <w:numFmt w:val="decimal"/>
      <w:lvlText w:val="%7."/>
      <w:lvlJc w:val="left"/>
      <w:pPr>
        <w:ind w:left="5040" w:hanging="360"/>
      </w:pPr>
    </w:lvl>
    <w:lvl w:ilvl="7" w:tplc="57A4B584">
      <w:start w:val="1"/>
      <w:numFmt w:val="lowerLetter"/>
      <w:lvlText w:val="%8."/>
      <w:lvlJc w:val="left"/>
      <w:pPr>
        <w:ind w:left="5760" w:hanging="360"/>
      </w:pPr>
    </w:lvl>
    <w:lvl w:ilvl="8" w:tplc="305ED46E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4B35CEB"/>
    <w:multiLevelType w:val="hybridMultilevel"/>
    <w:tmpl w:val="1F40576A"/>
    <w:lvl w:ilvl="0" w:tplc="020866B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78E67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8CF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8A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9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A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60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23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C1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5E383A9"/>
    <w:multiLevelType w:val="hybridMultilevel"/>
    <w:tmpl w:val="CEE83766"/>
    <w:lvl w:ilvl="0" w:tplc="CC20810A">
      <w:start w:val="9"/>
      <w:numFmt w:val="lowerLetter"/>
      <w:lvlText w:val="i)"/>
      <w:lvlJc w:val="left"/>
      <w:pPr>
        <w:ind w:left="720" w:hanging="360"/>
      </w:pPr>
    </w:lvl>
    <w:lvl w:ilvl="1" w:tplc="FB20B03A">
      <w:start w:val="1"/>
      <w:numFmt w:val="lowerLetter"/>
      <w:lvlText w:val="%2."/>
      <w:lvlJc w:val="left"/>
      <w:pPr>
        <w:ind w:left="1440" w:hanging="360"/>
      </w:pPr>
    </w:lvl>
    <w:lvl w:ilvl="2" w:tplc="19EE3822">
      <w:start w:val="1"/>
      <w:numFmt w:val="lowerRoman"/>
      <w:lvlText w:val="%3."/>
      <w:lvlJc w:val="right"/>
      <w:pPr>
        <w:ind w:left="2160" w:hanging="180"/>
      </w:pPr>
    </w:lvl>
    <w:lvl w:ilvl="3" w:tplc="F208DF82">
      <w:start w:val="1"/>
      <w:numFmt w:val="decimal"/>
      <w:lvlText w:val="%4."/>
      <w:lvlJc w:val="left"/>
      <w:pPr>
        <w:ind w:left="2880" w:hanging="360"/>
      </w:pPr>
    </w:lvl>
    <w:lvl w:ilvl="4" w:tplc="2188CC9E">
      <w:start w:val="1"/>
      <w:numFmt w:val="lowerLetter"/>
      <w:lvlText w:val="%5."/>
      <w:lvlJc w:val="left"/>
      <w:pPr>
        <w:ind w:left="3600" w:hanging="360"/>
      </w:pPr>
    </w:lvl>
    <w:lvl w:ilvl="5" w:tplc="6A023446">
      <w:start w:val="1"/>
      <w:numFmt w:val="lowerRoman"/>
      <w:lvlText w:val="%6."/>
      <w:lvlJc w:val="right"/>
      <w:pPr>
        <w:ind w:left="4320" w:hanging="180"/>
      </w:pPr>
    </w:lvl>
    <w:lvl w:ilvl="6" w:tplc="F1C4B140">
      <w:start w:val="1"/>
      <w:numFmt w:val="decimal"/>
      <w:lvlText w:val="%7."/>
      <w:lvlJc w:val="left"/>
      <w:pPr>
        <w:ind w:left="5040" w:hanging="360"/>
      </w:pPr>
    </w:lvl>
    <w:lvl w:ilvl="7" w:tplc="6914BE8A">
      <w:start w:val="1"/>
      <w:numFmt w:val="lowerLetter"/>
      <w:lvlText w:val="%8."/>
      <w:lvlJc w:val="left"/>
      <w:pPr>
        <w:ind w:left="5760" w:hanging="360"/>
      </w:pPr>
    </w:lvl>
    <w:lvl w:ilvl="8" w:tplc="374EF7D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6C169CD"/>
    <w:multiLevelType w:val="hybridMultilevel"/>
    <w:tmpl w:val="4A9474F2"/>
    <w:lvl w:ilvl="0" w:tplc="E2DC9BBE">
      <w:start w:val="1"/>
      <w:numFmt w:val="lowerLetter"/>
      <w:lvlText w:val="%1)"/>
      <w:lvlJc w:val="left"/>
      <w:pPr>
        <w:ind w:left="720" w:hanging="360"/>
      </w:pPr>
    </w:lvl>
    <w:lvl w:ilvl="1" w:tplc="5EB01FCC">
      <w:start w:val="1"/>
      <w:numFmt w:val="lowerLetter"/>
      <w:lvlText w:val="%2)"/>
      <w:lvlJc w:val="left"/>
      <w:pPr>
        <w:ind w:left="720" w:hanging="360"/>
      </w:pPr>
    </w:lvl>
    <w:lvl w:ilvl="2" w:tplc="36AE0FA6">
      <w:start w:val="1"/>
      <w:numFmt w:val="lowerLetter"/>
      <w:lvlText w:val="%3)"/>
      <w:lvlJc w:val="left"/>
      <w:pPr>
        <w:ind w:left="720" w:hanging="360"/>
      </w:pPr>
    </w:lvl>
    <w:lvl w:ilvl="3" w:tplc="B11ACAD0">
      <w:start w:val="1"/>
      <w:numFmt w:val="lowerLetter"/>
      <w:lvlText w:val="%4)"/>
      <w:lvlJc w:val="left"/>
      <w:pPr>
        <w:ind w:left="720" w:hanging="360"/>
      </w:pPr>
    </w:lvl>
    <w:lvl w:ilvl="4" w:tplc="3FF29FFC">
      <w:start w:val="1"/>
      <w:numFmt w:val="lowerLetter"/>
      <w:lvlText w:val="%5)"/>
      <w:lvlJc w:val="left"/>
      <w:pPr>
        <w:ind w:left="720" w:hanging="360"/>
      </w:pPr>
    </w:lvl>
    <w:lvl w:ilvl="5" w:tplc="F418E68E">
      <w:start w:val="1"/>
      <w:numFmt w:val="lowerLetter"/>
      <w:lvlText w:val="%6)"/>
      <w:lvlJc w:val="left"/>
      <w:pPr>
        <w:ind w:left="720" w:hanging="360"/>
      </w:pPr>
    </w:lvl>
    <w:lvl w:ilvl="6" w:tplc="61A69938">
      <w:start w:val="1"/>
      <w:numFmt w:val="lowerLetter"/>
      <w:lvlText w:val="%7)"/>
      <w:lvlJc w:val="left"/>
      <w:pPr>
        <w:ind w:left="720" w:hanging="360"/>
      </w:pPr>
    </w:lvl>
    <w:lvl w:ilvl="7" w:tplc="75BAE644">
      <w:start w:val="1"/>
      <w:numFmt w:val="lowerLetter"/>
      <w:lvlText w:val="%8)"/>
      <w:lvlJc w:val="left"/>
      <w:pPr>
        <w:ind w:left="720" w:hanging="360"/>
      </w:pPr>
    </w:lvl>
    <w:lvl w:ilvl="8" w:tplc="860E55CC">
      <w:start w:val="1"/>
      <w:numFmt w:val="lowerLetter"/>
      <w:lvlText w:val="%9)"/>
      <w:lvlJc w:val="left"/>
      <w:pPr>
        <w:ind w:left="720" w:hanging="360"/>
      </w:pPr>
    </w:lvl>
  </w:abstractNum>
  <w:abstractNum w:abstractNumId="69" w15:restartNumberingAfterBreak="0">
    <w:nsid w:val="570B140C"/>
    <w:multiLevelType w:val="hybridMultilevel"/>
    <w:tmpl w:val="96BE9C0C"/>
    <w:lvl w:ilvl="0" w:tplc="11BA5128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74830FA"/>
    <w:multiLevelType w:val="hybridMultilevel"/>
    <w:tmpl w:val="9A4498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B38C032">
      <w:start w:val="1"/>
      <w:numFmt w:val="bullet"/>
      <w:lvlText w:val=""/>
      <w:lvlJc w:val="left"/>
      <w:pPr>
        <w:ind w:left="1080" w:hanging="360"/>
      </w:pPr>
      <w:rPr>
        <w:rFonts w:ascii="Symbol" w:hAnsi="Symbol" w:hint="default"/>
        <w:sz w:val="22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997B5CD"/>
    <w:multiLevelType w:val="hybridMultilevel"/>
    <w:tmpl w:val="90B2874E"/>
    <w:lvl w:ilvl="0" w:tplc="5674F0B6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10C50FA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EC7E212C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EACE6F4E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796A4C2E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DF70679E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B9A0D4D8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8C68278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D61CB142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2" w15:restartNumberingAfterBreak="0">
    <w:nsid w:val="5A6B4213"/>
    <w:multiLevelType w:val="hybridMultilevel"/>
    <w:tmpl w:val="A2E8091E"/>
    <w:lvl w:ilvl="0" w:tplc="3E5CC73C">
      <w:start w:val="1"/>
      <w:numFmt w:val="lowerLetter"/>
      <w:lvlText w:val="c)"/>
      <w:lvlJc w:val="left"/>
      <w:pPr>
        <w:ind w:left="720" w:hanging="360"/>
      </w:pPr>
    </w:lvl>
    <w:lvl w:ilvl="1" w:tplc="F5D80F96">
      <w:start w:val="1"/>
      <w:numFmt w:val="lowerLetter"/>
      <w:lvlText w:val="%2."/>
      <w:lvlJc w:val="left"/>
      <w:pPr>
        <w:ind w:left="1440" w:hanging="360"/>
      </w:pPr>
    </w:lvl>
    <w:lvl w:ilvl="2" w:tplc="340AB84A">
      <w:start w:val="1"/>
      <w:numFmt w:val="lowerRoman"/>
      <w:lvlText w:val="%3."/>
      <w:lvlJc w:val="right"/>
      <w:pPr>
        <w:ind w:left="2160" w:hanging="180"/>
      </w:pPr>
    </w:lvl>
    <w:lvl w:ilvl="3" w:tplc="6E46CDB2">
      <w:start w:val="1"/>
      <w:numFmt w:val="decimal"/>
      <w:lvlText w:val="%4."/>
      <w:lvlJc w:val="left"/>
      <w:pPr>
        <w:ind w:left="2880" w:hanging="360"/>
      </w:pPr>
    </w:lvl>
    <w:lvl w:ilvl="4" w:tplc="BAACFF64">
      <w:start w:val="1"/>
      <w:numFmt w:val="lowerLetter"/>
      <w:lvlText w:val="%5."/>
      <w:lvlJc w:val="left"/>
      <w:pPr>
        <w:ind w:left="3600" w:hanging="360"/>
      </w:pPr>
    </w:lvl>
    <w:lvl w:ilvl="5" w:tplc="4372E4FE">
      <w:start w:val="1"/>
      <w:numFmt w:val="lowerRoman"/>
      <w:lvlText w:val="%6."/>
      <w:lvlJc w:val="right"/>
      <w:pPr>
        <w:ind w:left="4320" w:hanging="180"/>
      </w:pPr>
    </w:lvl>
    <w:lvl w:ilvl="6" w:tplc="72B889BC">
      <w:start w:val="1"/>
      <w:numFmt w:val="decimal"/>
      <w:lvlText w:val="%7."/>
      <w:lvlJc w:val="left"/>
      <w:pPr>
        <w:ind w:left="5040" w:hanging="360"/>
      </w:pPr>
    </w:lvl>
    <w:lvl w:ilvl="7" w:tplc="5F7A3C70">
      <w:start w:val="1"/>
      <w:numFmt w:val="lowerLetter"/>
      <w:lvlText w:val="%8."/>
      <w:lvlJc w:val="left"/>
      <w:pPr>
        <w:ind w:left="5760" w:hanging="360"/>
      </w:pPr>
    </w:lvl>
    <w:lvl w:ilvl="8" w:tplc="281051A2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B963994"/>
    <w:multiLevelType w:val="hybridMultilevel"/>
    <w:tmpl w:val="78666A1E"/>
    <w:lvl w:ilvl="0" w:tplc="6BE492AE">
      <w:start w:val="1"/>
      <w:numFmt w:val="upperRoman"/>
      <w:lvlText w:val="%1."/>
      <w:lvlJc w:val="right"/>
      <w:pPr>
        <w:ind w:left="786" w:hanging="360"/>
      </w:pPr>
    </w:lvl>
    <w:lvl w:ilvl="1" w:tplc="BDCA8278">
      <w:start w:val="1"/>
      <w:numFmt w:val="lowerLetter"/>
      <w:lvlText w:val="%2."/>
      <w:lvlJc w:val="left"/>
      <w:pPr>
        <w:ind w:left="1506" w:hanging="360"/>
      </w:pPr>
    </w:lvl>
    <w:lvl w:ilvl="2" w:tplc="CE261800">
      <w:start w:val="1"/>
      <w:numFmt w:val="lowerRoman"/>
      <w:lvlText w:val="%3."/>
      <w:lvlJc w:val="right"/>
      <w:pPr>
        <w:ind w:left="2226" w:hanging="180"/>
      </w:pPr>
    </w:lvl>
    <w:lvl w:ilvl="3" w:tplc="25324770">
      <w:start w:val="1"/>
      <w:numFmt w:val="decimal"/>
      <w:lvlText w:val="%4."/>
      <w:lvlJc w:val="left"/>
      <w:pPr>
        <w:ind w:left="2946" w:hanging="360"/>
      </w:pPr>
    </w:lvl>
    <w:lvl w:ilvl="4" w:tplc="16841976">
      <w:start w:val="1"/>
      <w:numFmt w:val="lowerLetter"/>
      <w:lvlText w:val="%5."/>
      <w:lvlJc w:val="left"/>
      <w:pPr>
        <w:ind w:left="3666" w:hanging="360"/>
      </w:pPr>
    </w:lvl>
    <w:lvl w:ilvl="5" w:tplc="262E2032">
      <w:start w:val="1"/>
      <w:numFmt w:val="lowerRoman"/>
      <w:lvlText w:val="%6."/>
      <w:lvlJc w:val="right"/>
      <w:pPr>
        <w:ind w:left="4386" w:hanging="180"/>
      </w:pPr>
    </w:lvl>
    <w:lvl w:ilvl="6" w:tplc="6DEC7616">
      <w:start w:val="1"/>
      <w:numFmt w:val="decimal"/>
      <w:lvlText w:val="%7."/>
      <w:lvlJc w:val="left"/>
      <w:pPr>
        <w:ind w:left="5106" w:hanging="360"/>
      </w:pPr>
    </w:lvl>
    <w:lvl w:ilvl="7" w:tplc="A6C696E2">
      <w:start w:val="1"/>
      <w:numFmt w:val="lowerLetter"/>
      <w:lvlText w:val="%8."/>
      <w:lvlJc w:val="left"/>
      <w:pPr>
        <w:ind w:left="5826" w:hanging="360"/>
      </w:pPr>
    </w:lvl>
    <w:lvl w:ilvl="8" w:tplc="E62A5BBE">
      <w:start w:val="1"/>
      <w:numFmt w:val="lowerRoman"/>
      <w:lvlText w:val="%9."/>
      <w:lvlJc w:val="right"/>
      <w:pPr>
        <w:ind w:left="6546" w:hanging="180"/>
      </w:pPr>
    </w:lvl>
  </w:abstractNum>
  <w:abstractNum w:abstractNumId="74" w15:restartNumberingAfterBreak="0">
    <w:nsid w:val="5BD9DF2A"/>
    <w:multiLevelType w:val="hybridMultilevel"/>
    <w:tmpl w:val="26841C52"/>
    <w:lvl w:ilvl="0" w:tplc="F2F8D170">
      <w:start w:val="2"/>
      <w:numFmt w:val="decimal"/>
      <w:lvlText w:val="%1."/>
      <w:lvlJc w:val="left"/>
      <w:pPr>
        <w:ind w:left="720" w:hanging="360"/>
      </w:pPr>
    </w:lvl>
    <w:lvl w:ilvl="1" w:tplc="49001618">
      <w:start w:val="1"/>
      <w:numFmt w:val="lowerLetter"/>
      <w:lvlText w:val="%2."/>
      <w:lvlJc w:val="left"/>
      <w:pPr>
        <w:ind w:left="1440" w:hanging="360"/>
      </w:pPr>
    </w:lvl>
    <w:lvl w:ilvl="2" w:tplc="DD5E1786">
      <w:start w:val="1"/>
      <w:numFmt w:val="lowerRoman"/>
      <w:lvlText w:val="%3."/>
      <w:lvlJc w:val="right"/>
      <w:pPr>
        <w:ind w:left="2160" w:hanging="180"/>
      </w:pPr>
    </w:lvl>
    <w:lvl w:ilvl="3" w:tplc="BAD043AA">
      <w:start w:val="1"/>
      <w:numFmt w:val="decimal"/>
      <w:lvlText w:val="%4."/>
      <w:lvlJc w:val="left"/>
      <w:pPr>
        <w:ind w:left="2880" w:hanging="360"/>
      </w:pPr>
    </w:lvl>
    <w:lvl w:ilvl="4" w:tplc="282439F8">
      <w:start w:val="1"/>
      <w:numFmt w:val="lowerLetter"/>
      <w:lvlText w:val="%5."/>
      <w:lvlJc w:val="left"/>
      <w:pPr>
        <w:ind w:left="3600" w:hanging="360"/>
      </w:pPr>
    </w:lvl>
    <w:lvl w:ilvl="5" w:tplc="6A5A9BE2">
      <w:start w:val="1"/>
      <w:numFmt w:val="lowerRoman"/>
      <w:lvlText w:val="%6."/>
      <w:lvlJc w:val="right"/>
      <w:pPr>
        <w:ind w:left="4320" w:hanging="180"/>
      </w:pPr>
    </w:lvl>
    <w:lvl w:ilvl="6" w:tplc="D20A84EE">
      <w:start w:val="1"/>
      <w:numFmt w:val="decimal"/>
      <w:lvlText w:val="%7."/>
      <w:lvlJc w:val="left"/>
      <w:pPr>
        <w:ind w:left="5040" w:hanging="360"/>
      </w:pPr>
    </w:lvl>
    <w:lvl w:ilvl="7" w:tplc="2E643312">
      <w:start w:val="1"/>
      <w:numFmt w:val="lowerLetter"/>
      <w:lvlText w:val="%8."/>
      <w:lvlJc w:val="left"/>
      <w:pPr>
        <w:ind w:left="5760" w:hanging="360"/>
      </w:pPr>
    </w:lvl>
    <w:lvl w:ilvl="8" w:tplc="915C11CA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6F2335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7" w15:restartNumberingAfterBreak="0">
    <w:nsid w:val="5F902DDC"/>
    <w:multiLevelType w:val="hybridMultilevel"/>
    <w:tmpl w:val="D180B926"/>
    <w:lvl w:ilvl="0" w:tplc="7C10FE9E">
      <w:start w:val="1"/>
      <w:numFmt w:val="decimal"/>
      <w:lvlText w:val="%1."/>
      <w:lvlJc w:val="left"/>
      <w:pPr>
        <w:ind w:left="720" w:hanging="360"/>
      </w:pPr>
    </w:lvl>
    <w:lvl w:ilvl="1" w:tplc="A92EEACA">
      <w:start w:val="1"/>
      <w:numFmt w:val="lowerLetter"/>
      <w:lvlText w:val="%2."/>
      <w:lvlJc w:val="left"/>
      <w:pPr>
        <w:ind w:left="1440" w:hanging="360"/>
      </w:pPr>
    </w:lvl>
    <w:lvl w:ilvl="2" w:tplc="FB488D8C">
      <w:start w:val="1"/>
      <w:numFmt w:val="lowerRoman"/>
      <w:lvlText w:val="%3."/>
      <w:lvlJc w:val="right"/>
      <w:pPr>
        <w:ind w:left="2160" w:hanging="180"/>
      </w:pPr>
    </w:lvl>
    <w:lvl w:ilvl="3" w:tplc="9B1C280C">
      <w:start w:val="1"/>
      <w:numFmt w:val="decimal"/>
      <w:lvlText w:val="%4."/>
      <w:lvlJc w:val="left"/>
      <w:pPr>
        <w:ind w:left="2880" w:hanging="360"/>
      </w:pPr>
    </w:lvl>
    <w:lvl w:ilvl="4" w:tplc="A47E1808">
      <w:start w:val="1"/>
      <w:numFmt w:val="lowerLetter"/>
      <w:lvlText w:val="%5."/>
      <w:lvlJc w:val="left"/>
      <w:pPr>
        <w:ind w:left="3600" w:hanging="360"/>
      </w:pPr>
    </w:lvl>
    <w:lvl w:ilvl="5" w:tplc="40B85CF8">
      <w:start w:val="1"/>
      <w:numFmt w:val="lowerRoman"/>
      <w:lvlText w:val="%6."/>
      <w:lvlJc w:val="right"/>
      <w:pPr>
        <w:ind w:left="4320" w:hanging="180"/>
      </w:pPr>
    </w:lvl>
    <w:lvl w:ilvl="6" w:tplc="11D45584">
      <w:start w:val="1"/>
      <w:numFmt w:val="decimal"/>
      <w:lvlText w:val="%7."/>
      <w:lvlJc w:val="left"/>
      <w:pPr>
        <w:ind w:left="5040" w:hanging="360"/>
      </w:pPr>
    </w:lvl>
    <w:lvl w:ilvl="7" w:tplc="08E45F04">
      <w:start w:val="1"/>
      <w:numFmt w:val="lowerLetter"/>
      <w:lvlText w:val="%8."/>
      <w:lvlJc w:val="left"/>
      <w:pPr>
        <w:ind w:left="5760" w:hanging="360"/>
      </w:pPr>
    </w:lvl>
    <w:lvl w:ilvl="8" w:tplc="9872BF1C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23EF303"/>
    <w:multiLevelType w:val="hybridMultilevel"/>
    <w:tmpl w:val="F09E8AA0"/>
    <w:lvl w:ilvl="0" w:tplc="83BAFB24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5F1AEA8C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B7BAFB96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412A5EC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D81E8C40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1B46CC98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77E8A2A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8C181B36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5268EB24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79" w15:restartNumberingAfterBreak="0">
    <w:nsid w:val="694835E0"/>
    <w:multiLevelType w:val="hybridMultilevel"/>
    <w:tmpl w:val="56DCD21C"/>
    <w:lvl w:ilvl="0" w:tplc="F196CC1C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C2DAD5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1CEFF7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60E8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A875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D6EAC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5A0EF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F28C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64C32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BA31C40"/>
    <w:multiLevelType w:val="hybridMultilevel"/>
    <w:tmpl w:val="E50CAA94"/>
    <w:lvl w:ilvl="0" w:tplc="A1BAF500">
      <w:start w:val="1"/>
      <w:numFmt w:val="bullet"/>
      <w:lvlText w:val="-"/>
      <w:lvlJc w:val="left"/>
      <w:pPr>
        <w:ind w:left="1069" w:hanging="360"/>
      </w:pPr>
      <w:rPr>
        <w:rFonts w:ascii="Aptos" w:hAnsi="Aptos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1" w15:restartNumberingAfterBreak="0">
    <w:nsid w:val="6BDA4F1B"/>
    <w:multiLevelType w:val="hybridMultilevel"/>
    <w:tmpl w:val="AA0C128A"/>
    <w:lvl w:ilvl="0" w:tplc="319825A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auto"/>
      </w:rPr>
    </w:lvl>
    <w:lvl w:ilvl="1" w:tplc="8CF8684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 w15:restartNumberingAfterBreak="0">
    <w:nsid w:val="6C32B51E"/>
    <w:multiLevelType w:val="hybridMultilevel"/>
    <w:tmpl w:val="A0AEA6E6"/>
    <w:lvl w:ilvl="0" w:tplc="78ACC6CA">
      <w:start w:val="1"/>
      <w:numFmt w:val="decimal"/>
      <w:lvlText w:val="%1."/>
      <w:lvlJc w:val="left"/>
      <w:pPr>
        <w:ind w:left="720" w:hanging="360"/>
      </w:pPr>
    </w:lvl>
    <w:lvl w:ilvl="1" w:tplc="BE5C5892">
      <w:start w:val="1"/>
      <w:numFmt w:val="lowerLetter"/>
      <w:lvlText w:val="%2."/>
      <w:lvlJc w:val="left"/>
      <w:pPr>
        <w:ind w:left="1440" w:hanging="360"/>
      </w:pPr>
    </w:lvl>
    <w:lvl w:ilvl="2" w:tplc="7174C774">
      <w:start w:val="1"/>
      <w:numFmt w:val="lowerRoman"/>
      <w:lvlText w:val="%3."/>
      <w:lvlJc w:val="right"/>
      <w:pPr>
        <w:ind w:left="2160" w:hanging="180"/>
      </w:pPr>
    </w:lvl>
    <w:lvl w:ilvl="3" w:tplc="5008D1C4">
      <w:start w:val="1"/>
      <w:numFmt w:val="decimal"/>
      <w:lvlText w:val="%4."/>
      <w:lvlJc w:val="left"/>
      <w:pPr>
        <w:ind w:left="2880" w:hanging="360"/>
      </w:pPr>
    </w:lvl>
    <w:lvl w:ilvl="4" w:tplc="EC46C1B4">
      <w:start w:val="1"/>
      <w:numFmt w:val="lowerLetter"/>
      <w:lvlText w:val="%5."/>
      <w:lvlJc w:val="left"/>
      <w:pPr>
        <w:ind w:left="3600" w:hanging="360"/>
      </w:pPr>
    </w:lvl>
    <w:lvl w:ilvl="5" w:tplc="B51EB870">
      <w:start w:val="1"/>
      <w:numFmt w:val="lowerRoman"/>
      <w:lvlText w:val="%6."/>
      <w:lvlJc w:val="right"/>
      <w:pPr>
        <w:ind w:left="4320" w:hanging="180"/>
      </w:pPr>
    </w:lvl>
    <w:lvl w:ilvl="6" w:tplc="2A545AE6">
      <w:start w:val="1"/>
      <w:numFmt w:val="decimal"/>
      <w:lvlText w:val="%7."/>
      <w:lvlJc w:val="left"/>
      <w:pPr>
        <w:ind w:left="5040" w:hanging="360"/>
      </w:pPr>
    </w:lvl>
    <w:lvl w:ilvl="7" w:tplc="B26C5CA4">
      <w:start w:val="1"/>
      <w:numFmt w:val="lowerLetter"/>
      <w:lvlText w:val="%8."/>
      <w:lvlJc w:val="left"/>
      <w:pPr>
        <w:ind w:left="5760" w:hanging="360"/>
      </w:pPr>
    </w:lvl>
    <w:lvl w:ilvl="8" w:tplc="69CC5424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05623E4"/>
    <w:multiLevelType w:val="hybridMultilevel"/>
    <w:tmpl w:val="49721E98"/>
    <w:lvl w:ilvl="0" w:tplc="2C587516">
      <w:start w:val="1"/>
      <w:numFmt w:val="decimal"/>
      <w:lvlText w:val="%1."/>
      <w:lvlJc w:val="left"/>
      <w:pPr>
        <w:ind w:left="720" w:hanging="360"/>
      </w:pPr>
    </w:lvl>
    <w:lvl w:ilvl="1" w:tplc="675816E2">
      <w:start w:val="1"/>
      <w:numFmt w:val="lowerLetter"/>
      <w:lvlText w:val="%2."/>
      <w:lvlJc w:val="left"/>
      <w:pPr>
        <w:ind w:left="1440" w:hanging="360"/>
      </w:pPr>
    </w:lvl>
    <w:lvl w:ilvl="2" w:tplc="51245ADE">
      <w:start w:val="1"/>
      <w:numFmt w:val="lowerRoman"/>
      <w:lvlText w:val="%3."/>
      <w:lvlJc w:val="right"/>
      <w:pPr>
        <w:ind w:left="2160" w:hanging="180"/>
      </w:pPr>
    </w:lvl>
    <w:lvl w:ilvl="3" w:tplc="5D6C64B0">
      <w:start w:val="1"/>
      <w:numFmt w:val="decimal"/>
      <w:lvlText w:val="%4."/>
      <w:lvlJc w:val="left"/>
      <w:pPr>
        <w:ind w:left="2880" w:hanging="360"/>
      </w:pPr>
    </w:lvl>
    <w:lvl w:ilvl="4" w:tplc="1EECA3EE">
      <w:start w:val="1"/>
      <w:numFmt w:val="lowerLetter"/>
      <w:lvlText w:val="%5."/>
      <w:lvlJc w:val="left"/>
      <w:pPr>
        <w:ind w:left="3600" w:hanging="360"/>
      </w:pPr>
    </w:lvl>
    <w:lvl w:ilvl="5" w:tplc="833C2358">
      <w:start w:val="1"/>
      <w:numFmt w:val="lowerRoman"/>
      <w:lvlText w:val="%6."/>
      <w:lvlJc w:val="right"/>
      <w:pPr>
        <w:ind w:left="4320" w:hanging="180"/>
      </w:pPr>
    </w:lvl>
    <w:lvl w:ilvl="6" w:tplc="5336B050">
      <w:start w:val="1"/>
      <w:numFmt w:val="decimal"/>
      <w:lvlText w:val="%7."/>
      <w:lvlJc w:val="left"/>
      <w:pPr>
        <w:ind w:left="5040" w:hanging="360"/>
      </w:pPr>
    </w:lvl>
    <w:lvl w:ilvl="7" w:tplc="9FCCDB22">
      <w:start w:val="1"/>
      <w:numFmt w:val="lowerLetter"/>
      <w:lvlText w:val="%8."/>
      <w:lvlJc w:val="left"/>
      <w:pPr>
        <w:ind w:left="5760" w:hanging="360"/>
      </w:pPr>
    </w:lvl>
    <w:lvl w:ilvl="8" w:tplc="3E3E23A8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0DF6B21"/>
    <w:multiLevelType w:val="hybridMultilevel"/>
    <w:tmpl w:val="B574DC32"/>
    <w:lvl w:ilvl="0" w:tplc="E97AA6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D8F7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99007B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476C2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FC0912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B0BDA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D78D8A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408A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8969B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6" w15:restartNumberingAfterBreak="0">
    <w:nsid w:val="710A54C3"/>
    <w:multiLevelType w:val="hybridMultilevel"/>
    <w:tmpl w:val="046E672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7" w15:restartNumberingAfterBreak="0">
    <w:nsid w:val="722D00C3"/>
    <w:multiLevelType w:val="hybridMultilevel"/>
    <w:tmpl w:val="1664752C"/>
    <w:lvl w:ilvl="0" w:tplc="B74EB6A2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8" w15:restartNumberingAfterBreak="0">
    <w:nsid w:val="741F5D71"/>
    <w:multiLevelType w:val="hybridMultilevel"/>
    <w:tmpl w:val="E610B234"/>
    <w:lvl w:ilvl="0" w:tplc="FF46DB2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1766F59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4A884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340A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C30A6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272B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3E01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09EC82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F08DC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9" w15:restartNumberingAfterBreak="0">
    <w:nsid w:val="74659B47"/>
    <w:multiLevelType w:val="hybridMultilevel"/>
    <w:tmpl w:val="C67AB7C2"/>
    <w:lvl w:ilvl="0" w:tplc="11C2A22C">
      <w:start w:val="1"/>
      <w:numFmt w:val="upperLetter"/>
      <w:lvlText w:val="%1)"/>
      <w:lvlJc w:val="left"/>
      <w:pPr>
        <w:ind w:left="786" w:hanging="360"/>
      </w:pPr>
    </w:lvl>
    <w:lvl w:ilvl="1" w:tplc="DDBE7894">
      <w:start w:val="1"/>
      <w:numFmt w:val="lowerLetter"/>
      <w:lvlText w:val="%2."/>
      <w:lvlJc w:val="left"/>
      <w:pPr>
        <w:ind w:left="1506" w:hanging="360"/>
      </w:pPr>
    </w:lvl>
    <w:lvl w:ilvl="2" w:tplc="6C0CA03C">
      <w:start w:val="1"/>
      <w:numFmt w:val="lowerRoman"/>
      <w:lvlText w:val="%3."/>
      <w:lvlJc w:val="right"/>
      <w:pPr>
        <w:ind w:left="2226" w:hanging="180"/>
      </w:pPr>
    </w:lvl>
    <w:lvl w:ilvl="3" w:tplc="BB321CAE">
      <w:start w:val="1"/>
      <w:numFmt w:val="decimal"/>
      <w:lvlText w:val="%4."/>
      <w:lvlJc w:val="left"/>
      <w:pPr>
        <w:ind w:left="2946" w:hanging="360"/>
      </w:pPr>
    </w:lvl>
    <w:lvl w:ilvl="4" w:tplc="C3AC22BE">
      <w:start w:val="1"/>
      <w:numFmt w:val="lowerLetter"/>
      <w:lvlText w:val="%5."/>
      <w:lvlJc w:val="left"/>
      <w:pPr>
        <w:ind w:left="3666" w:hanging="360"/>
      </w:pPr>
    </w:lvl>
    <w:lvl w:ilvl="5" w:tplc="5D723F34">
      <w:start w:val="1"/>
      <w:numFmt w:val="lowerRoman"/>
      <w:lvlText w:val="%6."/>
      <w:lvlJc w:val="right"/>
      <w:pPr>
        <w:ind w:left="4386" w:hanging="180"/>
      </w:pPr>
    </w:lvl>
    <w:lvl w:ilvl="6" w:tplc="1C625548">
      <w:start w:val="1"/>
      <w:numFmt w:val="decimal"/>
      <w:lvlText w:val="%7."/>
      <w:lvlJc w:val="left"/>
      <w:pPr>
        <w:ind w:left="5106" w:hanging="360"/>
      </w:pPr>
    </w:lvl>
    <w:lvl w:ilvl="7" w:tplc="FCC0E880">
      <w:start w:val="1"/>
      <w:numFmt w:val="lowerLetter"/>
      <w:lvlText w:val="%8."/>
      <w:lvlJc w:val="left"/>
      <w:pPr>
        <w:ind w:left="5826" w:hanging="360"/>
      </w:pPr>
    </w:lvl>
    <w:lvl w:ilvl="8" w:tplc="F27E7EBA">
      <w:start w:val="1"/>
      <w:numFmt w:val="lowerRoman"/>
      <w:lvlText w:val="%9."/>
      <w:lvlJc w:val="right"/>
      <w:pPr>
        <w:ind w:left="6546" w:hanging="180"/>
      </w:pPr>
    </w:lvl>
  </w:abstractNum>
  <w:abstractNum w:abstractNumId="90" w15:restartNumberingAfterBreak="0">
    <w:nsid w:val="77DE54BC"/>
    <w:multiLevelType w:val="hybridMultilevel"/>
    <w:tmpl w:val="D24643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1" w15:restartNumberingAfterBreak="0">
    <w:nsid w:val="78EEDF00"/>
    <w:multiLevelType w:val="hybridMultilevel"/>
    <w:tmpl w:val="2DCC7558"/>
    <w:lvl w:ilvl="0" w:tplc="49083DD6">
      <w:start w:val="1"/>
      <w:numFmt w:val="decimal"/>
      <w:lvlText w:val="%1."/>
      <w:lvlJc w:val="left"/>
      <w:pPr>
        <w:ind w:left="720" w:hanging="360"/>
      </w:pPr>
    </w:lvl>
    <w:lvl w:ilvl="1" w:tplc="9BF0CCB4">
      <w:start w:val="1"/>
      <w:numFmt w:val="lowerLetter"/>
      <w:lvlText w:val="%2."/>
      <w:lvlJc w:val="left"/>
      <w:pPr>
        <w:ind w:left="1440" w:hanging="360"/>
      </w:pPr>
    </w:lvl>
    <w:lvl w:ilvl="2" w:tplc="956CB894">
      <w:start w:val="1"/>
      <w:numFmt w:val="lowerRoman"/>
      <w:lvlText w:val="%3."/>
      <w:lvlJc w:val="right"/>
      <w:pPr>
        <w:ind w:left="2160" w:hanging="180"/>
      </w:pPr>
    </w:lvl>
    <w:lvl w:ilvl="3" w:tplc="800E3510">
      <w:start w:val="1"/>
      <w:numFmt w:val="decimal"/>
      <w:lvlText w:val="%4."/>
      <w:lvlJc w:val="left"/>
      <w:pPr>
        <w:ind w:left="2880" w:hanging="360"/>
      </w:pPr>
    </w:lvl>
    <w:lvl w:ilvl="4" w:tplc="3012899A">
      <w:start w:val="1"/>
      <w:numFmt w:val="lowerLetter"/>
      <w:lvlText w:val="%5."/>
      <w:lvlJc w:val="left"/>
      <w:pPr>
        <w:ind w:left="3600" w:hanging="360"/>
      </w:pPr>
    </w:lvl>
    <w:lvl w:ilvl="5" w:tplc="5D167E76">
      <w:start w:val="1"/>
      <w:numFmt w:val="lowerRoman"/>
      <w:lvlText w:val="%6."/>
      <w:lvlJc w:val="right"/>
      <w:pPr>
        <w:ind w:left="4320" w:hanging="180"/>
      </w:pPr>
    </w:lvl>
    <w:lvl w:ilvl="6" w:tplc="0A1ADE6C">
      <w:start w:val="1"/>
      <w:numFmt w:val="decimal"/>
      <w:lvlText w:val="%7."/>
      <w:lvlJc w:val="left"/>
      <w:pPr>
        <w:ind w:left="5040" w:hanging="360"/>
      </w:pPr>
    </w:lvl>
    <w:lvl w:ilvl="7" w:tplc="528C5300">
      <w:start w:val="1"/>
      <w:numFmt w:val="lowerLetter"/>
      <w:lvlText w:val="%8."/>
      <w:lvlJc w:val="left"/>
      <w:pPr>
        <w:ind w:left="5760" w:hanging="360"/>
      </w:pPr>
    </w:lvl>
    <w:lvl w:ilvl="8" w:tplc="7E7E4702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97B42C1"/>
    <w:multiLevelType w:val="hybridMultilevel"/>
    <w:tmpl w:val="404C2D2C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3" w15:restartNumberingAfterBreak="0">
    <w:nsid w:val="7996DA67"/>
    <w:multiLevelType w:val="hybridMultilevel"/>
    <w:tmpl w:val="94924398"/>
    <w:lvl w:ilvl="0" w:tplc="9268253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94A97E6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B6BE354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8AF0B85A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1DEE148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A441F26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9A441C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6D641076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FBF8E530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4" w15:restartNumberingAfterBreak="0">
    <w:nsid w:val="7CAB740A"/>
    <w:multiLevelType w:val="hybridMultilevel"/>
    <w:tmpl w:val="46A6CD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CE0BAFD"/>
    <w:multiLevelType w:val="hybridMultilevel"/>
    <w:tmpl w:val="E838306E"/>
    <w:lvl w:ilvl="0" w:tplc="7B1EC1F0">
      <w:start w:val="1"/>
      <w:numFmt w:val="decimal"/>
      <w:lvlText w:val="%1."/>
      <w:lvlJc w:val="left"/>
      <w:pPr>
        <w:ind w:left="720" w:hanging="360"/>
      </w:pPr>
    </w:lvl>
    <w:lvl w:ilvl="1" w:tplc="8DB869C2">
      <w:start w:val="1"/>
      <w:numFmt w:val="lowerLetter"/>
      <w:lvlText w:val="%2."/>
      <w:lvlJc w:val="left"/>
      <w:pPr>
        <w:ind w:left="1440" w:hanging="360"/>
      </w:pPr>
    </w:lvl>
    <w:lvl w:ilvl="2" w:tplc="B75E2B24">
      <w:start w:val="1"/>
      <w:numFmt w:val="lowerRoman"/>
      <w:lvlText w:val="%3."/>
      <w:lvlJc w:val="right"/>
      <w:pPr>
        <w:ind w:left="2160" w:hanging="180"/>
      </w:pPr>
    </w:lvl>
    <w:lvl w:ilvl="3" w:tplc="7A9E6C22">
      <w:start w:val="1"/>
      <w:numFmt w:val="decimal"/>
      <w:lvlText w:val="%4."/>
      <w:lvlJc w:val="left"/>
      <w:pPr>
        <w:ind w:left="2880" w:hanging="360"/>
      </w:pPr>
    </w:lvl>
    <w:lvl w:ilvl="4" w:tplc="BA5AB9CA">
      <w:start w:val="1"/>
      <w:numFmt w:val="lowerLetter"/>
      <w:lvlText w:val="%5."/>
      <w:lvlJc w:val="left"/>
      <w:pPr>
        <w:ind w:left="3600" w:hanging="360"/>
      </w:pPr>
    </w:lvl>
    <w:lvl w:ilvl="5" w:tplc="F5CEA794">
      <w:start w:val="1"/>
      <w:numFmt w:val="lowerRoman"/>
      <w:lvlText w:val="%6."/>
      <w:lvlJc w:val="right"/>
      <w:pPr>
        <w:ind w:left="4320" w:hanging="180"/>
      </w:pPr>
    </w:lvl>
    <w:lvl w:ilvl="6" w:tplc="74E85324">
      <w:start w:val="1"/>
      <w:numFmt w:val="decimal"/>
      <w:lvlText w:val="%7."/>
      <w:lvlJc w:val="left"/>
      <w:pPr>
        <w:ind w:left="5040" w:hanging="360"/>
      </w:pPr>
    </w:lvl>
    <w:lvl w:ilvl="7" w:tplc="F7F65ED0">
      <w:start w:val="1"/>
      <w:numFmt w:val="lowerLetter"/>
      <w:lvlText w:val="%8."/>
      <w:lvlJc w:val="left"/>
      <w:pPr>
        <w:ind w:left="5760" w:hanging="360"/>
      </w:pPr>
    </w:lvl>
    <w:lvl w:ilvl="8" w:tplc="C9F0A5EE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E8FB9DE"/>
    <w:multiLevelType w:val="hybridMultilevel"/>
    <w:tmpl w:val="77C2B8E2"/>
    <w:lvl w:ilvl="0" w:tplc="A1BAF50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9E7A470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F8E374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CE02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58AA6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19EBA0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CAF63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A67D2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2EC490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7" w15:restartNumberingAfterBreak="0">
    <w:nsid w:val="7E956FC7"/>
    <w:multiLevelType w:val="hybridMultilevel"/>
    <w:tmpl w:val="8AA8BC06"/>
    <w:lvl w:ilvl="0" w:tplc="7CE262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EEE38BF"/>
    <w:multiLevelType w:val="hybridMultilevel"/>
    <w:tmpl w:val="22EE85F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7F2E5569"/>
    <w:multiLevelType w:val="hybridMultilevel"/>
    <w:tmpl w:val="5F70CE3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6170596">
    <w:abstractNumId w:val="8"/>
  </w:num>
  <w:num w:numId="2" w16cid:durableId="672953459">
    <w:abstractNumId w:val="85"/>
  </w:num>
  <w:num w:numId="3" w16cid:durableId="1437365212">
    <w:abstractNumId w:val="56"/>
  </w:num>
  <w:num w:numId="4" w16cid:durableId="692267701">
    <w:abstractNumId w:val="88"/>
  </w:num>
  <w:num w:numId="5" w16cid:durableId="175196805">
    <w:abstractNumId w:val="96"/>
  </w:num>
  <w:num w:numId="6" w16cid:durableId="586110475">
    <w:abstractNumId w:val="38"/>
  </w:num>
  <w:num w:numId="7" w16cid:durableId="1354070062">
    <w:abstractNumId w:val="64"/>
  </w:num>
  <w:num w:numId="8" w16cid:durableId="505366721">
    <w:abstractNumId w:val="5"/>
  </w:num>
  <w:num w:numId="9" w16cid:durableId="217864731">
    <w:abstractNumId w:val="36"/>
  </w:num>
  <w:num w:numId="10" w16cid:durableId="569508936">
    <w:abstractNumId w:val="52"/>
  </w:num>
  <w:num w:numId="11" w16cid:durableId="1532568029">
    <w:abstractNumId w:val="23"/>
  </w:num>
  <w:num w:numId="12" w16cid:durableId="3435327">
    <w:abstractNumId w:val="79"/>
  </w:num>
  <w:num w:numId="13" w16cid:durableId="418217835">
    <w:abstractNumId w:val="42"/>
  </w:num>
  <w:num w:numId="14" w16cid:durableId="261652162">
    <w:abstractNumId w:val="89"/>
  </w:num>
  <w:num w:numId="15" w16cid:durableId="1484469917">
    <w:abstractNumId w:val="31"/>
  </w:num>
  <w:num w:numId="16" w16cid:durableId="52774291">
    <w:abstractNumId w:val="40"/>
  </w:num>
  <w:num w:numId="17" w16cid:durableId="1192110447">
    <w:abstractNumId w:val="4"/>
  </w:num>
  <w:num w:numId="18" w16cid:durableId="1774085360">
    <w:abstractNumId w:val="17"/>
  </w:num>
  <w:num w:numId="19" w16cid:durableId="221644086">
    <w:abstractNumId w:val="84"/>
  </w:num>
  <w:num w:numId="20" w16cid:durableId="909580247">
    <w:abstractNumId w:val="32"/>
  </w:num>
  <w:num w:numId="21" w16cid:durableId="77946467">
    <w:abstractNumId w:val="28"/>
  </w:num>
  <w:num w:numId="22" w16cid:durableId="426004028">
    <w:abstractNumId w:val="13"/>
  </w:num>
  <w:num w:numId="23" w16cid:durableId="1020083575">
    <w:abstractNumId w:val="95"/>
  </w:num>
  <w:num w:numId="24" w16cid:durableId="573781247">
    <w:abstractNumId w:val="77"/>
  </w:num>
  <w:num w:numId="25" w16cid:durableId="660814810">
    <w:abstractNumId w:val="26"/>
  </w:num>
  <w:num w:numId="26" w16cid:durableId="1872306393">
    <w:abstractNumId w:val="55"/>
  </w:num>
  <w:num w:numId="27" w16cid:durableId="427502415">
    <w:abstractNumId w:val="67"/>
  </w:num>
  <w:num w:numId="28" w16cid:durableId="20056593">
    <w:abstractNumId w:val="6"/>
  </w:num>
  <w:num w:numId="29" w16cid:durableId="680622129">
    <w:abstractNumId w:val="35"/>
  </w:num>
  <w:num w:numId="30" w16cid:durableId="1087119093">
    <w:abstractNumId w:val="66"/>
  </w:num>
  <w:num w:numId="31" w16cid:durableId="1403524635">
    <w:abstractNumId w:val="3"/>
  </w:num>
  <w:num w:numId="32" w16cid:durableId="573588468">
    <w:abstractNumId w:val="74"/>
  </w:num>
  <w:num w:numId="33" w16cid:durableId="1305503582">
    <w:abstractNumId w:val="29"/>
  </w:num>
  <w:num w:numId="34" w16cid:durableId="862325183">
    <w:abstractNumId w:val="83"/>
  </w:num>
  <w:num w:numId="35" w16cid:durableId="2100255390">
    <w:abstractNumId w:val="27"/>
  </w:num>
  <w:num w:numId="36" w16cid:durableId="581642358">
    <w:abstractNumId w:val="65"/>
  </w:num>
  <w:num w:numId="37" w16cid:durableId="1416629844">
    <w:abstractNumId w:val="72"/>
  </w:num>
  <w:num w:numId="38" w16cid:durableId="2127768033">
    <w:abstractNumId w:val="37"/>
  </w:num>
  <w:num w:numId="39" w16cid:durableId="1614240690">
    <w:abstractNumId w:val="91"/>
  </w:num>
  <w:num w:numId="40" w16cid:durableId="1916553145">
    <w:abstractNumId w:val="48"/>
  </w:num>
  <w:num w:numId="41" w16cid:durableId="21369186">
    <w:abstractNumId w:val="78"/>
  </w:num>
  <w:num w:numId="42" w16cid:durableId="37778167">
    <w:abstractNumId w:val="18"/>
  </w:num>
  <w:num w:numId="43" w16cid:durableId="1693415746">
    <w:abstractNumId w:val="57"/>
  </w:num>
  <w:num w:numId="44" w16cid:durableId="1919367433">
    <w:abstractNumId w:val="71"/>
  </w:num>
  <w:num w:numId="45" w16cid:durableId="154959637">
    <w:abstractNumId w:val="93"/>
  </w:num>
  <w:num w:numId="46" w16cid:durableId="653610257">
    <w:abstractNumId w:val="61"/>
  </w:num>
  <w:num w:numId="47" w16cid:durableId="539246827">
    <w:abstractNumId w:val="54"/>
  </w:num>
  <w:num w:numId="48" w16cid:durableId="808283480">
    <w:abstractNumId w:val="59"/>
  </w:num>
  <w:num w:numId="49" w16cid:durableId="106656793">
    <w:abstractNumId w:val="73"/>
  </w:num>
  <w:num w:numId="50" w16cid:durableId="927037706">
    <w:abstractNumId w:val="25"/>
  </w:num>
  <w:num w:numId="51" w16cid:durableId="1916746560">
    <w:abstractNumId w:val="97"/>
  </w:num>
  <w:num w:numId="52" w16cid:durableId="1657494472">
    <w:abstractNumId w:val="1"/>
  </w:num>
  <w:num w:numId="53" w16cid:durableId="368342460">
    <w:abstractNumId w:val="21"/>
  </w:num>
  <w:num w:numId="54" w16cid:durableId="1343705366">
    <w:abstractNumId w:val="90"/>
  </w:num>
  <w:num w:numId="55" w16cid:durableId="2094474190">
    <w:abstractNumId w:val="60"/>
  </w:num>
  <w:num w:numId="56" w16cid:durableId="389034527">
    <w:abstractNumId w:val="45"/>
  </w:num>
  <w:num w:numId="57" w16cid:durableId="805703837">
    <w:abstractNumId w:val="46"/>
  </w:num>
  <w:num w:numId="58" w16cid:durableId="72047568">
    <w:abstractNumId w:val="30"/>
  </w:num>
  <w:num w:numId="59" w16cid:durableId="1312173414">
    <w:abstractNumId w:val="87"/>
  </w:num>
  <w:num w:numId="60" w16cid:durableId="630601283">
    <w:abstractNumId w:val="86"/>
  </w:num>
  <w:num w:numId="61" w16cid:durableId="119812271">
    <w:abstractNumId w:val="14"/>
  </w:num>
  <w:num w:numId="62" w16cid:durableId="1339192716">
    <w:abstractNumId w:val="69"/>
  </w:num>
  <w:num w:numId="63" w16cid:durableId="1045715533">
    <w:abstractNumId w:val="50"/>
  </w:num>
  <w:num w:numId="64" w16cid:durableId="1495730500">
    <w:abstractNumId w:val="11"/>
  </w:num>
  <w:num w:numId="65" w16cid:durableId="2115325211">
    <w:abstractNumId w:val="43"/>
  </w:num>
  <w:num w:numId="66" w16cid:durableId="463041807">
    <w:abstractNumId w:val="39"/>
  </w:num>
  <w:num w:numId="67" w16cid:durableId="987704532">
    <w:abstractNumId w:val="92"/>
  </w:num>
  <w:num w:numId="68" w16cid:durableId="307322547">
    <w:abstractNumId w:val="51"/>
  </w:num>
  <w:num w:numId="69" w16cid:durableId="1780565207">
    <w:abstractNumId w:val="49"/>
  </w:num>
  <w:num w:numId="70" w16cid:durableId="1004014355">
    <w:abstractNumId w:val="2"/>
  </w:num>
  <w:num w:numId="71" w16cid:durableId="183785803">
    <w:abstractNumId w:val="24"/>
  </w:num>
  <w:num w:numId="72" w16cid:durableId="1132599572">
    <w:abstractNumId w:val="58"/>
  </w:num>
  <w:num w:numId="73" w16cid:durableId="16258851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54604648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700670876">
    <w:abstractNumId w:val="9"/>
  </w:num>
  <w:num w:numId="76" w16cid:durableId="425617410">
    <w:abstractNumId w:val="82"/>
  </w:num>
  <w:num w:numId="77" w16cid:durableId="222957487">
    <w:abstractNumId w:val="22"/>
  </w:num>
  <w:num w:numId="78" w16cid:durableId="1211648870">
    <w:abstractNumId w:val="33"/>
  </w:num>
  <w:num w:numId="79" w16cid:durableId="982464422">
    <w:abstractNumId w:val="16"/>
  </w:num>
  <w:num w:numId="80" w16cid:durableId="1852716975">
    <w:abstractNumId w:val="81"/>
  </w:num>
  <w:num w:numId="81" w16cid:durableId="1991327224">
    <w:abstractNumId w:val="47"/>
  </w:num>
  <w:num w:numId="82" w16cid:durableId="661931198">
    <w:abstractNumId w:val="53"/>
  </w:num>
  <w:num w:numId="83" w16cid:durableId="1422292950">
    <w:abstractNumId w:val="20"/>
  </w:num>
  <w:num w:numId="84" w16cid:durableId="1480608830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023626441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048184323">
    <w:abstractNumId w:val="12"/>
  </w:num>
  <w:num w:numId="87" w16cid:durableId="1265651342">
    <w:abstractNumId w:val="41"/>
  </w:num>
  <w:num w:numId="88" w16cid:durableId="643006329">
    <w:abstractNumId w:val="94"/>
  </w:num>
  <w:num w:numId="89" w16cid:durableId="2077631956">
    <w:abstractNumId w:val="7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295720047">
    <w:abstractNumId w:val="44"/>
  </w:num>
  <w:num w:numId="91" w16cid:durableId="1335379876">
    <w:abstractNumId w:val="15"/>
  </w:num>
  <w:num w:numId="92" w16cid:durableId="1972325392">
    <w:abstractNumId w:val="99"/>
  </w:num>
  <w:num w:numId="93" w16cid:durableId="1927567020">
    <w:abstractNumId w:val="68"/>
  </w:num>
  <w:num w:numId="94" w16cid:durableId="308630484">
    <w:abstractNumId w:val="34"/>
  </w:num>
  <w:num w:numId="95" w16cid:durableId="1705979901">
    <w:abstractNumId w:val="63"/>
  </w:num>
  <w:num w:numId="96" w16cid:durableId="1985887955">
    <w:abstractNumId w:val="0"/>
  </w:num>
  <w:num w:numId="97" w16cid:durableId="843738205">
    <w:abstractNumId w:val="10"/>
  </w:num>
  <w:num w:numId="98" w16cid:durableId="986054708">
    <w:abstractNumId w:val="98"/>
  </w:num>
  <w:num w:numId="99" w16cid:durableId="1321732756">
    <w:abstractNumId w:val="76"/>
  </w:num>
  <w:num w:numId="100" w16cid:durableId="2058236477">
    <w:abstractNumId w:val="19"/>
  </w:num>
  <w:num w:numId="101" w16cid:durableId="443232595">
    <w:abstractNumId w:val="8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1szS0MDK1MDNQ0lEKTi0uzszPAykwrAUAlSsjfywAAAA="/>
  </w:docVars>
  <w:rsids>
    <w:rsidRoot w:val="00D57022"/>
    <w:rsid w:val="00003584"/>
    <w:rsid w:val="00010F16"/>
    <w:rsid w:val="000159D9"/>
    <w:rsid w:val="000200D4"/>
    <w:rsid w:val="000225F0"/>
    <w:rsid w:val="00023843"/>
    <w:rsid w:val="000337C1"/>
    <w:rsid w:val="000432B7"/>
    <w:rsid w:val="0004440B"/>
    <w:rsid w:val="00050ACF"/>
    <w:rsid w:val="00070D86"/>
    <w:rsid w:val="000761B8"/>
    <w:rsid w:val="00076DAD"/>
    <w:rsid w:val="00080E85"/>
    <w:rsid w:val="00083D28"/>
    <w:rsid w:val="00087C12"/>
    <w:rsid w:val="0009174A"/>
    <w:rsid w:val="00093EA1"/>
    <w:rsid w:val="0009496C"/>
    <w:rsid w:val="0009543B"/>
    <w:rsid w:val="00095B81"/>
    <w:rsid w:val="00096921"/>
    <w:rsid w:val="000A32EB"/>
    <w:rsid w:val="000A39D3"/>
    <w:rsid w:val="000B10E7"/>
    <w:rsid w:val="000B26A7"/>
    <w:rsid w:val="000B2E96"/>
    <w:rsid w:val="000B2ED4"/>
    <w:rsid w:val="000B7A60"/>
    <w:rsid w:val="000D286B"/>
    <w:rsid w:val="000E024E"/>
    <w:rsid w:val="000E09DE"/>
    <w:rsid w:val="000E5157"/>
    <w:rsid w:val="000E5E7B"/>
    <w:rsid w:val="000E75AA"/>
    <w:rsid w:val="000E7B90"/>
    <w:rsid w:val="000EA692"/>
    <w:rsid w:val="000F2E51"/>
    <w:rsid w:val="00104A4B"/>
    <w:rsid w:val="0011101A"/>
    <w:rsid w:val="00116AB2"/>
    <w:rsid w:val="00120777"/>
    <w:rsid w:val="00121099"/>
    <w:rsid w:val="001237B5"/>
    <w:rsid w:val="0012721B"/>
    <w:rsid w:val="0014132E"/>
    <w:rsid w:val="001453C1"/>
    <w:rsid w:val="001456EC"/>
    <w:rsid w:val="001522FA"/>
    <w:rsid w:val="00155AA8"/>
    <w:rsid w:val="001560EE"/>
    <w:rsid w:val="00166ACA"/>
    <w:rsid w:val="001670F0"/>
    <w:rsid w:val="00167894"/>
    <w:rsid w:val="00170EA1"/>
    <w:rsid w:val="001751DD"/>
    <w:rsid w:val="00180F34"/>
    <w:rsid w:val="001823CD"/>
    <w:rsid w:val="0018575C"/>
    <w:rsid w:val="00193CB4"/>
    <w:rsid w:val="0019579B"/>
    <w:rsid w:val="001A09F5"/>
    <w:rsid w:val="001A4869"/>
    <w:rsid w:val="001B0732"/>
    <w:rsid w:val="001B1EF6"/>
    <w:rsid w:val="001B398F"/>
    <w:rsid w:val="001C17DF"/>
    <w:rsid w:val="001C23D1"/>
    <w:rsid w:val="001C6662"/>
    <w:rsid w:val="001D535E"/>
    <w:rsid w:val="001F2796"/>
    <w:rsid w:val="001F7B01"/>
    <w:rsid w:val="001F7B8C"/>
    <w:rsid w:val="00217B96"/>
    <w:rsid w:val="0021C473"/>
    <w:rsid w:val="00222BCB"/>
    <w:rsid w:val="00225DB0"/>
    <w:rsid w:val="00231314"/>
    <w:rsid w:val="002323C6"/>
    <w:rsid w:val="0023420D"/>
    <w:rsid w:val="002345D1"/>
    <w:rsid w:val="00234B54"/>
    <w:rsid w:val="0024327F"/>
    <w:rsid w:val="00251448"/>
    <w:rsid w:val="0025487A"/>
    <w:rsid w:val="002564A2"/>
    <w:rsid w:val="00261286"/>
    <w:rsid w:val="002663BB"/>
    <w:rsid w:val="00267735"/>
    <w:rsid w:val="00274EAD"/>
    <w:rsid w:val="002756E3"/>
    <w:rsid w:val="002761AD"/>
    <w:rsid w:val="00285B29"/>
    <w:rsid w:val="00292D71"/>
    <w:rsid w:val="0029708E"/>
    <w:rsid w:val="002B56C2"/>
    <w:rsid w:val="002C43B5"/>
    <w:rsid w:val="002C6A92"/>
    <w:rsid w:val="002C6EFB"/>
    <w:rsid w:val="002C7FB0"/>
    <w:rsid w:val="002D716A"/>
    <w:rsid w:val="002E06BC"/>
    <w:rsid w:val="002E386A"/>
    <w:rsid w:val="002E7EFF"/>
    <w:rsid w:val="002F62EB"/>
    <w:rsid w:val="002F7439"/>
    <w:rsid w:val="0030508B"/>
    <w:rsid w:val="00307DF3"/>
    <w:rsid w:val="003114B6"/>
    <w:rsid w:val="0031181D"/>
    <w:rsid w:val="00311B43"/>
    <w:rsid w:val="00313C71"/>
    <w:rsid w:val="003202AB"/>
    <w:rsid w:val="00325C63"/>
    <w:rsid w:val="003324F7"/>
    <w:rsid w:val="00332582"/>
    <w:rsid w:val="00332C3C"/>
    <w:rsid w:val="00334F45"/>
    <w:rsid w:val="003367F8"/>
    <w:rsid w:val="00341BE9"/>
    <w:rsid w:val="00350322"/>
    <w:rsid w:val="00354C39"/>
    <w:rsid w:val="00354CA0"/>
    <w:rsid w:val="00355A32"/>
    <w:rsid w:val="00357A56"/>
    <w:rsid w:val="00363869"/>
    <w:rsid w:val="003714A2"/>
    <w:rsid w:val="00373179"/>
    <w:rsid w:val="00377DB9"/>
    <w:rsid w:val="00382BEC"/>
    <w:rsid w:val="00383FFF"/>
    <w:rsid w:val="00384319"/>
    <w:rsid w:val="00390810"/>
    <w:rsid w:val="003A2CB1"/>
    <w:rsid w:val="003A4703"/>
    <w:rsid w:val="003A74AA"/>
    <w:rsid w:val="003AD9DC"/>
    <w:rsid w:val="003B0C22"/>
    <w:rsid w:val="003B5C4E"/>
    <w:rsid w:val="003B6834"/>
    <w:rsid w:val="003B69DA"/>
    <w:rsid w:val="003C1314"/>
    <w:rsid w:val="003E0692"/>
    <w:rsid w:val="003E1E8A"/>
    <w:rsid w:val="003E5240"/>
    <w:rsid w:val="003E56F1"/>
    <w:rsid w:val="003F0D5E"/>
    <w:rsid w:val="003F112D"/>
    <w:rsid w:val="003F5D26"/>
    <w:rsid w:val="00400CD9"/>
    <w:rsid w:val="00400F5F"/>
    <w:rsid w:val="00401C22"/>
    <w:rsid w:val="00401CB1"/>
    <w:rsid w:val="0041121E"/>
    <w:rsid w:val="00412D3D"/>
    <w:rsid w:val="00414E3B"/>
    <w:rsid w:val="00416F64"/>
    <w:rsid w:val="004170A4"/>
    <w:rsid w:val="00421351"/>
    <w:rsid w:val="00423392"/>
    <w:rsid w:val="0042380B"/>
    <w:rsid w:val="00425325"/>
    <w:rsid w:val="00430413"/>
    <w:rsid w:val="00430444"/>
    <w:rsid w:val="00433B40"/>
    <w:rsid w:val="00434082"/>
    <w:rsid w:val="004342DE"/>
    <w:rsid w:val="00435E6A"/>
    <w:rsid w:val="004370F7"/>
    <w:rsid w:val="0044149D"/>
    <w:rsid w:val="004429B0"/>
    <w:rsid w:val="00443477"/>
    <w:rsid w:val="00443AEE"/>
    <w:rsid w:val="00443C5E"/>
    <w:rsid w:val="004533F0"/>
    <w:rsid w:val="00454077"/>
    <w:rsid w:val="00454780"/>
    <w:rsid w:val="00454F8C"/>
    <w:rsid w:val="004559B7"/>
    <w:rsid w:val="00457D2F"/>
    <w:rsid w:val="00461F5F"/>
    <w:rsid w:val="004658D9"/>
    <w:rsid w:val="0046749B"/>
    <w:rsid w:val="00467A18"/>
    <w:rsid w:val="00472826"/>
    <w:rsid w:val="00480492"/>
    <w:rsid w:val="00485DE9"/>
    <w:rsid w:val="004A31BB"/>
    <w:rsid w:val="004A4CA6"/>
    <w:rsid w:val="004C19B0"/>
    <w:rsid w:val="004C5230"/>
    <w:rsid w:val="004C5652"/>
    <w:rsid w:val="004C7581"/>
    <w:rsid w:val="004D08BB"/>
    <w:rsid w:val="004D1DEA"/>
    <w:rsid w:val="004D6EAB"/>
    <w:rsid w:val="004E1DAE"/>
    <w:rsid w:val="004E66DA"/>
    <w:rsid w:val="004F1CEB"/>
    <w:rsid w:val="004F438B"/>
    <w:rsid w:val="004F6A00"/>
    <w:rsid w:val="00500C31"/>
    <w:rsid w:val="005021EF"/>
    <w:rsid w:val="00506824"/>
    <w:rsid w:val="005077CA"/>
    <w:rsid w:val="0051213C"/>
    <w:rsid w:val="005124F5"/>
    <w:rsid w:val="00514881"/>
    <w:rsid w:val="005158A1"/>
    <w:rsid w:val="00516DCB"/>
    <w:rsid w:val="00517AD0"/>
    <w:rsid w:val="00520D58"/>
    <w:rsid w:val="00523EF6"/>
    <w:rsid w:val="00527A9F"/>
    <w:rsid w:val="00530F9A"/>
    <w:rsid w:val="005376C2"/>
    <w:rsid w:val="00537E88"/>
    <w:rsid w:val="00541C90"/>
    <w:rsid w:val="005423E0"/>
    <w:rsid w:val="00542A3D"/>
    <w:rsid w:val="005435E4"/>
    <w:rsid w:val="00543C50"/>
    <w:rsid w:val="005458B9"/>
    <w:rsid w:val="005528B6"/>
    <w:rsid w:val="0055656A"/>
    <w:rsid w:val="00563B9A"/>
    <w:rsid w:val="00566A69"/>
    <w:rsid w:val="00574274"/>
    <w:rsid w:val="0057516D"/>
    <w:rsid w:val="00576F7C"/>
    <w:rsid w:val="00577307"/>
    <w:rsid w:val="00583F34"/>
    <w:rsid w:val="0059654C"/>
    <w:rsid w:val="00596BF6"/>
    <w:rsid w:val="005A1553"/>
    <w:rsid w:val="005A3C21"/>
    <w:rsid w:val="005A43FC"/>
    <w:rsid w:val="005A53B8"/>
    <w:rsid w:val="005B5CF0"/>
    <w:rsid w:val="005B7678"/>
    <w:rsid w:val="005C4789"/>
    <w:rsid w:val="005C4A7F"/>
    <w:rsid w:val="005E1AF2"/>
    <w:rsid w:val="005E4697"/>
    <w:rsid w:val="005E54AC"/>
    <w:rsid w:val="005F4DFD"/>
    <w:rsid w:val="00600C3F"/>
    <w:rsid w:val="00600F1C"/>
    <w:rsid w:val="0060393C"/>
    <w:rsid w:val="00603DD0"/>
    <w:rsid w:val="00615520"/>
    <w:rsid w:val="00615778"/>
    <w:rsid w:val="0061611C"/>
    <w:rsid w:val="00635689"/>
    <w:rsid w:val="006513E7"/>
    <w:rsid w:val="0066201A"/>
    <w:rsid w:val="00665F2F"/>
    <w:rsid w:val="00666602"/>
    <w:rsid w:val="00674B7A"/>
    <w:rsid w:val="00676066"/>
    <w:rsid w:val="006779A8"/>
    <w:rsid w:val="00683A41"/>
    <w:rsid w:val="006922D3"/>
    <w:rsid w:val="006956E5"/>
    <w:rsid w:val="006A7D9A"/>
    <w:rsid w:val="006B549C"/>
    <w:rsid w:val="006B5E9F"/>
    <w:rsid w:val="006B62E4"/>
    <w:rsid w:val="006C2AF9"/>
    <w:rsid w:val="006C2E8A"/>
    <w:rsid w:val="006C2F82"/>
    <w:rsid w:val="006C4075"/>
    <w:rsid w:val="006C76D2"/>
    <w:rsid w:val="006D4C80"/>
    <w:rsid w:val="006D51E0"/>
    <w:rsid w:val="006D6423"/>
    <w:rsid w:val="006D709D"/>
    <w:rsid w:val="006E25B1"/>
    <w:rsid w:val="006E357B"/>
    <w:rsid w:val="006E6F63"/>
    <w:rsid w:val="006E7D64"/>
    <w:rsid w:val="006F06A6"/>
    <w:rsid w:val="006F618A"/>
    <w:rsid w:val="006F624B"/>
    <w:rsid w:val="006F6EA1"/>
    <w:rsid w:val="00702C12"/>
    <w:rsid w:val="007035D4"/>
    <w:rsid w:val="00712286"/>
    <w:rsid w:val="0071260C"/>
    <w:rsid w:val="007211EE"/>
    <w:rsid w:val="0072213D"/>
    <w:rsid w:val="00723E7A"/>
    <w:rsid w:val="00725514"/>
    <w:rsid w:val="00730007"/>
    <w:rsid w:val="00730D2C"/>
    <w:rsid w:val="00730E71"/>
    <w:rsid w:val="00731548"/>
    <w:rsid w:val="00732BDD"/>
    <w:rsid w:val="00733BC3"/>
    <w:rsid w:val="00734425"/>
    <w:rsid w:val="00735036"/>
    <w:rsid w:val="00740B34"/>
    <w:rsid w:val="00741A51"/>
    <w:rsid w:val="007423C8"/>
    <w:rsid w:val="0074581D"/>
    <w:rsid w:val="00745F4D"/>
    <w:rsid w:val="00751005"/>
    <w:rsid w:val="0075406E"/>
    <w:rsid w:val="00760642"/>
    <w:rsid w:val="00760B68"/>
    <w:rsid w:val="0078114E"/>
    <w:rsid w:val="00781171"/>
    <w:rsid w:val="00784A58"/>
    <w:rsid w:val="00786D51"/>
    <w:rsid w:val="0079780A"/>
    <w:rsid w:val="007A0F56"/>
    <w:rsid w:val="007A10E4"/>
    <w:rsid w:val="007B1822"/>
    <w:rsid w:val="007B2116"/>
    <w:rsid w:val="007B46C0"/>
    <w:rsid w:val="007C2E98"/>
    <w:rsid w:val="007C473A"/>
    <w:rsid w:val="007D0840"/>
    <w:rsid w:val="007D476D"/>
    <w:rsid w:val="007E039A"/>
    <w:rsid w:val="007E240C"/>
    <w:rsid w:val="007E39C0"/>
    <w:rsid w:val="007E49EE"/>
    <w:rsid w:val="007E6E1A"/>
    <w:rsid w:val="00805862"/>
    <w:rsid w:val="00810626"/>
    <w:rsid w:val="008128FC"/>
    <w:rsid w:val="00821A4E"/>
    <w:rsid w:val="00823A12"/>
    <w:rsid w:val="008265D2"/>
    <w:rsid w:val="00826AE4"/>
    <w:rsid w:val="00843E20"/>
    <w:rsid w:val="00853029"/>
    <w:rsid w:val="008542FB"/>
    <w:rsid w:val="00865172"/>
    <w:rsid w:val="00874600"/>
    <w:rsid w:val="00876718"/>
    <w:rsid w:val="00881417"/>
    <w:rsid w:val="00883916"/>
    <w:rsid w:val="00885299"/>
    <w:rsid w:val="00887003"/>
    <w:rsid w:val="008A3492"/>
    <w:rsid w:val="008A4CD9"/>
    <w:rsid w:val="008A586D"/>
    <w:rsid w:val="008A5AB2"/>
    <w:rsid w:val="008C0AA9"/>
    <w:rsid w:val="008C10A9"/>
    <w:rsid w:val="008C32BC"/>
    <w:rsid w:val="008E264A"/>
    <w:rsid w:val="008E3FA9"/>
    <w:rsid w:val="008E4561"/>
    <w:rsid w:val="00903EB9"/>
    <w:rsid w:val="009102E6"/>
    <w:rsid w:val="00911DD8"/>
    <w:rsid w:val="00920908"/>
    <w:rsid w:val="00921599"/>
    <w:rsid w:val="009215C4"/>
    <w:rsid w:val="0092475F"/>
    <w:rsid w:val="00924CFE"/>
    <w:rsid w:val="009343F8"/>
    <w:rsid w:val="009415C8"/>
    <w:rsid w:val="00951D2C"/>
    <w:rsid w:val="0095219B"/>
    <w:rsid w:val="00952869"/>
    <w:rsid w:val="00954634"/>
    <w:rsid w:val="00963F18"/>
    <w:rsid w:val="0096738A"/>
    <w:rsid w:val="009707D4"/>
    <w:rsid w:val="00984CB7"/>
    <w:rsid w:val="00991E6A"/>
    <w:rsid w:val="00992672"/>
    <w:rsid w:val="00992F18"/>
    <w:rsid w:val="0099697F"/>
    <w:rsid w:val="009A0ABB"/>
    <w:rsid w:val="009A0B12"/>
    <w:rsid w:val="009A0E1B"/>
    <w:rsid w:val="009B194D"/>
    <w:rsid w:val="009B2CEB"/>
    <w:rsid w:val="009B54BC"/>
    <w:rsid w:val="009B5C6C"/>
    <w:rsid w:val="009B776A"/>
    <w:rsid w:val="009B7EA7"/>
    <w:rsid w:val="009C10C9"/>
    <w:rsid w:val="009C55AF"/>
    <w:rsid w:val="009C73B2"/>
    <w:rsid w:val="009D0499"/>
    <w:rsid w:val="009D0876"/>
    <w:rsid w:val="009D427F"/>
    <w:rsid w:val="009E3D9C"/>
    <w:rsid w:val="009E4261"/>
    <w:rsid w:val="009E5485"/>
    <w:rsid w:val="009F6BB1"/>
    <w:rsid w:val="009F78FD"/>
    <w:rsid w:val="00A057B9"/>
    <w:rsid w:val="00A11F58"/>
    <w:rsid w:val="00A21FDE"/>
    <w:rsid w:val="00A2208A"/>
    <w:rsid w:val="00A2609A"/>
    <w:rsid w:val="00A3259C"/>
    <w:rsid w:val="00A33E99"/>
    <w:rsid w:val="00A424B9"/>
    <w:rsid w:val="00A441A0"/>
    <w:rsid w:val="00A460C8"/>
    <w:rsid w:val="00A5154C"/>
    <w:rsid w:val="00A52364"/>
    <w:rsid w:val="00A524CA"/>
    <w:rsid w:val="00A63B54"/>
    <w:rsid w:val="00A67DE9"/>
    <w:rsid w:val="00A8545C"/>
    <w:rsid w:val="00A86417"/>
    <w:rsid w:val="00A87F31"/>
    <w:rsid w:val="00A958F2"/>
    <w:rsid w:val="00AA123C"/>
    <w:rsid w:val="00AA43B0"/>
    <w:rsid w:val="00AA4DC4"/>
    <w:rsid w:val="00AB6F70"/>
    <w:rsid w:val="00AB7855"/>
    <w:rsid w:val="00AC16B6"/>
    <w:rsid w:val="00AC48AC"/>
    <w:rsid w:val="00AD0D8E"/>
    <w:rsid w:val="00AD0F1E"/>
    <w:rsid w:val="00AD203D"/>
    <w:rsid w:val="00AD4A23"/>
    <w:rsid w:val="00AE26FD"/>
    <w:rsid w:val="00AE42D3"/>
    <w:rsid w:val="00AE5C1D"/>
    <w:rsid w:val="00AF0F68"/>
    <w:rsid w:val="00AF76BA"/>
    <w:rsid w:val="00AF76C1"/>
    <w:rsid w:val="00B02C38"/>
    <w:rsid w:val="00B05598"/>
    <w:rsid w:val="00B07BE0"/>
    <w:rsid w:val="00B10BA5"/>
    <w:rsid w:val="00B123E7"/>
    <w:rsid w:val="00B13586"/>
    <w:rsid w:val="00B14E2A"/>
    <w:rsid w:val="00B1763F"/>
    <w:rsid w:val="00B206FA"/>
    <w:rsid w:val="00B25BCB"/>
    <w:rsid w:val="00B26F11"/>
    <w:rsid w:val="00B2794F"/>
    <w:rsid w:val="00B30667"/>
    <w:rsid w:val="00B41D96"/>
    <w:rsid w:val="00B42271"/>
    <w:rsid w:val="00B45946"/>
    <w:rsid w:val="00B50045"/>
    <w:rsid w:val="00B551D2"/>
    <w:rsid w:val="00B5713F"/>
    <w:rsid w:val="00B66377"/>
    <w:rsid w:val="00B70BA8"/>
    <w:rsid w:val="00B72BFF"/>
    <w:rsid w:val="00B81B53"/>
    <w:rsid w:val="00B81C9D"/>
    <w:rsid w:val="00B823D6"/>
    <w:rsid w:val="00B90C13"/>
    <w:rsid w:val="00B90E42"/>
    <w:rsid w:val="00B938AD"/>
    <w:rsid w:val="00B957B9"/>
    <w:rsid w:val="00B97A71"/>
    <w:rsid w:val="00BA44F0"/>
    <w:rsid w:val="00BA5E3E"/>
    <w:rsid w:val="00BB3FD6"/>
    <w:rsid w:val="00BB4948"/>
    <w:rsid w:val="00BB6C01"/>
    <w:rsid w:val="00BC1D1A"/>
    <w:rsid w:val="00BC2C69"/>
    <w:rsid w:val="00BD1A57"/>
    <w:rsid w:val="00BD2211"/>
    <w:rsid w:val="00BD49DA"/>
    <w:rsid w:val="00BE18AA"/>
    <w:rsid w:val="00BE2085"/>
    <w:rsid w:val="00BE2340"/>
    <w:rsid w:val="00BF1F74"/>
    <w:rsid w:val="00C06E87"/>
    <w:rsid w:val="00C07064"/>
    <w:rsid w:val="00C1257B"/>
    <w:rsid w:val="00C231C6"/>
    <w:rsid w:val="00C24D3D"/>
    <w:rsid w:val="00C35E77"/>
    <w:rsid w:val="00C41A41"/>
    <w:rsid w:val="00C421D0"/>
    <w:rsid w:val="00C43443"/>
    <w:rsid w:val="00C4643B"/>
    <w:rsid w:val="00C47FC3"/>
    <w:rsid w:val="00C52414"/>
    <w:rsid w:val="00C53AC5"/>
    <w:rsid w:val="00C57F76"/>
    <w:rsid w:val="00C64A68"/>
    <w:rsid w:val="00C64F62"/>
    <w:rsid w:val="00C67BBF"/>
    <w:rsid w:val="00C714B8"/>
    <w:rsid w:val="00C738B3"/>
    <w:rsid w:val="00C75E8C"/>
    <w:rsid w:val="00C75E9F"/>
    <w:rsid w:val="00C762AB"/>
    <w:rsid w:val="00C77E19"/>
    <w:rsid w:val="00C81067"/>
    <w:rsid w:val="00C82FA1"/>
    <w:rsid w:val="00C8394F"/>
    <w:rsid w:val="00CA1F08"/>
    <w:rsid w:val="00CB0791"/>
    <w:rsid w:val="00CB0AE6"/>
    <w:rsid w:val="00CB3784"/>
    <w:rsid w:val="00CB5A17"/>
    <w:rsid w:val="00CC161B"/>
    <w:rsid w:val="00CC641F"/>
    <w:rsid w:val="00CC69D0"/>
    <w:rsid w:val="00CD13CF"/>
    <w:rsid w:val="00CD2014"/>
    <w:rsid w:val="00CD2D73"/>
    <w:rsid w:val="00CE1D60"/>
    <w:rsid w:val="00CE23DA"/>
    <w:rsid w:val="00CE2C13"/>
    <w:rsid w:val="00CE3862"/>
    <w:rsid w:val="00CE3BD6"/>
    <w:rsid w:val="00CE6A4A"/>
    <w:rsid w:val="00CF3D49"/>
    <w:rsid w:val="00CF5394"/>
    <w:rsid w:val="00D00F8D"/>
    <w:rsid w:val="00D039CF"/>
    <w:rsid w:val="00D06DEB"/>
    <w:rsid w:val="00D075B4"/>
    <w:rsid w:val="00D07C4E"/>
    <w:rsid w:val="00D1027C"/>
    <w:rsid w:val="00D10ED6"/>
    <w:rsid w:val="00D11554"/>
    <w:rsid w:val="00D15630"/>
    <w:rsid w:val="00D24340"/>
    <w:rsid w:val="00D25E25"/>
    <w:rsid w:val="00D26AF3"/>
    <w:rsid w:val="00D42308"/>
    <w:rsid w:val="00D43795"/>
    <w:rsid w:val="00D57022"/>
    <w:rsid w:val="00D6120D"/>
    <w:rsid w:val="00D62706"/>
    <w:rsid w:val="00D669F2"/>
    <w:rsid w:val="00D75668"/>
    <w:rsid w:val="00D75FBF"/>
    <w:rsid w:val="00D86CBB"/>
    <w:rsid w:val="00D920ED"/>
    <w:rsid w:val="00D92F20"/>
    <w:rsid w:val="00DA17BD"/>
    <w:rsid w:val="00DA1871"/>
    <w:rsid w:val="00DA3D24"/>
    <w:rsid w:val="00DA43A2"/>
    <w:rsid w:val="00DA4AE7"/>
    <w:rsid w:val="00DB25FB"/>
    <w:rsid w:val="00DB7092"/>
    <w:rsid w:val="00DC35F6"/>
    <w:rsid w:val="00DC5B5D"/>
    <w:rsid w:val="00DD34A3"/>
    <w:rsid w:val="00DDE20F"/>
    <w:rsid w:val="00DF59B1"/>
    <w:rsid w:val="00DF5B59"/>
    <w:rsid w:val="00E01CF2"/>
    <w:rsid w:val="00E01F42"/>
    <w:rsid w:val="00E05D69"/>
    <w:rsid w:val="00E05E61"/>
    <w:rsid w:val="00E06FBA"/>
    <w:rsid w:val="00E10284"/>
    <w:rsid w:val="00E10684"/>
    <w:rsid w:val="00E14C63"/>
    <w:rsid w:val="00E1613C"/>
    <w:rsid w:val="00E17F7F"/>
    <w:rsid w:val="00E213C6"/>
    <w:rsid w:val="00E24C8C"/>
    <w:rsid w:val="00E2610E"/>
    <w:rsid w:val="00E27012"/>
    <w:rsid w:val="00E30E07"/>
    <w:rsid w:val="00E31E01"/>
    <w:rsid w:val="00E352C3"/>
    <w:rsid w:val="00E47499"/>
    <w:rsid w:val="00E47EBD"/>
    <w:rsid w:val="00E50142"/>
    <w:rsid w:val="00E51DA8"/>
    <w:rsid w:val="00E52280"/>
    <w:rsid w:val="00E605C1"/>
    <w:rsid w:val="00E6581C"/>
    <w:rsid w:val="00E679E9"/>
    <w:rsid w:val="00E72EB7"/>
    <w:rsid w:val="00E745A3"/>
    <w:rsid w:val="00E806EB"/>
    <w:rsid w:val="00E85A49"/>
    <w:rsid w:val="00E87FED"/>
    <w:rsid w:val="00E92D04"/>
    <w:rsid w:val="00E933BA"/>
    <w:rsid w:val="00E977A4"/>
    <w:rsid w:val="00EB347F"/>
    <w:rsid w:val="00EC2C0A"/>
    <w:rsid w:val="00EC5307"/>
    <w:rsid w:val="00ED192A"/>
    <w:rsid w:val="00ED34E6"/>
    <w:rsid w:val="00ED6CB6"/>
    <w:rsid w:val="00EE0F6B"/>
    <w:rsid w:val="00EE2744"/>
    <w:rsid w:val="00EF4C37"/>
    <w:rsid w:val="00F00162"/>
    <w:rsid w:val="00F04093"/>
    <w:rsid w:val="00F049F6"/>
    <w:rsid w:val="00F04A34"/>
    <w:rsid w:val="00F05A0E"/>
    <w:rsid w:val="00F07D58"/>
    <w:rsid w:val="00F10202"/>
    <w:rsid w:val="00F113F9"/>
    <w:rsid w:val="00F12E9F"/>
    <w:rsid w:val="00F14716"/>
    <w:rsid w:val="00F17987"/>
    <w:rsid w:val="00F25DC9"/>
    <w:rsid w:val="00F31359"/>
    <w:rsid w:val="00F31837"/>
    <w:rsid w:val="00F33773"/>
    <w:rsid w:val="00F43BE4"/>
    <w:rsid w:val="00F45FDC"/>
    <w:rsid w:val="00F52FB2"/>
    <w:rsid w:val="00F54D9F"/>
    <w:rsid w:val="00F61570"/>
    <w:rsid w:val="00F62875"/>
    <w:rsid w:val="00F64833"/>
    <w:rsid w:val="00F64DD7"/>
    <w:rsid w:val="00F71DA9"/>
    <w:rsid w:val="00F7722A"/>
    <w:rsid w:val="00F7779D"/>
    <w:rsid w:val="00F91315"/>
    <w:rsid w:val="00FA06EB"/>
    <w:rsid w:val="00FA4535"/>
    <w:rsid w:val="00FA727B"/>
    <w:rsid w:val="00FC08F4"/>
    <w:rsid w:val="00FC093B"/>
    <w:rsid w:val="00FC3BB3"/>
    <w:rsid w:val="00FC4131"/>
    <w:rsid w:val="00FC6B00"/>
    <w:rsid w:val="00FC6D39"/>
    <w:rsid w:val="00FD0336"/>
    <w:rsid w:val="00FD167F"/>
    <w:rsid w:val="00FD287B"/>
    <w:rsid w:val="00FD6987"/>
    <w:rsid w:val="00FD6EE9"/>
    <w:rsid w:val="00FE09EF"/>
    <w:rsid w:val="00FE2F17"/>
    <w:rsid w:val="00FF14CC"/>
    <w:rsid w:val="00FF2D25"/>
    <w:rsid w:val="00FF498F"/>
    <w:rsid w:val="013BBBCB"/>
    <w:rsid w:val="015B19FB"/>
    <w:rsid w:val="017B90C6"/>
    <w:rsid w:val="017E0261"/>
    <w:rsid w:val="01D56C5E"/>
    <w:rsid w:val="02008D4A"/>
    <w:rsid w:val="020764C7"/>
    <w:rsid w:val="022720C6"/>
    <w:rsid w:val="02437062"/>
    <w:rsid w:val="02553CC2"/>
    <w:rsid w:val="0255D9BA"/>
    <w:rsid w:val="02591EA3"/>
    <w:rsid w:val="0277A7CB"/>
    <w:rsid w:val="02797490"/>
    <w:rsid w:val="028E481F"/>
    <w:rsid w:val="029319BB"/>
    <w:rsid w:val="02B00C24"/>
    <w:rsid w:val="02DECAD3"/>
    <w:rsid w:val="02EAECE4"/>
    <w:rsid w:val="02F86388"/>
    <w:rsid w:val="02FD7B1E"/>
    <w:rsid w:val="03077321"/>
    <w:rsid w:val="031101C6"/>
    <w:rsid w:val="032055CA"/>
    <w:rsid w:val="035C0159"/>
    <w:rsid w:val="0373CBE7"/>
    <w:rsid w:val="03CD0AD6"/>
    <w:rsid w:val="03EB12D1"/>
    <w:rsid w:val="03FB293B"/>
    <w:rsid w:val="03FB66E7"/>
    <w:rsid w:val="04116070"/>
    <w:rsid w:val="041C5C95"/>
    <w:rsid w:val="04202054"/>
    <w:rsid w:val="0425A63F"/>
    <w:rsid w:val="042AAB9F"/>
    <w:rsid w:val="04384966"/>
    <w:rsid w:val="04492BE4"/>
    <w:rsid w:val="04597FE0"/>
    <w:rsid w:val="04AE24E6"/>
    <w:rsid w:val="04B2AC18"/>
    <w:rsid w:val="04E3AF2A"/>
    <w:rsid w:val="04FAEBCF"/>
    <w:rsid w:val="052DB673"/>
    <w:rsid w:val="0530C17F"/>
    <w:rsid w:val="0550ED2F"/>
    <w:rsid w:val="0558D413"/>
    <w:rsid w:val="055B57A4"/>
    <w:rsid w:val="05727B24"/>
    <w:rsid w:val="05776D55"/>
    <w:rsid w:val="0587D6F4"/>
    <w:rsid w:val="058DA534"/>
    <w:rsid w:val="05A0B410"/>
    <w:rsid w:val="05FFAB75"/>
    <w:rsid w:val="0612436D"/>
    <w:rsid w:val="0641A982"/>
    <w:rsid w:val="0651DE14"/>
    <w:rsid w:val="06794920"/>
    <w:rsid w:val="06BD25A9"/>
    <w:rsid w:val="06DCDF9E"/>
    <w:rsid w:val="06DD1E6B"/>
    <w:rsid w:val="06E9F2F9"/>
    <w:rsid w:val="06F3DAD3"/>
    <w:rsid w:val="06F694EE"/>
    <w:rsid w:val="075EBD5B"/>
    <w:rsid w:val="07624BC7"/>
    <w:rsid w:val="07849FDA"/>
    <w:rsid w:val="079E6ADC"/>
    <w:rsid w:val="07DEFDD6"/>
    <w:rsid w:val="07F9FF97"/>
    <w:rsid w:val="0814D3BA"/>
    <w:rsid w:val="08179334"/>
    <w:rsid w:val="081AFA89"/>
    <w:rsid w:val="081FC4A9"/>
    <w:rsid w:val="0856AE86"/>
    <w:rsid w:val="085F5C48"/>
    <w:rsid w:val="086738D3"/>
    <w:rsid w:val="08BBF98E"/>
    <w:rsid w:val="08FE93DD"/>
    <w:rsid w:val="095E834F"/>
    <w:rsid w:val="096276D4"/>
    <w:rsid w:val="0963AA3E"/>
    <w:rsid w:val="09740718"/>
    <w:rsid w:val="0975BCE0"/>
    <w:rsid w:val="09BB11C5"/>
    <w:rsid w:val="09D0C0C8"/>
    <w:rsid w:val="09E34F93"/>
    <w:rsid w:val="09E7F2A3"/>
    <w:rsid w:val="0A14F606"/>
    <w:rsid w:val="0A7DB671"/>
    <w:rsid w:val="0A95AB17"/>
    <w:rsid w:val="0A977FE4"/>
    <w:rsid w:val="0AAE325A"/>
    <w:rsid w:val="0AB53381"/>
    <w:rsid w:val="0AC92192"/>
    <w:rsid w:val="0AD8A93D"/>
    <w:rsid w:val="0ADFC4A4"/>
    <w:rsid w:val="0AE7AB9E"/>
    <w:rsid w:val="0AEDE5D2"/>
    <w:rsid w:val="0AFFFB52"/>
    <w:rsid w:val="0B08BCEE"/>
    <w:rsid w:val="0B162CC3"/>
    <w:rsid w:val="0B1C695D"/>
    <w:rsid w:val="0B2B0E58"/>
    <w:rsid w:val="0B679EC1"/>
    <w:rsid w:val="0B721515"/>
    <w:rsid w:val="0B80FFFA"/>
    <w:rsid w:val="0B8DFC76"/>
    <w:rsid w:val="0B98C21C"/>
    <w:rsid w:val="0B99034D"/>
    <w:rsid w:val="0BB4EC6F"/>
    <w:rsid w:val="0BB6A4A3"/>
    <w:rsid w:val="0BD5DD42"/>
    <w:rsid w:val="0BD6263E"/>
    <w:rsid w:val="0BE53A69"/>
    <w:rsid w:val="0BF75C14"/>
    <w:rsid w:val="0BFAFA55"/>
    <w:rsid w:val="0BFE0D6C"/>
    <w:rsid w:val="0C330703"/>
    <w:rsid w:val="0C4E7F3C"/>
    <w:rsid w:val="0C76993E"/>
    <w:rsid w:val="0C7B5E26"/>
    <w:rsid w:val="0C8020F6"/>
    <w:rsid w:val="0C8E339B"/>
    <w:rsid w:val="0C9A48E8"/>
    <w:rsid w:val="0CAD95C8"/>
    <w:rsid w:val="0CDBDD53"/>
    <w:rsid w:val="0CE34973"/>
    <w:rsid w:val="0CFA6A42"/>
    <w:rsid w:val="0D5B6BD2"/>
    <w:rsid w:val="0D69B247"/>
    <w:rsid w:val="0D6E6DF3"/>
    <w:rsid w:val="0D9CF409"/>
    <w:rsid w:val="0DB0793D"/>
    <w:rsid w:val="0DB5211B"/>
    <w:rsid w:val="0DBD3F9D"/>
    <w:rsid w:val="0DF70EF1"/>
    <w:rsid w:val="0E114236"/>
    <w:rsid w:val="0E1BCF67"/>
    <w:rsid w:val="0E1E49B0"/>
    <w:rsid w:val="0E817DE2"/>
    <w:rsid w:val="0E9219D9"/>
    <w:rsid w:val="0E9EC834"/>
    <w:rsid w:val="0EA0734D"/>
    <w:rsid w:val="0EAAFAF9"/>
    <w:rsid w:val="0EC41033"/>
    <w:rsid w:val="0EC86607"/>
    <w:rsid w:val="0EDCDD5B"/>
    <w:rsid w:val="0EEDD952"/>
    <w:rsid w:val="0EF5633D"/>
    <w:rsid w:val="0EF7EDCF"/>
    <w:rsid w:val="0F17702E"/>
    <w:rsid w:val="0F41D015"/>
    <w:rsid w:val="0F43AEED"/>
    <w:rsid w:val="0F463070"/>
    <w:rsid w:val="0F5C04CC"/>
    <w:rsid w:val="0F5D752B"/>
    <w:rsid w:val="0F68662E"/>
    <w:rsid w:val="0F6FDCA3"/>
    <w:rsid w:val="0F7E6260"/>
    <w:rsid w:val="0F85188B"/>
    <w:rsid w:val="0FA04361"/>
    <w:rsid w:val="0FB2C001"/>
    <w:rsid w:val="0FE73D31"/>
    <w:rsid w:val="10169E28"/>
    <w:rsid w:val="10455398"/>
    <w:rsid w:val="10542DE7"/>
    <w:rsid w:val="10A3640E"/>
    <w:rsid w:val="10B43969"/>
    <w:rsid w:val="10E7624C"/>
    <w:rsid w:val="110AE5CF"/>
    <w:rsid w:val="11108798"/>
    <w:rsid w:val="11170AA7"/>
    <w:rsid w:val="114093C3"/>
    <w:rsid w:val="114FF39E"/>
    <w:rsid w:val="116EAF16"/>
    <w:rsid w:val="117F68B2"/>
    <w:rsid w:val="11941A39"/>
    <w:rsid w:val="11B64CCE"/>
    <w:rsid w:val="11C64315"/>
    <w:rsid w:val="11F8BF91"/>
    <w:rsid w:val="1206099D"/>
    <w:rsid w:val="12A4F5FB"/>
    <w:rsid w:val="12D5BAD5"/>
    <w:rsid w:val="12E3E46C"/>
    <w:rsid w:val="12F72AFC"/>
    <w:rsid w:val="130ADF4D"/>
    <w:rsid w:val="1369D489"/>
    <w:rsid w:val="13BEA2FA"/>
    <w:rsid w:val="13D5D672"/>
    <w:rsid w:val="13DB7186"/>
    <w:rsid w:val="13E28C88"/>
    <w:rsid w:val="13E49706"/>
    <w:rsid w:val="141E6EE2"/>
    <w:rsid w:val="142FECDE"/>
    <w:rsid w:val="1460BB22"/>
    <w:rsid w:val="14688C96"/>
    <w:rsid w:val="1471054C"/>
    <w:rsid w:val="14B8A0CC"/>
    <w:rsid w:val="14BA7A3D"/>
    <w:rsid w:val="14D6DADC"/>
    <w:rsid w:val="14DA10A7"/>
    <w:rsid w:val="14DCEC79"/>
    <w:rsid w:val="1501CD40"/>
    <w:rsid w:val="151B04BE"/>
    <w:rsid w:val="15276ECD"/>
    <w:rsid w:val="154086C6"/>
    <w:rsid w:val="15512FB8"/>
    <w:rsid w:val="156844DC"/>
    <w:rsid w:val="156ECC0F"/>
    <w:rsid w:val="1575927F"/>
    <w:rsid w:val="157DDBB3"/>
    <w:rsid w:val="15829629"/>
    <w:rsid w:val="159029EA"/>
    <w:rsid w:val="15950C8A"/>
    <w:rsid w:val="15A7E7FF"/>
    <w:rsid w:val="15C5173B"/>
    <w:rsid w:val="15EA15E8"/>
    <w:rsid w:val="15F6E38A"/>
    <w:rsid w:val="162E8F85"/>
    <w:rsid w:val="16384B35"/>
    <w:rsid w:val="1638EAE0"/>
    <w:rsid w:val="165B9933"/>
    <w:rsid w:val="165CCE94"/>
    <w:rsid w:val="1663EEE1"/>
    <w:rsid w:val="168139C5"/>
    <w:rsid w:val="16BB149F"/>
    <w:rsid w:val="16CB3422"/>
    <w:rsid w:val="16D51CD8"/>
    <w:rsid w:val="16F7E2CE"/>
    <w:rsid w:val="172DBC93"/>
    <w:rsid w:val="173238FF"/>
    <w:rsid w:val="17544A70"/>
    <w:rsid w:val="1780EFF4"/>
    <w:rsid w:val="17A4DDC8"/>
    <w:rsid w:val="17F52863"/>
    <w:rsid w:val="17F7A0CA"/>
    <w:rsid w:val="18109FF7"/>
    <w:rsid w:val="1844E454"/>
    <w:rsid w:val="1864B586"/>
    <w:rsid w:val="186C0CE5"/>
    <w:rsid w:val="1888D594"/>
    <w:rsid w:val="18C059C8"/>
    <w:rsid w:val="18DFB41B"/>
    <w:rsid w:val="18E1282C"/>
    <w:rsid w:val="18E27E66"/>
    <w:rsid w:val="190A749C"/>
    <w:rsid w:val="19181BF9"/>
    <w:rsid w:val="19383BBE"/>
    <w:rsid w:val="194F724C"/>
    <w:rsid w:val="197FAE35"/>
    <w:rsid w:val="198700C7"/>
    <w:rsid w:val="1A0F9DB2"/>
    <w:rsid w:val="1A119995"/>
    <w:rsid w:val="1A194C61"/>
    <w:rsid w:val="1A434ABC"/>
    <w:rsid w:val="1A45A242"/>
    <w:rsid w:val="1A98CB64"/>
    <w:rsid w:val="1A9A6B91"/>
    <w:rsid w:val="1AA0D18E"/>
    <w:rsid w:val="1AB410C4"/>
    <w:rsid w:val="1AE42C6D"/>
    <w:rsid w:val="1AE736F1"/>
    <w:rsid w:val="1B0337D2"/>
    <w:rsid w:val="1B042FF2"/>
    <w:rsid w:val="1B14C4F3"/>
    <w:rsid w:val="1B15B23C"/>
    <w:rsid w:val="1B1F7587"/>
    <w:rsid w:val="1B257D65"/>
    <w:rsid w:val="1B344B5D"/>
    <w:rsid w:val="1B4505CC"/>
    <w:rsid w:val="1B4FC4ED"/>
    <w:rsid w:val="1B5DDA7C"/>
    <w:rsid w:val="1B6B6618"/>
    <w:rsid w:val="1B9E68B8"/>
    <w:rsid w:val="1BAA7518"/>
    <w:rsid w:val="1BAEFE65"/>
    <w:rsid w:val="1BB00AD7"/>
    <w:rsid w:val="1BE59808"/>
    <w:rsid w:val="1BED67D3"/>
    <w:rsid w:val="1BF032A2"/>
    <w:rsid w:val="1BFFC7C7"/>
    <w:rsid w:val="1C0C5F87"/>
    <w:rsid w:val="1C31173B"/>
    <w:rsid w:val="1C39C5AB"/>
    <w:rsid w:val="1C434E60"/>
    <w:rsid w:val="1C47B4D0"/>
    <w:rsid w:val="1C60493C"/>
    <w:rsid w:val="1CB43955"/>
    <w:rsid w:val="1CB75032"/>
    <w:rsid w:val="1CC66608"/>
    <w:rsid w:val="1CF3B2E2"/>
    <w:rsid w:val="1D0A928D"/>
    <w:rsid w:val="1D29B27A"/>
    <w:rsid w:val="1D426A32"/>
    <w:rsid w:val="1D478610"/>
    <w:rsid w:val="1D6940C4"/>
    <w:rsid w:val="1DB1FC22"/>
    <w:rsid w:val="1E03DA55"/>
    <w:rsid w:val="1E073452"/>
    <w:rsid w:val="1E07CCCA"/>
    <w:rsid w:val="1E112D1E"/>
    <w:rsid w:val="1E2681EE"/>
    <w:rsid w:val="1E32CF2E"/>
    <w:rsid w:val="1E3733B7"/>
    <w:rsid w:val="1E41016E"/>
    <w:rsid w:val="1E4AE435"/>
    <w:rsid w:val="1EA778D9"/>
    <w:rsid w:val="1EB37C40"/>
    <w:rsid w:val="1EB9F055"/>
    <w:rsid w:val="1ED09528"/>
    <w:rsid w:val="1EDB8191"/>
    <w:rsid w:val="1F330516"/>
    <w:rsid w:val="1F52D0CC"/>
    <w:rsid w:val="1F5961E2"/>
    <w:rsid w:val="1F6665A4"/>
    <w:rsid w:val="1F744DE8"/>
    <w:rsid w:val="1F7B7CA6"/>
    <w:rsid w:val="1F88A71A"/>
    <w:rsid w:val="1FB1A044"/>
    <w:rsid w:val="1FCEEE11"/>
    <w:rsid w:val="1FFD7D41"/>
    <w:rsid w:val="2009B005"/>
    <w:rsid w:val="202A898C"/>
    <w:rsid w:val="203204D2"/>
    <w:rsid w:val="2035F4B0"/>
    <w:rsid w:val="2060EF32"/>
    <w:rsid w:val="20A9738C"/>
    <w:rsid w:val="20BA5424"/>
    <w:rsid w:val="218180A4"/>
    <w:rsid w:val="21903E95"/>
    <w:rsid w:val="21B39AAA"/>
    <w:rsid w:val="21DADF5F"/>
    <w:rsid w:val="21F56CF6"/>
    <w:rsid w:val="222A66AC"/>
    <w:rsid w:val="222CDF20"/>
    <w:rsid w:val="226B275D"/>
    <w:rsid w:val="226C1EE5"/>
    <w:rsid w:val="2271A5ED"/>
    <w:rsid w:val="22A397B5"/>
    <w:rsid w:val="22B4DAD2"/>
    <w:rsid w:val="22C45CBE"/>
    <w:rsid w:val="22EAA220"/>
    <w:rsid w:val="22EB5EE2"/>
    <w:rsid w:val="23190828"/>
    <w:rsid w:val="2319F634"/>
    <w:rsid w:val="232CCA2F"/>
    <w:rsid w:val="2330581B"/>
    <w:rsid w:val="233AB1FA"/>
    <w:rsid w:val="233AF2DF"/>
    <w:rsid w:val="233D24D9"/>
    <w:rsid w:val="2349CC76"/>
    <w:rsid w:val="234A6CC8"/>
    <w:rsid w:val="235555FD"/>
    <w:rsid w:val="235B23DC"/>
    <w:rsid w:val="23644497"/>
    <w:rsid w:val="23ACDE33"/>
    <w:rsid w:val="23B865DE"/>
    <w:rsid w:val="23CB5A93"/>
    <w:rsid w:val="23D5D018"/>
    <w:rsid w:val="23ED07D5"/>
    <w:rsid w:val="23EDE8D4"/>
    <w:rsid w:val="24328FD5"/>
    <w:rsid w:val="2434B2D0"/>
    <w:rsid w:val="24689730"/>
    <w:rsid w:val="24A0639B"/>
    <w:rsid w:val="24DA44E8"/>
    <w:rsid w:val="24F2F88C"/>
    <w:rsid w:val="250C89F0"/>
    <w:rsid w:val="2513F3A2"/>
    <w:rsid w:val="253FD46C"/>
    <w:rsid w:val="254282F7"/>
    <w:rsid w:val="254479CE"/>
    <w:rsid w:val="254952A5"/>
    <w:rsid w:val="258A59C0"/>
    <w:rsid w:val="25BF932B"/>
    <w:rsid w:val="25D50E05"/>
    <w:rsid w:val="25E73BF0"/>
    <w:rsid w:val="261CB677"/>
    <w:rsid w:val="262E91BF"/>
    <w:rsid w:val="2631E125"/>
    <w:rsid w:val="26337394"/>
    <w:rsid w:val="264A5214"/>
    <w:rsid w:val="265B9C9A"/>
    <w:rsid w:val="2662F2B9"/>
    <w:rsid w:val="266479FA"/>
    <w:rsid w:val="2674A531"/>
    <w:rsid w:val="2686CFAA"/>
    <w:rsid w:val="2698FDB5"/>
    <w:rsid w:val="26A36337"/>
    <w:rsid w:val="26C9ACD0"/>
    <w:rsid w:val="26DDA97F"/>
    <w:rsid w:val="26EA4F69"/>
    <w:rsid w:val="26F67097"/>
    <w:rsid w:val="273612A2"/>
    <w:rsid w:val="275A3FA6"/>
    <w:rsid w:val="27619138"/>
    <w:rsid w:val="27683839"/>
    <w:rsid w:val="2775C722"/>
    <w:rsid w:val="2781F088"/>
    <w:rsid w:val="27AC9BD7"/>
    <w:rsid w:val="27B73DCE"/>
    <w:rsid w:val="27CC9BA3"/>
    <w:rsid w:val="27E004D9"/>
    <w:rsid w:val="27EA95B5"/>
    <w:rsid w:val="282D82CC"/>
    <w:rsid w:val="28639140"/>
    <w:rsid w:val="287AE4C0"/>
    <w:rsid w:val="28DDF1E7"/>
    <w:rsid w:val="2928B0D7"/>
    <w:rsid w:val="2962D269"/>
    <w:rsid w:val="297A86AE"/>
    <w:rsid w:val="29866DD6"/>
    <w:rsid w:val="29AA9D18"/>
    <w:rsid w:val="29B71C74"/>
    <w:rsid w:val="29D20900"/>
    <w:rsid w:val="2A07A77B"/>
    <w:rsid w:val="2A220BB1"/>
    <w:rsid w:val="2AB534D3"/>
    <w:rsid w:val="2ABC2404"/>
    <w:rsid w:val="2AD65CC4"/>
    <w:rsid w:val="2AD85D0E"/>
    <w:rsid w:val="2AF0E9E4"/>
    <w:rsid w:val="2B0238BC"/>
    <w:rsid w:val="2B3B2E67"/>
    <w:rsid w:val="2B50A2EE"/>
    <w:rsid w:val="2B6478A8"/>
    <w:rsid w:val="2B7F431C"/>
    <w:rsid w:val="2BB63CF3"/>
    <w:rsid w:val="2BB85BD5"/>
    <w:rsid w:val="2BC2370B"/>
    <w:rsid w:val="2BC89DA0"/>
    <w:rsid w:val="2BD4B897"/>
    <w:rsid w:val="2BEFC4C4"/>
    <w:rsid w:val="2BF4E3FE"/>
    <w:rsid w:val="2C06EB8B"/>
    <w:rsid w:val="2C14DE49"/>
    <w:rsid w:val="2C375588"/>
    <w:rsid w:val="2C3D0786"/>
    <w:rsid w:val="2C6A3440"/>
    <w:rsid w:val="2C7ED4A6"/>
    <w:rsid w:val="2C83C989"/>
    <w:rsid w:val="2CBAD23A"/>
    <w:rsid w:val="2CC98CD9"/>
    <w:rsid w:val="2CD17843"/>
    <w:rsid w:val="2CFFFADC"/>
    <w:rsid w:val="2D0F142E"/>
    <w:rsid w:val="2D16FBE2"/>
    <w:rsid w:val="2D456D67"/>
    <w:rsid w:val="2D55C9ED"/>
    <w:rsid w:val="2D673E8B"/>
    <w:rsid w:val="2DB25C7B"/>
    <w:rsid w:val="2DBAFEA6"/>
    <w:rsid w:val="2DBB50E5"/>
    <w:rsid w:val="2DC452BD"/>
    <w:rsid w:val="2E0B388C"/>
    <w:rsid w:val="2E147936"/>
    <w:rsid w:val="2E241904"/>
    <w:rsid w:val="2E2D2478"/>
    <w:rsid w:val="2E459ED5"/>
    <w:rsid w:val="2E5679DD"/>
    <w:rsid w:val="2E9EB238"/>
    <w:rsid w:val="2EA0B670"/>
    <w:rsid w:val="2EB55DDB"/>
    <w:rsid w:val="2EED85E8"/>
    <w:rsid w:val="2F0490E7"/>
    <w:rsid w:val="2F2EAD08"/>
    <w:rsid w:val="2F3C4E7E"/>
    <w:rsid w:val="2F470600"/>
    <w:rsid w:val="2F63F72C"/>
    <w:rsid w:val="2F717DDF"/>
    <w:rsid w:val="2F91E235"/>
    <w:rsid w:val="2F94BEE1"/>
    <w:rsid w:val="2FA91461"/>
    <w:rsid w:val="2FB874CF"/>
    <w:rsid w:val="2FC3017F"/>
    <w:rsid w:val="2FE353C2"/>
    <w:rsid w:val="2FF4AFF7"/>
    <w:rsid w:val="2FF52037"/>
    <w:rsid w:val="304133B3"/>
    <w:rsid w:val="304EE2B0"/>
    <w:rsid w:val="3081D062"/>
    <w:rsid w:val="30980301"/>
    <w:rsid w:val="311A3EFF"/>
    <w:rsid w:val="311ACBA9"/>
    <w:rsid w:val="315A4BFE"/>
    <w:rsid w:val="31B556D3"/>
    <w:rsid w:val="31B6DB56"/>
    <w:rsid w:val="31D7EC25"/>
    <w:rsid w:val="32403663"/>
    <w:rsid w:val="325B8EB7"/>
    <w:rsid w:val="32A23F86"/>
    <w:rsid w:val="32A4EA0D"/>
    <w:rsid w:val="32A88145"/>
    <w:rsid w:val="32BE0753"/>
    <w:rsid w:val="32C68637"/>
    <w:rsid w:val="32CDA8FB"/>
    <w:rsid w:val="32DC8199"/>
    <w:rsid w:val="32FA9D6A"/>
    <w:rsid w:val="32FAA115"/>
    <w:rsid w:val="3316C7FA"/>
    <w:rsid w:val="3327C52F"/>
    <w:rsid w:val="33320299"/>
    <w:rsid w:val="3332601F"/>
    <w:rsid w:val="334A771B"/>
    <w:rsid w:val="335A2BA5"/>
    <w:rsid w:val="3370BD8B"/>
    <w:rsid w:val="339FAADA"/>
    <w:rsid w:val="33BD136B"/>
    <w:rsid w:val="33C2FFE5"/>
    <w:rsid w:val="34146261"/>
    <w:rsid w:val="34288CFA"/>
    <w:rsid w:val="34372566"/>
    <w:rsid w:val="34635BE7"/>
    <w:rsid w:val="34939774"/>
    <w:rsid w:val="34AABA16"/>
    <w:rsid w:val="34C1CCFF"/>
    <w:rsid w:val="34E5D880"/>
    <w:rsid w:val="34EB5D14"/>
    <w:rsid w:val="351460ED"/>
    <w:rsid w:val="35193943"/>
    <w:rsid w:val="35583E6E"/>
    <w:rsid w:val="3587F8A6"/>
    <w:rsid w:val="3591AF3D"/>
    <w:rsid w:val="35A2FE6E"/>
    <w:rsid w:val="35DF79CA"/>
    <w:rsid w:val="36008B2E"/>
    <w:rsid w:val="3614B245"/>
    <w:rsid w:val="361A0206"/>
    <w:rsid w:val="36480AE2"/>
    <w:rsid w:val="364D577F"/>
    <w:rsid w:val="36B5DD87"/>
    <w:rsid w:val="36C6A3A1"/>
    <w:rsid w:val="36CE231D"/>
    <w:rsid w:val="36E85E87"/>
    <w:rsid w:val="36EAF0B9"/>
    <w:rsid w:val="37113B80"/>
    <w:rsid w:val="371C0F28"/>
    <w:rsid w:val="37213FB6"/>
    <w:rsid w:val="372A3CA1"/>
    <w:rsid w:val="3733719D"/>
    <w:rsid w:val="3757D4DF"/>
    <w:rsid w:val="378485B6"/>
    <w:rsid w:val="379B7BA2"/>
    <w:rsid w:val="37E0D8A4"/>
    <w:rsid w:val="37E65BC1"/>
    <w:rsid w:val="381DEB45"/>
    <w:rsid w:val="382E7A7A"/>
    <w:rsid w:val="38371685"/>
    <w:rsid w:val="3837CF2B"/>
    <w:rsid w:val="385B2964"/>
    <w:rsid w:val="38602DB5"/>
    <w:rsid w:val="38647959"/>
    <w:rsid w:val="386C19C7"/>
    <w:rsid w:val="387D3279"/>
    <w:rsid w:val="38A463ED"/>
    <w:rsid w:val="38D7B8D6"/>
    <w:rsid w:val="38DD11D2"/>
    <w:rsid w:val="38FD4CFC"/>
    <w:rsid w:val="38FFE4C7"/>
    <w:rsid w:val="3905BDDC"/>
    <w:rsid w:val="390E78FC"/>
    <w:rsid w:val="392F61C9"/>
    <w:rsid w:val="3935BCC2"/>
    <w:rsid w:val="3940B021"/>
    <w:rsid w:val="394A4F9E"/>
    <w:rsid w:val="396D37CE"/>
    <w:rsid w:val="39864499"/>
    <w:rsid w:val="39891F61"/>
    <w:rsid w:val="39A95652"/>
    <w:rsid w:val="39AFA9E7"/>
    <w:rsid w:val="39BC7867"/>
    <w:rsid w:val="39DA2D4E"/>
    <w:rsid w:val="3A073D79"/>
    <w:rsid w:val="3A0781BA"/>
    <w:rsid w:val="3A1687DE"/>
    <w:rsid w:val="3A1B61BF"/>
    <w:rsid w:val="3A77F36D"/>
    <w:rsid w:val="3AEBE8F7"/>
    <w:rsid w:val="3AF0E5B9"/>
    <w:rsid w:val="3AF5D9A0"/>
    <w:rsid w:val="3B2B6B75"/>
    <w:rsid w:val="3B446CC4"/>
    <w:rsid w:val="3B551994"/>
    <w:rsid w:val="3BA5632C"/>
    <w:rsid w:val="3BBE0B9A"/>
    <w:rsid w:val="3BF0B175"/>
    <w:rsid w:val="3C01A4DB"/>
    <w:rsid w:val="3C1C977E"/>
    <w:rsid w:val="3C240244"/>
    <w:rsid w:val="3C3E5EA6"/>
    <w:rsid w:val="3C62F77C"/>
    <w:rsid w:val="3C6D5D20"/>
    <w:rsid w:val="3C8944EA"/>
    <w:rsid w:val="3C966740"/>
    <w:rsid w:val="3C9D9B0D"/>
    <w:rsid w:val="3C9FD901"/>
    <w:rsid w:val="3CB27C50"/>
    <w:rsid w:val="3CCE3A43"/>
    <w:rsid w:val="3CE9305C"/>
    <w:rsid w:val="3CED2DEE"/>
    <w:rsid w:val="3D024939"/>
    <w:rsid w:val="3D25BA0A"/>
    <w:rsid w:val="3D38816A"/>
    <w:rsid w:val="3D5819D7"/>
    <w:rsid w:val="3D8F9869"/>
    <w:rsid w:val="3DBAE8B8"/>
    <w:rsid w:val="3DD1B572"/>
    <w:rsid w:val="3DD69918"/>
    <w:rsid w:val="3DD718AC"/>
    <w:rsid w:val="3DE45223"/>
    <w:rsid w:val="3DEEDEBC"/>
    <w:rsid w:val="3E0A12C5"/>
    <w:rsid w:val="3E11F668"/>
    <w:rsid w:val="3E1CB7A6"/>
    <w:rsid w:val="3E7F03D5"/>
    <w:rsid w:val="3E82705D"/>
    <w:rsid w:val="3E837B40"/>
    <w:rsid w:val="3E8C9527"/>
    <w:rsid w:val="3ECA2DB2"/>
    <w:rsid w:val="3F3CA262"/>
    <w:rsid w:val="3F49E98B"/>
    <w:rsid w:val="3F516138"/>
    <w:rsid w:val="3F5F0E10"/>
    <w:rsid w:val="3F6411F0"/>
    <w:rsid w:val="3F68D816"/>
    <w:rsid w:val="3F6C2895"/>
    <w:rsid w:val="3F6CF09A"/>
    <w:rsid w:val="3F9AA4A0"/>
    <w:rsid w:val="3FC8623E"/>
    <w:rsid w:val="3FD044C4"/>
    <w:rsid w:val="3FDC5911"/>
    <w:rsid w:val="3FFA8C66"/>
    <w:rsid w:val="40012BDB"/>
    <w:rsid w:val="4003C8F2"/>
    <w:rsid w:val="40145422"/>
    <w:rsid w:val="401C6183"/>
    <w:rsid w:val="403BA72F"/>
    <w:rsid w:val="407607BB"/>
    <w:rsid w:val="40778EF0"/>
    <w:rsid w:val="4082C09F"/>
    <w:rsid w:val="40A906AA"/>
    <w:rsid w:val="40BEAC04"/>
    <w:rsid w:val="40F3B074"/>
    <w:rsid w:val="40F9C743"/>
    <w:rsid w:val="4102F5F7"/>
    <w:rsid w:val="41047F04"/>
    <w:rsid w:val="4120B39B"/>
    <w:rsid w:val="412106B3"/>
    <w:rsid w:val="41430707"/>
    <w:rsid w:val="4147E796"/>
    <w:rsid w:val="4174C64B"/>
    <w:rsid w:val="417AE8FE"/>
    <w:rsid w:val="4192587E"/>
    <w:rsid w:val="41B1ACAC"/>
    <w:rsid w:val="41BB9C38"/>
    <w:rsid w:val="41BBCDA1"/>
    <w:rsid w:val="41C575D5"/>
    <w:rsid w:val="41D7E065"/>
    <w:rsid w:val="41F8A53A"/>
    <w:rsid w:val="4206E2E7"/>
    <w:rsid w:val="421F45B4"/>
    <w:rsid w:val="42398EEB"/>
    <w:rsid w:val="4248CF29"/>
    <w:rsid w:val="424FA82A"/>
    <w:rsid w:val="42895B1B"/>
    <w:rsid w:val="428BA0DC"/>
    <w:rsid w:val="42A431EF"/>
    <w:rsid w:val="42C2989A"/>
    <w:rsid w:val="42CC5E81"/>
    <w:rsid w:val="434168A4"/>
    <w:rsid w:val="4350884E"/>
    <w:rsid w:val="4350EBAF"/>
    <w:rsid w:val="43570ABD"/>
    <w:rsid w:val="4361DA21"/>
    <w:rsid w:val="436A961B"/>
    <w:rsid w:val="4378F123"/>
    <w:rsid w:val="437A40A2"/>
    <w:rsid w:val="4382B7D7"/>
    <w:rsid w:val="43C161E6"/>
    <w:rsid w:val="43CDFEEB"/>
    <w:rsid w:val="43EA3FB1"/>
    <w:rsid w:val="43F91C41"/>
    <w:rsid w:val="441F0D08"/>
    <w:rsid w:val="44329DA6"/>
    <w:rsid w:val="4440B803"/>
    <w:rsid w:val="4449416D"/>
    <w:rsid w:val="4450CE38"/>
    <w:rsid w:val="445DD0BA"/>
    <w:rsid w:val="44973327"/>
    <w:rsid w:val="44BC756A"/>
    <w:rsid w:val="4550D018"/>
    <w:rsid w:val="458653DE"/>
    <w:rsid w:val="4594C051"/>
    <w:rsid w:val="459B2DD2"/>
    <w:rsid w:val="45AFB258"/>
    <w:rsid w:val="45BAED3D"/>
    <w:rsid w:val="45CFA767"/>
    <w:rsid w:val="45D363BA"/>
    <w:rsid w:val="460F75BC"/>
    <w:rsid w:val="463D031B"/>
    <w:rsid w:val="46994494"/>
    <w:rsid w:val="4699C86D"/>
    <w:rsid w:val="469F699B"/>
    <w:rsid w:val="46A6DEC9"/>
    <w:rsid w:val="46A97129"/>
    <w:rsid w:val="46AC8867"/>
    <w:rsid w:val="46AD3E8D"/>
    <w:rsid w:val="46BD8E38"/>
    <w:rsid w:val="47443FCF"/>
    <w:rsid w:val="475A5766"/>
    <w:rsid w:val="47660291"/>
    <w:rsid w:val="47E04814"/>
    <w:rsid w:val="48000416"/>
    <w:rsid w:val="482D9521"/>
    <w:rsid w:val="4832047D"/>
    <w:rsid w:val="4862437A"/>
    <w:rsid w:val="4871361C"/>
    <w:rsid w:val="489E200E"/>
    <w:rsid w:val="48CE93C8"/>
    <w:rsid w:val="4902DBC0"/>
    <w:rsid w:val="493F9D0D"/>
    <w:rsid w:val="495A7E33"/>
    <w:rsid w:val="498733E7"/>
    <w:rsid w:val="49ACC1D5"/>
    <w:rsid w:val="49B3E3EA"/>
    <w:rsid w:val="49CE74A2"/>
    <w:rsid w:val="49E7FF41"/>
    <w:rsid w:val="49EF3369"/>
    <w:rsid w:val="49F00A4D"/>
    <w:rsid w:val="49FA4AF3"/>
    <w:rsid w:val="4A07938A"/>
    <w:rsid w:val="4A0B38FC"/>
    <w:rsid w:val="4A0D79DC"/>
    <w:rsid w:val="4A64BA2B"/>
    <w:rsid w:val="4A6AC56C"/>
    <w:rsid w:val="4AAE4659"/>
    <w:rsid w:val="4AB60661"/>
    <w:rsid w:val="4AB73B26"/>
    <w:rsid w:val="4AC728B8"/>
    <w:rsid w:val="4B118618"/>
    <w:rsid w:val="4B509C16"/>
    <w:rsid w:val="4B6FC916"/>
    <w:rsid w:val="4B70F662"/>
    <w:rsid w:val="4B82BC78"/>
    <w:rsid w:val="4B9F0DE4"/>
    <w:rsid w:val="4BD1299A"/>
    <w:rsid w:val="4BEAB9C8"/>
    <w:rsid w:val="4C0D0624"/>
    <w:rsid w:val="4C35F5BA"/>
    <w:rsid w:val="4C8F1417"/>
    <w:rsid w:val="4CAB8432"/>
    <w:rsid w:val="4CAF93A6"/>
    <w:rsid w:val="4CC45B9C"/>
    <w:rsid w:val="4CCBC729"/>
    <w:rsid w:val="4CE59C9F"/>
    <w:rsid w:val="4CE93B14"/>
    <w:rsid w:val="4CFC6073"/>
    <w:rsid w:val="4D330F7E"/>
    <w:rsid w:val="4D5A9952"/>
    <w:rsid w:val="4D72A75D"/>
    <w:rsid w:val="4DE71709"/>
    <w:rsid w:val="4E23E6B4"/>
    <w:rsid w:val="4E2AB6CE"/>
    <w:rsid w:val="4E667F5B"/>
    <w:rsid w:val="4E6AF560"/>
    <w:rsid w:val="4E73A405"/>
    <w:rsid w:val="4E8F8A0E"/>
    <w:rsid w:val="4E8F9F2A"/>
    <w:rsid w:val="4EB5C126"/>
    <w:rsid w:val="4EDD3D34"/>
    <w:rsid w:val="4EF64CA2"/>
    <w:rsid w:val="4F4DB5D6"/>
    <w:rsid w:val="4F7E072B"/>
    <w:rsid w:val="4F9992C6"/>
    <w:rsid w:val="4FAF2560"/>
    <w:rsid w:val="4FB1DEB8"/>
    <w:rsid w:val="4FB9EC26"/>
    <w:rsid w:val="4FD81F4D"/>
    <w:rsid w:val="4FDD39A6"/>
    <w:rsid w:val="5007CBF3"/>
    <w:rsid w:val="500E80E7"/>
    <w:rsid w:val="5045708D"/>
    <w:rsid w:val="50D13A57"/>
    <w:rsid w:val="50F68043"/>
    <w:rsid w:val="514F0B5F"/>
    <w:rsid w:val="5155B3A3"/>
    <w:rsid w:val="51918508"/>
    <w:rsid w:val="51926F59"/>
    <w:rsid w:val="51B6A686"/>
    <w:rsid w:val="51BB72A5"/>
    <w:rsid w:val="51BD4D9A"/>
    <w:rsid w:val="51CB4365"/>
    <w:rsid w:val="51DAAC04"/>
    <w:rsid w:val="51E6A56D"/>
    <w:rsid w:val="51EB453D"/>
    <w:rsid w:val="51F87740"/>
    <w:rsid w:val="52030A6F"/>
    <w:rsid w:val="5215EAA5"/>
    <w:rsid w:val="521DC96E"/>
    <w:rsid w:val="52207098"/>
    <w:rsid w:val="52328370"/>
    <w:rsid w:val="52431770"/>
    <w:rsid w:val="527B8AB7"/>
    <w:rsid w:val="52A00351"/>
    <w:rsid w:val="52CCDDBC"/>
    <w:rsid w:val="52CE7BBC"/>
    <w:rsid w:val="52D2E273"/>
    <w:rsid w:val="52E30D84"/>
    <w:rsid w:val="5306C791"/>
    <w:rsid w:val="53336478"/>
    <w:rsid w:val="53399CFA"/>
    <w:rsid w:val="533EDC82"/>
    <w:rsid w:val="536770BA"/>
    <w:rsid w:val="53748192"/>
    <w:rsid w:val="5391F0D6"/>
    <w:rsid w:val="53950CC6"/>
    <w:rsid w:val="53B20F66"/>
    <w:rsid w:val="53CAC4D8"/>
    <w:rsid w:val="53E57637"/>
    <w:rsid w:val="53F8656E"/>
    <w:rsid w:val="53FE7F78"/>
    <w:rsid w:val="54198484"/>
    <w:rsid w:val="541A63B1"/>
    <w:rsid w:val="542FC37A"/>
    <w:rsid w:val="54578BAB"/>
    <w:rsid w:val="545D97A0"/>
    <w:rsid w:val="5462EDAA"/>
    <w:rsid w:val="54803A11"/>
    <w:rsid w:val="54880A4B"/>
    <w:rsid w:val="54A6D6BF"/>
    <w:rsid w:val="54A79216"/>
    <w:rsid w:val="54BEEE7B"/>
    <w:rsid w:val="54C79FFC"/>
    <w:rsid w:val="54CBDFDC"/>
    <w:rsid w:val="54D2A4E4"/>
    <w:rsid w:val="5508BDC2"/>
    <w:rsid w:val="5525E7F3"/>
    <w:rsid w:val="553B2DBD"/>
    <w:rsid w:val="556B67A5"/>
    <w:rsid w:val="5571882C"/>
    <w:rsid w:val="558CEF8F"/>
    <w:rsid w:val="55ADEF26"/>
    <w:rsid w:val="55D2D8EE"/>
    <w:rsid w:val="5617C198"/>
    <w:rsid w:val="562E38FB"/>
    <w:rsid w:val="567430BB"/>
    <w:rsid w:val="5674C3D5"/>
    <w:rsid w:val="56A8DB7D"/>
    <w:rsid w:val="56AA8662"/>
    <w:rsid w:val="56DA25C1"/>
    <w:rsid w:val="56DC397B"/>
    <w:rsid w:val="56DD45E3"/>
    <w:rsid w:val="56FC0283"/>
    <w:rsid w:val="570F65B3"/>
    <w:rsid w:val="574AD171"/>
    <w:rsid w:val="575DBC1F"/>
    <w:rsid w:val="576F1E04"/>
    <w:rsid w:val="57A38482"/>
    <w:rsid w:val="57DE2AE3"/>
    <w:rsid w:val="5803B7C6"/>
    <w:rsid w:val="5823D510"/>
    <w:rsid w:val="58565D93"/>
    <w:rsid w:val="5881B9F2"/>
    <w:rsid w:val="588FFB7E"/>
    <w:rsid w:val="58B33D1B"/>
    <w:rsid w:val="58B63CE1"/>
    <w:rsid w:val="58C8F214"/>
    <w:rsid w:val="58FEF197"/>
    <w:rsid w:val="5901E8C7"/>
    <w:rsid w:val="591BA1E9"/>
    <w:rsid w:val="592AB363"/>
    <w:rsid w:val="59840DD2"/>
    <w:rsid w:val="598C5324"/>
    <w:rsid w:val="59934694"/>
    <w:rsid w:val="59A23B4F"/>
    <w:rsid w:val="59C27D23"/>
    <w:rsid w:val="5A070684"/>
    <w:rsid w:val="5A071A99"/>
    <w:rsid w:val="5A183352"/>
    <w:rsid w:val="5A1B2B6D"/>
    <w:rsid w:val="5A31B0C4"/>
    <w:rsid w:val="5A39194D"/>
    <w:rsid w:val="5A40BE35"/>
    <w:rsid w:val="5A4ECCE0"/>
    <w:rsid w:val="5A94F99B"/>
    <w:rsid w:val="5AD92E51"/>
    <w:rsid w:val="5ADF9258"/>
    <w:rsid w:val="5B22BE1B"/>
    <w:rsid w:val="5B5B771B"/>
    <w:rsid w:val="5B81A198"/>
    <w:rsid w:val="5B85F5EB"/>
    <w:rsid w:val="5B99E544"/>
    <w:rsid w:val="5BAADCC3"/>
    <w:rsid w:val="5BAFBA1F"/>
    <w:rsid w:val="5BE24297"/>
    <w:rsid w:val="5BF014D0"/>
    <w:rsid w:val="5BF53811"/>
    <w:rsid w:val="5C12BF6A"/>
    <w:rsid w:val="5C18AABC"/>
    <w:rsid w:val="5C2AE2BE"/>
    <w:rsid w:val="5C2F844E"/>
    <w:rsid w:val="5C3853DB"/>
    <w:rsid w:val="5C8E0413"/>
    <w:rsid w:val="5C9119AA"/>
    <w:rsid w:val="5CAD6CA1"/>
    <w:rsid w:val="5CC57A53"/>
    <w:rsid w:val="5CD370F4"/>
    <w:rsid w:val="5CE1EEE9"/>
    <w:rsid w:val="5D09E2E8"/>
    <w:rsid w:val="5D14F651"/>
    <w:rsid w:val="5D319C14"/>
    <w:rsid w:val="5D51CE36"/>
    <w:rsid w:val="5D573796"/>
    <w:rsid w:val="5D5CC62C"/>
    <w:rsid w:val="5D65C98E"/>
    <w:rsid w:val="5D980761"/>
    <w:rsid w:val="5DB6A8DD"/>
    <w:rsid w:val="5DBA5F50"/>
    <w:rsid w:val="5DBE0C60"/>
    <w:rsid w:val="5DCA5481"/>
    <w:rsid w:val="5DE177BD"/>
    <w:rsid w:val="5DE34BE7"/>
    <w:rsid w:val="5DF75CE9"/>
    <w:rsid w:val="5DFACD28"/>
    <w:rsid w:val="5E098A37"/>
    <w:rsid w:val="5E162C32"/>
    <w:rsid w:val="5E166173"/>
    <w:rsid w:val="5E581444"/>
    <w:rsid w:val="5E83D397"/>
    <w:rsid w:val="5EB95C5F"/>
    <w:rsid w:val="5EE69E4F"/>
    <w:rsid w:val="5F24B182"/>
    <w:rsid w:val="5F2F4967"/>
    <w:rsid w:val="5F39AE9A"/>
    <w:rsid w:val="5F3FDFC6"/>
    <w:rsid w:val="5F5A0D9A"/>
    <w:rsid w:val="5F67350E"/>
    <w:rsid w:val="5F7E2F57"/>
    <w:rsid w:val="5F816A1A"/>
    <w:rsid w:val="5FADEF1D"/>
    <w:rsid w:val="5FC01019"/>
    <w:rsid w:val="5FCEC2F5"/>
    <w:rsid w:val="5FFF1DE0"/>
    <w:rsid w:val="60122604"/>
    <w:rsid w:val="60746F84"/>
    <w:rsid w:val="607FF693"/>
    <w:rsid w:val="60AD8CBD"/>
    <w:rsid w:val="60B1CE07"/>
    <w:rsid w:val="60F83C3E"/>
    <w:rsid w:val="6102172E"/>
    <w:rsid w:val="610BAAC1"/>
    <w:rsid w:val="6130C569"/>
    <w:rsid w:val="6189F0EB"/>
    <w:rsid w:val="618FDAA3"/>
    <w:rsid w:val="61A574F1"/>
    <w:rsid w:val="61BAF979"/>
    <w:rsid w:val="61D7AA72"/>
    <w:rsid w:val="61E78C1A"/>
    <w:rsid w:val="61FB42F5"/>
    <w:rsid w:val="62058CDD"/>
    <w:rsid w:val="62123EC4"/>
    <w:rsid w:val="6215E251"/>
    <w:rsid w:val="621D64D2"/>
    <w:rsid w:val="626F1829"/>
    <w:rsid w:val="62B56217"/>
    <w:rsid w:val="62F8A80D"/>
    <w:rsid w:val="633F9C81"/>
    <w:rsid w:val="63512D8A"/>
    <w:rsid w:val="6351F6CC"/>
    <w:rsid w:val="63898ACD"/>
    <w:rsid w:val="6390B613"/>
    <w:rsid w:val="63AAECE5"/>
    <w:rsid w:val="63F6532A"/>
    <w:rsid w:val="63FB6B90"/>
    <w:rsid w:val="6405B222"/>
    <w:rsid w:val="6406512A"/>
    <w:rsid w:val="6416164A"/>
    <w:rsid w:val="64172A52"/>
    <w:rsid w:val="647B8677"/>
    <w:rsid w:val="6490E822"/>
    <w:rsid w:val="6493CFEE"/>
    <w:rsid w:val="64982FC0"/>
    <w:rsid w:val="649AD16E"/>
    <w:rsid w:val="64A5F7BB"/>
    <w:rsid w:val="64AFF7F3"/>
    <w:rsid w:val="64B0A332"/>
    <w:rsid w:val="64F82630"/>
    <w:rsid w:val="65736F2D"/>
    <w:rsid w:val="6586F280"/>
    <w:rsid w:val="659745FB"/>
    <w:rsid w:val="659D6354"/>
    <w:rsid w:val="65D09450"/>
    <w:rsid w:val="65F2A0B1"/>
    <w:rsid w:val="66208197"/>
    <w:rsid w:val="66581D9C"/>
    <w:rsid w:val="666CB3E0"/>
    <w:rsid w:val="669E1A48"/>
    <w:rsid w:val="66ACD58A"/>
    <w:rsid w:val="66B9BF47"/>
    <w:rsid w:val="66CA7F53"/>
    <w:rsid w:val="66DAC953"/>
    <w:rsid w:val="66EF5928"/>
    <w:rsid w:val="670B4F4E"/>
    <w:rsid w:val="67136E3F"/>
    <w:rsid w:val="671A58DF"/>
    <w:rsid w:val="6728FC8D"/>
    <w:rsid w:val="674FD930"/>
    <w:rsid w:val="676D8C93"/>
    <w:rsid w:val="6774B029"/>
    <w:rsid w:val="67894CBA"/>
    <w:rsid w:val="67C48327"/>
    <w:rsid w:val="67DFAD18"/>
    <w:rsid w:val="67EB5BDC"/>
    <w:rsid w:val="682270AC"/>
    <w:rsid w:val="6825B7CA"/>
    <w:rsid w:val="684ED0EC"/>
    <w:rsid w:val="6854F085"/>
    <w:rsid w:val="68665473"/>
    <w:rsid w:val="688950A4"/>
    <w:rsid w:val="68A099F5"/>
    <w:rsid w:val="68CD6427"/>
    <w:rsid w:val="68CF25AC"/>
    <w:rsid w:val="68EB3A1D"/>
    <w:rsid w:val="68F26508"/>
    <w:rsid w:val="68FC6818"/>
    <w:rsid w:val="6916957A"/>
    <w:rsid w:val="693C643B"/>
    <w:rsid w:val="69529C94"/>
    <w:rsid w:val="695F3813"/>
    <w:rsid w:val="697BABA3"/>
    <w:rsid w:val="6980525E"/>
    <w:rsid w:val="69894CB9"/>
    <w:rsid w:val="69AC2A2A"/>
    <w:rsid w:val="69DFFFBF"/>
    <w:rsid w:val="69E3BD21"/>
    <w:rsid w:val="6A17075B"/>
    <w:rsid w:val="6A1E9B27"/>
    <w:rsid w:val="6A2906E8"/>
    <w:rsid w:val="6A347AB1"/>
    <w:rsid w:val="6A5BC486"/>
    <w:rsid w:val="6A84E790"/>
    <w:rsid w:val="6B235AA0"/>
    <w:rsid w:val="6B25C42D"/>
    <w:rsid w:val="6B2D07ED"/>
    <w:rsid w:val="6B5DC692"/>
    <w:rsid w:val="6B606158"/>
    <w:rsid w:val="6B60C716"/>
    <w:rsid w:val="6B63CB15"/>
    <w:rsid w:val="6BB3C934"/>
    <w:rsid w:val="6BBEC488"/>
    <w:rsid w:val="6BEDB6CA"/>
    <w:rsid w:val="6C031BA3"/>
    <w:rsid w:val="6C0A3FE9"/>
    <w:rsid w:val="6C1692E1"/>
    <w:rsid w:val="6C242EE2"/>
    <w:rsid w:val="6C3821C8"/>
    <w:rsid w:val="6C44766D"/>
    <w:rsid w:val="6C7021C7"/>
    <w:rsid w:val="6C79EE6D"/>
    <w:rsid w:val="6C884A1D"/>
    <w:rsid w:val="6D72CBCB"/>
    <w:rsid w:val="6D988509"/>
    <w:rsid w:val="6DBF84C0"/>
    <w:rsid w:val="6DC02575"/>
    <w:rsid w:val="6DFA9D90"/>
    <w:rsid w:val="6E3FE17E"/>
    <w:rsid w:val="6E430ACF"/>
    <w:rsid w:val="6E66E238"/>
    <w:rsid w:val="6E7720D7"/>
    <w:rsid w:val="6E84EFA5"/>
    <w:rsid w:val="6EAB2E75"/>
    <w:rsid w:val="6EE534C3"/>
    <w:rsid w:val="6EFBCA77"/>
    <w:rsid w:val="6F119120"/>
    <w:rsid w:val="6F13D190"/>
    <w:rsid w:val="6F2CCE5E"/>
    <w:rsid w:val="6F778415"/>
    <w:rsid w:val="6F881BD1"/>
    <w:rsid w:val="6FA589EA"/>
    <w:rsid w:val="6FBF7A36"/>
    <w:rsid w:val="6FD30484"/>
    <w:rsid w:val="6FD387B4"/>
    <w:rsid w:val="6FDC3E07"/>
    <w:rsid w:val="6FFBE898"/>
    <w:rsid w:val="700AD489"/>
    <w:rsid w:val="7035DDBA"/>
    <w:rsid w:val="704047B3"/>
    <w:rsid w:val="7050E4B7"/>
    <w:rsid w:val="70880B04"/>
    <w:rsid w:val="708D4C38"/>
    <w:rsid w:val="710261F1"/>
    <w:rsid w:val="71334299"/>
    <w:rsid w:val="713FA208"/>
    <w:rsid w:val="714ED2EE"/>
    <w:rsid w:val="71760101"/>
    <w:rsid w:val="717F39AA"/>
    <w:rsid w:val="718F3E16"/>
    <w:rsid w:val="719553A6"/>
    <w:rsid w:val="71A2F631"/>
    <w:rsid w:val="71B30E44"/>
    <w:rsid w:val="71D1F6D1"/>
    <w:rsid w:val="72353394"/>
    <w:rsid w:val="72391513"/>
    <w:rsid w:val="723F4FCD"/>
    <w:rsid w:val="724FDE0C"/>
    <w:rsid w:val="7274BA1C"/>
    <w:rsid w:val="7277F0DD"/>
    <w:rsid w:val="728A273F"/>
    <w:rsid w:val="72B7F139"/>
    <w:rsid w:val="72C3A320"/>
    <w:rsid w:val="72C52F0B"/>
    <w:rsid w:val="72E41D2F"/>
    <w:rsid w:val="72E620E8"/>
    <w:rsid w:val="72E7A43F"/>
    <w:rsid w:val="7312ACA4"/>
    <w:rsid w:val="731CEB87"/>
    <w:rsid w:val="7339FE5C"/>
    <w:rsid w:val="73704ED1"/>
    <w:rsid w:val="73B1C05E"/>
    <w:rsid w:val="73BA64A7"/>
    <w:rsid w:val="73BECA39"/>
    <w:rsid w:val="741E5EC1"/>
    <w:rsid w:val="742678E1"/>
    <w:rsid w:val="746C28D7"/>
    <w:rsid w:val="748468E5"/>
    <w:rsid w:val="749CF636"/>
    <w:rsid w:val="74B29BD0"/>
    <w:rsid w:val="74B855BF"/>
    <w:rsid w:val="74C4F22F"/>
    <w:rsid w:val="74C642B9"/>
    <w:rsid w:val="74D38F76"/>
    <w:rsid w:val="74D57E61"/>
    <w:rsid w:val="750AC9D2"/>
    <w:rsid w:val="7536E939"/>
    <w:rsid w:val="75807B01"/>
    <w:rsid w:val="7585495A"/>
    <w:rsid w:val="75D9E0E9"/>
    <w:rsid w:val="75EFB4FC"/>
    <w:rsid w:val="75FAAF74"/>
    <w:rsid w:val="76200494"/>
    <w:rsid w:val="7633C81F"/>
    <w:rsid w:val="7657820D"/>
    <w:rsid w:val="7659327B"/>
    <w:rsid w:val="76639957"/>
    <w:rsid w:val="767B7042"/>
    <w:rsid w:val="7681F699"/>
    <w:rsid w:val="768F0D39"/>
    <w:rsid w:val="76916154"/>
    <w:rsid w:val="76B4B983"/>
    <w:rsid w:val="76E1AE6E"/>
    <w:rsid w:val="77218E47"/>
    <w:rsid w:val="775E1F44"/>
    <w:rsid w:val="778B7904"/>
    <w:rsid w:val="7795FA83"/>
    <w:rsid w:val="779CB5C0"/>
    <w:rsid w:val="77B789CE"/>
    <w:rsid w:val="780DD377"/>
    <w:rsid w:val="78251ED3"/>
    <w:rsid w:val="7867E70B"/>
    <w:rsid w:val="78878619"/>
    <w:rsid w:val="788EA636"/>
    <w:rsid w:val="789E78C9"/>
    <w:rsid w:val="78E2BF54"/>
    <w:rsid w:val="791ECE03"/>
    <w:rsid w:val="794B9BD1"/>
    <w:rsid w:val="79606063"/>
    <w:rsid w:val="79A05438"/>
    <w:rsid w:val="79B1A24A"/>
    <w:rsid w:val="79F6CF9D"/>
    <w:rsid w:val="79FE630C"/>
    <w:rsid w:val="7A1F43BC"/>
    <w:rsid w:val="7A429E37"/>
    <w:rsid w:val="7A49BF6D"/>
    <w:rsid w:val="7A7B6A11"/>
    <w:rsid w:val="7AEA948C"/>
    <w:rsid w:val="7AF18C44"/>
    <w:rsid w:val="7B2EE3B2"/>
    <w:rsid w:val="7B404D34"/>
    <w:rsid w:val="7B4603B2"/>
    <w:rsid w:val="7B49C085"/>
    <w:rsid w:val="7B524956"/>
    <w:rsid w:val="7B683432"/>
    <w:rsid w:val="7BC4A0FE"/>
    <w:rsid w:val="7BC9FB4D"/>
    <w:rsid w:val="7BD00F5E"/>
    <w:rsid w:val="7BF10246"/>
    <w:rsid w:val="7BFBB60E"/>
    <w:rsid w:val="7C04A2D6"/>
    <w:rsid w:val="7C1D9B2C"/>
    <w:rsid w:val="7C7D5940"/>
    <w:rsid w:val="7C7DD341"/>
    <w:rsid w:val="7C9F6C55"/>
    <w:rsid w:val="7CD2459B"/>
    <w:rsid w:val="7CEEEAF3"/>
    <w:rsid w:val="7D1205D8"/>
    <w:rsid w:val="7D3D949B"/>
    <w:rsid w:val="7D65A11A"/>
    <w:rsid w:val="7D6CFF16"/>
    <w:rsid w:val="7D7362ED"/>
    <w:rsid w:val="7D82B521"/>
    <w:rsid w:val="7D9E1981"/>
    <w:rsid w:val="7DC9607C"/>
    <w:rsid w:val="7DCD5071"/>
    <w:rsid w:val="7DCE3CF9"/>
    <w:rsid w:val="7DEF6A90"/>
    <w:rsid w:val="7DFAA68C"/>
    <w:rsid w:val="7E0DC04A"/>
    <w:rsid w:val="7E0FF3B8"/>
    <w:rsid w:val="7E1B1D28"/>
    <w:rsid w:val="7E30D29C"/>
    <w:rsid w:val="7E40903C"/>
    <w:rsid w:val="7E8720AF"/>
    <w:rsid w:val="7E8CC349"/>
    <w:rsid w:val="7EEF13A7"/>
    <w:rsid w:val="7EFE198E"/>
    <w:rsid w:val="7F1904DB"/>
    <w:rsid w:val="7F2BD875"/>
    <w:rsid w:val="7F2DCAF3"/>
    <w:rsid w:val="7F5B7FD6"/>
    <w:rsid w:val="7F5F34E3"/>
    <w:rsid w:val="7F6D6E10"/>
    <w:rsid w:val="7F716AC3"/>
    <w:rsid w:val="7F95BEB6"/>
    <w:rsid w:val="7F9DC065"/>
    <w:rsid w:val="7FC1D74D"/>
    <w:rsid w:val="7FF2D90D"/>
    <w:rsid w:val="7FFE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AC8A9"/>
  <w15:docId w15:val="{0CCA6812-4CB0-42FF-A087-57F0C10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F0D5E"/>
    <w:pPr>
      <w:spacing w:after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6A7D9A"/>
    <w:pPr>
      <w:spacing w:before="36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63B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702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14716"/>
    <w:pPr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0D8E"/>
  </w:style>
  <w:style w:type="paragraph" w:styleId="Stopka">
    <w:name w:val="footer"/>
    <w:basedOn w:val="Normalny"/>
    <w:link w:val="Stopka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0D8E"/>
  </w:style>
  <w:style w:type="character" w:styleId="Odwoaniedokomentarza">
    <w:name w:val="annotation reference"/>
    <w:basedOn w:val="Domylnaczcionkaakapitu"/>
    <w:uiPriority w:val="99"/>
    <w:semiHidden/>
    <w:unhideWhenUsed/>
    <w:rsid w:val="00FC41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41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41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413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41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131"/>
    <w:rPr>
      <w:rFonts w:ascii="Segoe UI" w:hAnsi="Segoe UI" w:cs="Segoe UI"/>
      <w:sz w:val="18"/>
      <w:szCs w:val="18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666602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66660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qFormat/>
    <w:rsid w:val="00666602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A7D9A"/>
    <w:rPr>
      <w:rFonts w:ascii="Times New Roman" w:hAnsi="Times New Roman" w:cs="Times New Roman"/>
      <w:b/>
      <w:sz w:val="28"/>
      <w:szCs w:val="28"/>
    </w:rPr>
  </w:style>
  <w:style w:type="paragraph" w:styleId="Tytu">
    <w:name w:val="Title"/>
    <w:basedOn w:val="Nagwek1"/>
    <w:next w:val="Normalny"/>
    <w:link w:val="TytuZnak"/>
    <w:uiPriority w:val="10"/>
    <w:qFormat/>
    <w:rsid w:val="00666602"/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666602"/>
    <w:rPr>
      <w:rFonts w:ascii="Times New Roman" w:hAnsi="Times New Roman" w:cs="Times New Roman"/>
      <w:b/>
      <w:sz w:val="32"/>
      <w:szCs w:val="28"/>
    </w:rPr>
  </w:style>
  <w:style w:type="paragraph" w:styleId="Poprawka">
    <w:name w:val="Revision"/>
    <w:hidden/>
    <w:uiPriority w:val="99"/>
    <w:semiHidden/>
    <w:rsid w:val="001D535E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63B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F00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17D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8114E"/>
    <w:rPr>
      <w:color w:val="954F72" w:themeColor="followedHyperlink"/>
      <w:u w:val="single"/>
    </w:rPr>
  </w:style>
  <w:style w:type="paragraph" w:customStyle="1" w:styleId="Default">
    <w:name w:val="Default"/>
    <w:rsid w:val="00BA5E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table" w:styleId="Tabela-Siatka">
    <w:name w:val="Table Grid"/>
    <w:basedOn w:val="Standardowy"/>
    <w:uiPriority w:val="59"/>
    <w:rsid w:val="00D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09EF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09E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E09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4" ma:contentTypeDescription="Utwórz nowy dokument." ma:contentTypeScope="" ma:versionID="7402638d8a6d7fbfa03b86c39b1d455f">
  <xsd:schema xmlns:xsd="http://www.w3.org/2001/XMLSchema" xmlns:xs="http://www.w3.org/2001/XMLSchema" xmlns:p="http://schemas.microsoft.com/office/2006/metadata/properties" xmlns:ns2="3272d28a-9efe-430a-8e32-8040b19a37d7" targetNamespace="http://schemas.microsoft.com/office/2006/metadata/properties" ma:root="true" ma:fieldsID="a846eba9681a0c0150c9c0c384b20b08" ns2:_="">
    <xsd:import namespace="3272d28a-9efe-430a-8e32-8040b19a37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B46AF9-FC15-4AD7-A3D8-D6BDC13C8D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C7BA1A-53C7-4902-B83A-85BEBC6BA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A1D08F-5EAA-4EE2-AB48-E05B9C2CD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CD8C6D-75C5-44F9-B77F-20D78B72A0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3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Szcześniak</dc:creator>
  <cp:lastModifiedBy>Dariusz Buchczik</cp:lastModifiedBy>
  <cp:revision>6</cp:revision>
  <cp:lastPrinted>2025-10-03T12:07:00Z</cp:lastPrinted>
  <dcterms:created xsi:type="dcterms:W3CDTF">2025-10-06T09:05:00Z</dcterms:created>
  <dcterms:modified xsi:type="dcterms:W3CDTF">2025-12-0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c61a512645a52698d1788f2e3bd8c7351ec0b35ad55f7fc0487ee909a3812</vt:lpwstr>
  </property>
  <property fmtid="{D5CDD505-2E9C-101B-9397-08002B2CF9AE}" pid="3" name="ContentTypeId">
    <vt:lpwstr>0x010100981D759A9DEF98469B5BB9DF00E4D509</vt:lpwstr>
  </property>
</Properties>
</file>